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2"/>
        <w:tblW w:w="14658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08"/>
        <w:gridCol w:w="566"/>
        <w:gridCol w:w="1425"/>
        <w:gridCol w:w="2525"/>
        <w:gridCol w:w="2431"/>
        <w:gridCol w:w="1474"/>
        <w:gridCol w:w="1474"/>
        <w:gridCol w:w="1221"/>
        <w:gridCol w:w="513"/>
        <w:gridCol w:w="1621"/>
      </w:tblGrid>
      <w:tr w:rsidR="0033597D" w14:paraId="37FAA540" w14:textId="77777777" w:rsidTr="00EF70AA">
        <w:trPr>
          <w:trHeight w:val="1129"/>
        </w:trPr>
        <w:tc>
          <w:tcPr>
            <w:tcW w:w="1408" w:type="dxa"/>
            <w:shd w:val="clear" w:color="auto" w:fill="DEEAF6"/>
            <w:vAlign w:val="center"/>
          </w:tcPr>
          <w:p w14:paraId="3AAE19E1" w14:textId="77777777" w:rsidR="0033597D" w:rsidRDefault="0033597D" w:rsidP="00EF70AA">
            <w:pPr>
              <w:spacing w:after="0" w:line="240" w:lineRule="auto"/>
              <w:jc w:val="center"/>
              <w:rPr>
                <w:b/>
              </w:rPr>
            </w:pPr>
            <w:r>
              <w:drawing>
                <wp:inline distT="0" distB="0" distL="0" distR="0" wp14:anchorId="7A9B2498" wp14:editId="2CD7E011">
                  <wp:extent cx="758825" cy="758825"/>
                  <wp:effectExtent l="0" t="0" r="0" b="0"/>
                  <wp:docPr id="43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8825" cy="7588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629" w:type="dxa"/>
            <w:gridSpan w:val="8"/>
            <w:shd w:val="clear" w:color="auto" w:fill="DEEAF6"/>
          </w:tcPr>
          <w:p w14:paraId="4423AFA5" w14:textId="77777777" w:rsidR="0033597D" w:rsidRDefault="0033597D" w:rsidP="00EF70AA">
            <w:pPr>
              <w:spacing w:after="0" w:line="240" w:lineRule="auto"/>
              <w:jc w:val="center"/>
              <w:rPr>
                <w:rFonts w:ascii="Cambria" w:eastAsia="Cambria" w:hAnsi="Cambria" w:cs="Cambria"/>
                <w:b/>
                <w:sz w:val="36"/>
                <w:szCs w:val="36"/>
              </w:rPr>
            </w:pPr>
            <w:r>
              <w:rPr>
                <w:rFonts w:ascii="Cambria" w:eastAsia="Cambria" w:hAnsi="Cambria" w:cs="Cambria"/>
                <w:b/>
                <w:sz w:val="36"/>
                <w:szCs w:val="36"/>
              </w:rPr>
              <w:t>UNIVERSITAS SUMATERA UTARA (USU)</w:t>
            </w:r>
          </w:p>
          <w:p w14:paraId="28161DCA" w14:textId="77777777" w:rsidR="0033597D" w:rsidRPr="00C30B08" w:rsidRDefault="0033597D" w:rsidP="00EF70AA">
            <w:pPr>
              <w:spacing w:after="0" w:line="240" w:lineRule="auto"/>
              <w:jc w:val="center"/>
              <w:rPr>
                <w:rFonts w:ascii="Cambria" w:eastAsia="Cambria" w:hAnsi="Cambria" w:cs="Cambria"/>
                <w:b/>
                <w:sz w:val="32"/>
                <w:szCs w:val="32"/>
                <w:lang w:val="en-US"/>
              </w:rPr>
            </w:pPr>
            <w:r>
              <w:rPr>
                <w:rFonts w:ascii="Cambria" w:eastAsia="Cambria" w:hAnsi="Cambria" w:cs="Cambria"/>
                <w:b/>
                <w:sz w:val="28"/>
                <w:szCs w:val="28"/>
              </w:rPr>
              <w:t xml:space="preserve">FAKULTAS </w:t>
            </w:r>
            <w:r>
              <w:rPr>
                <w:rFonts w:ascii="Cambria" w:eastAsia="Cambria" w:hAnsi="Cambria" w:cs="Cambria"/>
                <w:b/>
                <w:sz w:val="28"/>
                <w:szCs w:val="28"/>
                <w:lang w:val="en-US"/>
              </w:rPr>
              <w:t>TEKNIK</w:t>
            </w:r>
          </w:p>
          <w:p w14:paraId="7381A7D8" w14:textId="77777777" w:rsidR="0033597D" w:rsidRPr="00C30B08" w:rsidRDefault="0033597D" w:rsidP="00EF70AA">
            <w:pPr>
              <w:tabs>
                <w:tab w:val="left" w:pos="1168"/>
              </w:tabs>
              <w:spacing w:after="0" w:line="240" w:lineRule="auto"/>
              <w:jc w:val="center"/>
              <w:rPr>
                <w:rFonts w:ascii="Cambria" w:eastAsia="Cambria" w:hAnsi="Cambria" w:cs="Cambria"/>
                <w:b/>
                <w:sz w:val="28"/>
                <w:szCs w:val="28"/>
                <w:lang w:val="en-US"/>
              </w:rPr>
            </w:pPr>
            <w:r>
              <w:rPr>
                <w:rFonts w:ascii="Cambria" w:eastAsia="Cambria" w:hAnsi="Cambria" w:cs="Cambria"/>
                <w:b/>
                <w:sz w:val="28"/>
                <w:szCs w:val="28"/>
              </w:rPr>
              <w:t xml:space="preserve">DEPARTEMEN </w:t>
            </w:r>
            <w:r>
              <w:rPr>
                <w:rFonts w:ascii="Cambria" w:eastAsia="Cambria" w:hAnsi="Cambria" w:cs="Cambria"/>
                <w:b/>
                <w:sz w:val="28"/>
                <w:szCs w:val="28"/>
                <w:lang w:val="en-US"/>
              </w:rPr>
              <w:t>TEKNIK ELEKTRO</w:t>
            </w:r>
          </w:p>
        </w:tc>
        <w:tc>
          <w:tcPr>
            <w:tcW w:w="1621" w:type="dxa"/>
            <w:shd w:val="clear" w:color="auto" w:fill="DEEAF6"/>
            <w:vAlign w:val="center"/>
          </w:tcPr>
          <w:p w14:paraId="50110506" w14:textId="77777777" w:rsidR="0033597D" w:rsidRDefault="0033597D" w:rsidP="00EF70AA">
            <w:pPr>
              <w:spacing w:after="0" w:line="240" w:lineRule="auto"/>
              <w:jc w:val="center"/>
              <w:rPr>
                <w:rFonts w:ascii="Cambria" w:eastAsia="Cambria" w:hAnsi="Cambria" w:cs="Cambria"/>
                <w:b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sz w:val="28"/>
                <w:szCs w:val="28"/>
              </w:rPr>
              <w:t>Kode Dokumen</w:t>
            </w:r>
          </w:p>
        </w:tc>
      </w:tr>
      <w:tr w:rsidR="0033597D" w14:paraId="609FC947" w14:textId="77777777" w:rsidTr="00EF70AA">
        <w:tc>
          <w:tcPr>
            <w:tcW w:w="14658" w:type="dxa"/>
            <w:gridSpan w:val="10"/>
            <w:shd w:val="clear" w:color="auto" w:fill="DEEAF6"/>
            <w:vAlign w:val="center"/>
          </w:tcPr>
          <w:p w14:paraId="25A25B92" w14:textId="77777777" w:rsidR="0033597D" w:rsidRDefault="0033597D" w:rsidP="00EF70AA">
            <w:pPr>
              <w:spacing w:after="0" w:line="240" w:lineRule="auto"/>
              <w:jc w:val="center"/>
              <w:rPr>
                <w:rFonts w:ascii="Cambria" w:eastAsia="Cambria" w:hAnsi="Cambria" w:cs="Cambria"/>
                <w:b/>
                <w:sz w:val="28"/>
                <w:szCs w:val="28"/>
              </w:rPr>
            </w:pPr>
            <w:r>
              <w:rPr>
                <w:rFonts w:ascii="Cambria" w:eastAsia="Cambria" w:hAnsi="Cambria" w:cs="Cambria"/>
                <w:b/>
                <w:sz w:val="28"/>
                <w:szCs w:val="28"/>
              </w:rPr>
              <w:t>RENCANA PEMBELAJARAN SEMESTER</w:t>
            </w:r>
          </w:p>
        </w:tc>
      </w:tr>
      <w:tr w:rsidR="0033597D" w14:paraId="3DFB9BD9" w14:textId="77777777" w:rsidTr="00EF70AA">
        <w:tc>
          <w:tcPr>
            <w:tcW w:w="3399" w:type="dxa"/>
            <w:gridSpan w:val="3"/>
            <w:shd w:val="clear" w:color="auto" w:fill="E7E6E6"/>
          </w:tcPr>
          <w:p w14:paraId="6CF98F71" w14:textId="77777777" w:rsidR="0033597D" w:rsidRDefault="0033597D" w:rsidP="00EF70AA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MATA KULIAH (MK)</w:t>
            </w:r>
          </w:p>
        </w:tc>
        <w:tc>
          <w:tcPr>
            <w:tcW w:w="2525" w:type="dxa"/>
            <w:shd w:val="clear" w:color="auto" w:fill="E7E6E6"/>
          </w:tcPr>
          <w:p w14:paraId="3D00DC69" w14:textId="77777777" w:rsidR="0033597D" w:rsidRDefault="0033597D" w:rsidP="00EF70AA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KODE</w:t>
            </w:r>
          </w:p>
        </w:tc>
        <w:tc>
          <w:tcPr>
            <w:tcW w:w="2431" w:type="dxa"/>
            <w:shd w:val="clear" w:color="auto" w:fill="E7E6E6"/>
          </w:tcPr>
          <w:p w14:paraId="65147372" w14:textId="77777777" w:rsidR="0033597D" w:rsidRDefault="0033597D" w:rsidP="00EF70AA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Rumpun MK</w:t>
            </w:r>
          </w:p>
        </w:tc>
        <w:tc>
          <w:tcPr>
            <w:tcW w:w="2948" w:type="dxa"/>
            <w:gridSpan w:val="2"/>
            <w:shd w:val="clear" w:color="auto" w:fill="E7E6E6"/>
          </w:tcPr>
          <w:p w14:paraId="5C9DCB4E" w14:textId="77777777" w:rsidR="0033597D" w:rsidRDefault="0033597D" w:rsidP="00EF70AA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BOBOT (sks)</w:t>
            </w:r>
          </w:p>
        </w:tc>
        <w:tc>
          <w:tcPr>
            <w:tcW w:w="1221" w:type="dxa"/>
            <w:shd w:val="clear" w:color="auto" w:fill="E7E6E6"/>
          </w:tcPr>
          <w:p w14:paraId="2C8D68F2" w14:textId="77777777" w:rsidR="0033597D" w:rsidRDefault="0033597D" w:rsidP="00EF70AA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EMESTER</w:t>
            </w:r>
          </w:p>
        </w:tc>
        <w:tc>
          <w:tcPr>
            <w:tcW w:w="2134" w:type="dxa"/>
            <w:gridSpan w:val="2"/>
            <w:shd w:val="clear" w:color="auto" w:fill="E7E6E6"/>
          </w:tcPr>
          <w:p w14:paraId="47FFDE2F" w14:textId="77777777" w:rsidR="0033597D" w:rsidRDefault="0033597D" w:rsidP="00EF70AA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Tgl Penyusunan</w:t>
            </w:r>
          </w:p>
        </w:tc>
      </w:tr>
      <w:tr w:rsidR="0033597D" w14:paraId="18CE5336" w14:textId="77777777" w:rsidTr="00EF70AA">
        <w:tc>
          <w:tcPr>
            <w:tcW w:w="3399" w:type="dxa"/>
            <w:gridSpan w:val="3"/>
            <w:shd w:val="clear" w:color="auto" w:fill="auto"/>
          </w:tcPr>
          <w:p w14:paraId="7896A773" w14:textId="4ED31543" w:rsidR="0033597D" w:rsidRPr="00914F15" w:rsidRDefault="00914F15" w:rsidP="00EF70AA">
            <w:pPr>
              <w:pStyle w:val="Heading1"/>
              <w:outlineLvl w:val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Jaringan Saraf Tiruan</w:t>
            </w:r>
          </w:p>
        </w:tc>
        <w:tc>
          <w:tcPr>
            <w:tcW w:w="2525" w:type="dxa"/>
            <w:shd w:val="clear" w:color="auto" w:fill="auto"/>
          </w:tcPr>
          <w:p w14:paraId="46A2DBE4" w14:textId="2DE10A65" w:rsidR="0033597D" w:rsidRPr="0045083E" w:rsidRDefault="00203112" w:rsidP="00EF70AA">
            <w:pPr>
              <w:spacing w:after="0" w:line="240" w:lineRule="auto"/>
              <w:rPr>
                <w:iCs/>
                <w:lang w:val="en-US"/>
              </w:rPr>
            </w:pPr>
            <w:r>
              <w:rPr>
                <w:iCs/>
                <w:lang w:val="en-US"/>
              </w:rPr>
              <w:t>DT</w:t>
            </w:r>
            <w:r w:rsidR="0033597D" w:rsidRPr="002314DF">
              <w:rPr>
                <w:iCs/>
              </w:rPr>
              <w:t>E</w:t>
            </w:r>
            <w:r w:rsidR="0045083E">
              <w:rPr>
                <w:iCs/>
                <w:lang w:val="en-US"/>
              </w:rPr>
              <w:t>4258C</w:t>
            </w:r>
          </w:p>
        </w:tc>
        <w:tc>
          <w:tcPr>
            <w:tcW w:w="2431" w:type="dxa"/>
            <w:shd w:val="clear" w:color="auto" w:fill="auto"/>
          </w:tcPr>
          <w:p w14:paraId="70DA9011" w14:textId="6C8F9FD1" w:rsidR="0033597D" w:rsidRPr="008C03FD" w:rsidRDefault="008C03FD" w:rsidP="00EF70AA">
            <w:pPr>
              <w:spacing w:after="0" w:line="240" w:lineRule="auto"/>
              <w:rPr>
                <w:iCs/>
                <w:lang w:val="en-US"/>
              </w:rPr>
            </w:pPr>
            <w:r w:rsidRPr="008C03FD">
              <w:rPr>
                <w:iCs/>
                <w:lang w:val="en-US"/>
              </w:rPr>
              <w:t>Teknik Komputer</w:t>
            </w:r>
          </w:p>
        </w:tc>
        <w:tc>
          <w:tcPr>
            <w:tcW w:w="1474" w:type="dxa"/>
            <w:shd w:val="clear" w:color="auto" w:fill="auto"/>
          </w:tcPr>
          <w:p w14:paraId="0BD5DF01" w14:textId="77777777" w:rsidR="0033597D" w:rsidRDefault="0033597D" w:rsidP="00EF70AA">
            <w:pPr>
              <w:spacing w:after="0" w:line="240" w:lineRule="auto"/>
              <w:rPr>
                <w:b/>
                <w:color w:val="0000FF"/>
              </w:rPr>
            </w:pPr>
            <w:r w:rsidRPr="002314DF">
              <w:rPr>
                <w:b/>
                <w:color w:val="0000FF"/>
              </w:rPr>
              <w:t>2</w:t>
            </w:r>
          </w:p>
        </w:tc>
        <w:tc>
          <w:tcPr>
            <w:tcW w:w="1474" w:type="dxa"/>
            <w:shd w:val="clear" w:color="auto" w:fill="auto"/>
          </w:tcPr>
          <w:p w14:paraId="26D8E289" w14:textId="77777777" w:rsidR="0033597D" w:rsidRDefault="0033597D" w:rsidP="00EF70AA">
            <w:pPr>
              <w:spacing w:after="0" w:line="240" w:lineRule="auto"/>
              <w:jc w:val="center"/>
              <w:rPr>
                <w:i/>
                <w:color w:val="0000FF"/>
              </w:rPr>
            </w:pPr>
          </w:p>
        </w:tc>
        <w:tc>
          <w:tcPr>
            <w:tcW w:w="1221" w:type="dxa"/>
            <w:shd w:val="clear" w:color="auto" w:fill="auto"/>
          </w:tcPr>
          <w:p w14:paraId="69776BF2" w14:textId="5CF2F68E" w:rsidR="0033597D" w:rsidRPr="008C03FD" w:rsidRDefault="008C03FD" w:rsidP="00EF70AA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2134" w:type="dxa"/>
            <w:gridSpan w:val="2"/>
            <w:shd w:val="clear" w:color="auto" w:fill="auto"/>
          </w:tcPr>
          <w:p w14:paraId="25751C60" w14:textId="77777777" w:rsidR="0033597D" w:rsidRDefault="0033597D" w:rsidP="00EF70AA">
            <w:pPr>
              <w:spacing w:after="0" w:line="240" w:lineRule="auto"/>
            </w:pPr>
            <w:r>
              <w:rPr>
                <w:lang w:val="en-US"/>
              </w:rPr>
              <w:t>7</w:t>
            </w:r>
            <w:r>
              <w:t xml:space="preserve"> </w:t>
            </w:r>
            <w:r>
              <w:rPr>
                <w:lang w:val="en-US"/>
              </w:rPr>
              <w:t>AGUSTUS</w:t>
            </w:r>
            <w:r>
              <w:t xml:space="preserve"> 2022</w:t>
            </w:r>
          </w:p>
        </w:tc>
      </w:tr>
      <w:tr w:rsidR="0033597D" w14:paraId="62164846" w14:textId="77777777" w:rsidTr="00EF70AA">
        <w:tc>
          <w:tcPr>
            <w:tcW w:w="3399" w:type="dxa"/>
            <w:gridSpan w:val="3"/>
            <w:vMerge w:val="restart"/>
            <w:shd w:val="clear" w:color="auto" w:fill="auto"/>
          </w:tcPr>
          <w:p w14:paraId="3E5B0B45" w14:textId="77777777" w:rsidR="0033597D" w:rsidRDefault="0033597D" w:rsidP="00EF70AA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OTORISASI / PENGESAHAN</w:t>
            </w:r>
          </w:p>
        </w:tc>
        <w:tc>
          <w:tcPr>
            <w:tcW w:w="4956" w:type="dxa"/>
            <w:gridSpan w:val="2"/>
            <w:shd w:val="clear" w:color="auto" w:fill="E7E6E6"/>
          </w:tcPr>
          <w:p w14:paraId="45CC28F0" w14:textId="77777777" w:rsidR="0033597D" w:rsidRDefault="0033597D" w:rsidP="00EF70AA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Dosen Pengembang RPS</w:t>
            </w:r>
          </w:p>
        </w:tc>
        <w:tc>
          <w:tcPr>
            <w:tcW w:w="2948" w:type="dxa"/>
            <w:gridSpan w:val="2"/>
            <w:shd w:val="clear" w:color="auto" w:fill="E7E6E6"/>
          </w:tcPr>
          <w:p w14:paraId="444B54FB" w14:textId="77777777" w:rsidR="0033597D" w:rsidRDefault="0033597D" w:rsidP="00EF70AA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Koordinator RMK</w:t>
            </w:r>
          </w:p>
        </w:tc>
        <w:tc>
          <w:tcPr>
            <w:tcW w:w="3355" w:type="dxa"/>
            <w:gridSpan w:val="3"/>
            <w:shd w:val="clear" w:color="auto" w:fill="E7E6E6"/>
          </w:tcPr>
          <w:p w14:paraId="1907FA33" w14:textId="77777777" w:rsidR="0033597D" w:rsidRDefault="0033597D" w:rsidP="00EF70AA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Ka Prodi</w:t>
            </w:r>
          </w:p>
        </w:tc>
      </w:tr>
      <w:tr w:rsidR="0033597D" w14:paraId="67EABF19" w14:textId="77777777" w:rsidTr="00EF70AA">
        <w:trPr>
          <w:trHeight w:val="1087"/>
        </w:trPr>
        <w:tc>
          <w:tcPr>
            <w:tcW w:w="3399" w:type="dxa"/>
            <w:gridSpan w:val="3"/>
            <w:vMerge/>
            <w:shd w:val="clear" w:color="auto" w:fill="auto"/>
          </w:tcPr>
          <w:p w14:paraId="0BDF85CA" w14:textId="77777777" w:rsidR="0033597D" w:rsidRDefault="0033597D" w:rsidP="00EF70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</w:rPr>
            </w:pPr>
          </w:p>
        </w:tc>
        <w:tc>
          <w:tcPr>
            <w:tcW w:w="4956" w:type="dxa"/>
            <w:gridSpan w:val="2"/>
            <w:tcBorders>
              <w:bottom w:val="single" w:sz="4" w:space="0" w:color="000000"/>
            </w:tcBorders>
            <w:shd w:val="clear" w:color="auto" w:fill="auto"/>
          </w:tcPr>
          <w:p w14:paraId="32D8B659" w14:textId="77777777" w:rsidR="0033597D" w:rsidRDefault="0033597D" w:rsidP="00EF70AA">
            <w:pPr>
              <w:spacing w:after="0" w:line="240" w:lineRule="auto"/>
            </w:pPr>
            <w:r>
              <w:t>Tigor H Nasution, ST, MT</w:t>
            </w:r>
          </w:p>
          <w:p w14:paraId="191C607D" w14:textId="67B5ED31" w:rsidR="00914F15" w:rsidRPr="00914F15" w:rsidRDefault="00914F15" w:rsidP="00EF70AA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Dr. Ir. Fahmi, ST, MSc, IPM</w:t>
            </w:r>
          </w:p>
        </w:tc>
        <w:tc>
          <w:tcPr>
            <w:tcW w:w="2948" w:type="dxa"/>
            <w:gridSpan w:val="2"/>
            <w:tcBorders>
              <w:bottom w:val="single" w:sz="4" w:space="0" w:color="000000"/>
            </w:tcBorders>
            <w:shd w:val="clear" w:color="auto" w:fill="auto"/>
          </w:tcPr>
          <w:p w14:paraId="6DC6E196" w14:textId="64854840" w:rsidR="0033597D" w:rsidRPr="00914F15" w:rsidRDefault="00914F15" w:rsidP="00914F15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Dr. Ir. Fahmi, ST, MSc, IPM</w:t>
            </w:r>
          </w:p>
        </w:tc>
        <w:tc>
          <w:tcPr>
            <w:tcW w:w="3355" w:type="dxa"/>
            <w:gridSpan w:val="3"/>
            <w:tcBorders>
              <w:bottom w:val="single" w:sz="4" w:space="0" w:color="000000"/>
            </w:tcBorders>
            <w:shd w:val="clear" w:color="auto" w:fill="auto"/>
          </w:tcPr>
          <w:p w14:paraId="01C92A36" w14:textId="77777777" w:rsidR="0033597D" w:rsidRDefault="0033597D" w:rsidP="00EF70AA">
            <w:pPr>
              <w:spacing w:after="0" w:line="240" w:lineRule="auto"/>
              <w:jc w:val="center"/>
            </w:pPr>
          </w:p>
          <w:p w14:paraId="1D6510B1" w14:textId="77777777" w:rsidR="0033597D" w:rsidRPr="00C30B08" w:rsidRDefault="0033597D" w:rsidP="00EF70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uherman, ST., M.Comp., Ph.D</w:t>
            </w:r>
          </w:p>
          <w:p w14:paraId="493E1D2F" w14:textId="77777777" w:rsidR="0033597D" w:rsidRDefault="0033597D" w:rsidP="00EF70AA">
            <w:pPr>
              <w:spacing w:after="0" w:line="240" w:lineRule="auto"/>
              <w:jc w:val="center"/>
            </w:pPr>
          </w:p>
          <w:p w14:paraId="6EF27E78" w14:textId="77777777" w:rsidR="0033597D" w:rsidRDefault="0033597D" w:rsidP="00EF70AA">
            <w:pPr>
              <w:spacing w:after="0" w:line="240" w:lineRule="auto"/>
              <w:jc w:val="center"/>
            </w:pPr>
          </w:p>
        </w:tc>
      </w:tr>
      <w:tr w:rsidR="0033597D" w14:paraId="3F23A12A" w14:textId="77777777" w:rsidTr="00EF70AA">
        <w:tc>
          <w:tcPr>
            <w:tcW w:w="1974" w:type="dxa"/>
            <w:gridSpan w:val="2"/>
            <w:vMerge w:val="restart"/>
            <w:shd w:val="clear" w:color="auto" w:fill="auto"/>
          </w:tcPr>
          <w:p w14:paraId="33B20583" w14:textId="77777777" w:rsidR="0033597D" w:rsidRDefault="0033597D" w:rsidP="00EF70AA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apaian Pembelajaran</w:t>
            </w:r>
          </w:p>
        </w:tc>
        <w:tc>
          <w:tcPr>
            <w:tcW w:w="6381" w:type="dxa"/>
            <w:gridSpan w:val="3"/>
            <w:tcBorders>
              <w:bottom w:val="single" w:sz="4" w:space="0" w:color="000000"/>
            </w:tcBorders>
            <w:shd w:val="clear" w:color="auto" w:fill="E7E6E6"/>
          </w:tcPr>
          <w:p w14:paraId="4F8A4DDA" w14:textId="77777777" w:rsidR="0033597D" w:rsidRDefault="0033597D" w:rsidP="00EF70AA">
            <w:pPr>
              <w:tabs>
                <w:tab w:val="left" w:pos="1806"/>
              </w:tabs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CPL-PRODI yang dibebankan pada MK         </w:t>
            </w:r>
          </w:p>
        </w:tc>
        <w:tc>
          <w:tcPr>
            <w:tcW w:w="6303" w:type="dxa"/>
            <w:gridSpan w:val="5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7D9872E" w14:textId="77777777" w:rsidR="0033597D" w:rsidRDefault="0033597D" w:rsidP="00EF70AA">
            <w:pPr>
              <w:tabs>
                <w:tab w:val="left" w:pos="1806"/>
              </w:tabs>
              <w:spacing w:after="0" w:line="240" w:lineRule="auto"/>
              <w:rPr>
                <w:b/>
              </w:rPr>
            </w:pPr>
          </w:p>
        </w:tc>
      </w:tr>
      <w:tr w:rsidR="0033597D" w14:paraId="4E1E21EC" w14:textId="77777777" w:rsidTr="00EF70AA">
        <w:tc>
          <w:tcPr>
            <w:tcW w:w="1974" w:type="dxa"/>
            <w:gridSpan w:val="2"/>
            <w:vMerge/>
            <w:shd w:val="clear" w:color="auto" w:fill="auto"/>
          </w:tcPr>
          <w:p w14:paraId="54EA9D9A" w14:textId="77777777" w:rsidR="0033597D" w:rsidRDefault="0033597D" w:rsidP="00EF70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</w:rPr>
            </w:pPr>
          </w:p>
        </w:tc>
        <w:tc>
          <w:tcPr>
            <w:tcW w:w="14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7ACF283" w14:textId="77777777" w:rsidR="0033597D" w:rsidRPr="00B03944" w:rsidRDefault="0033597D" w:rsidP="00EF70AA">
            <w:pPr>
              <w:spacing w:after="0" w:line="240" w:lineRule="auto"/>
              <w:rPr>
                <w:lang w:val="en-US"/>
              </w:rPr>
            </w:pPr>
            <w:r w:rsidRPr="00E05E99">
              <w:rPr>
                <w:bCs/>
                <w:color w:val="231F20"/>
              </w:rPr>
              <w:t>CPL</w:t>
            </w:r>
            <w:r>
              <w:rPr>
                <w:bCs/>
                <w:color w:val="231F20"/>
              </w:rPr>
              <w:t>-</w:t>
            </w:r>
            <w:r w:rsidRPr="00E05E99">
              <w:rPr>
                <w:bCs/>
                <w:color w:val="231F20"/>
              </w:rPr>
              <w:t>1</w:t>
            </w:r>
          </w:p>
        </w:tc>
        <w:tc>
          <w:tcPr>
            <w:tcW w:w="11259" w:type="dxa"/>
            <w:gridSpan w:val="7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0E07610" w14:textId="77777777" w:rsidR="0033597D" w:rsidRDefault="0033597D" w:rsidP="00EF70AA">
            <w:pPr>
              <w:tabs>
                <w:tab w:val="left" w:pos="0"/>
              </w:tabs>
              <w:spacing w:after="0" w:line="240" w:lineRule="auto"/>
              <w:rPr>
                <w:i/>
                <w:color w:val="0000FF"/>
              </w:rPr>
            </w:pPr>
            <w:r w:rsidRPr="00E05E99">
              <w:rPr>
                <w:bCs/>
                <w:color w:val="231F20"/>
              </w:rPr>
              <w:t>Mampu menerapkan pengetahuan matematika, ilmu pengetahuan alam/atau material, teknologi informasi dan kerekayasaan untuk mendapatkan pemahaman menyeluruh tentang prinsip-prinsip Teknik Elektro.</w:t>
            </w:r>
          </w:p>
        </w:tc>
      </w:tr>
      <w:tr w:rsidR="0033597D" w14:paraId="2F0E68D0" w14:textId="77777777" w:rsidTr="00EF70AA">
        <w:tc>
          <w:tcPr>
            <w:tcW w:w="1974" w:type="dxa"/>
            <w:gridSpan w:val="2"/>
            <w:vMerge/>
            <w:shd w:val="clear" w:color="auto" w:fill="auto"/>
          </w:tcPr>
          <w:p w14:paraId="750839F7" w14:textId="77777777" w:rsidR="0033597D" w:rsidRDefault="0033597D" w:rsidP="00EF70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i/>
                <w:color w:val="0000FF"/>
              </w:rPr>
            </w:pPr>
          </w:p>
        </w:tc>
        <w:tc>
          <w:tcPr>
            <w:tcW w:w="14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7A4B3C3" w14:textId="77777777" w:rsidR="0033597D" w:rsidRPr="00B03944" w:rsidRDefault="0033597D" w:rsidP="00EF70AA">
            <w:pPr>
              <w:spacing w:after="0" w:line="240" w:lineRule="auto"/>
              <w:rPr>
                <w:lang w:val="en-US"/>
              </w:rPr>
            </w:pPr>
            <w:r w:rsidRPr="00E05E99">
              <w:rPr>
                <w:bCs/>
                <w:color w:val="231F20"/>
              </w:rPr>
              <w:t>CPL</w:t>
            </w:r>
            <w:r>
              <w:rPr>
                <w:bCs/>
                <w:color w:val="231F20"/>
              </w:rPr>
              <w:t>-</w:t>
            </w:r>
            <w:r w:rsidRPr="00E05E99">
              <w:rPr>
                <w:bCs/>
                <w:color w:val="231F20"/>
              </w:rPr>
              <w:t>2</w:t>
            </w:r>
          </w:p>
        </w:tc>
        <w:tc>
          <w:tcPr>
            <w:tcW w:w="11259" w:type="dxa"/>
            <w:gridSpan w:val="7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4912391" w14:textId="77777777" w:rsidR="0033597D" w:rsidRDefault="0033597D" w:rsidP="00EF70AA">
            <w:pPr>
              <w:spacing w:after="0" w:line="240" w:lineRule="auto"/>
              <w:rPr>
                <w:i/>
                <w:color w:val="0000FF"/>
              </w:rPr>
            </w:pPr>
            <w:r w:rsidRPr="00E05E99">
              <w:rPr>
                <w:bCs/>
                <w:color w:val="231F20"/>
              </w:rPr>
              <w:t xml:space="preserve">Mampu mendesain komponen, sistem dan/atau proses untuk memenuhi kebutuhan yang diharapkan </w:t>
            </w:r>
            <w:r>
              <w:rPr>
                <w:bCs/>
                <w:color w:val="231F20"/>
              </w:rPr>
              <w:t xml:space="preserve">oleh masyarakat </w:t>
            </w:r>
            <w:r w:rsidRPr="00E05E99">
              <w:rPr>
                <w:bCs/>
                <w:color w:val="231F20"/>
              </w:rPr>
              <w:t>dengan dihadapkan pada batasan realistik yang meliputi aspek hukum, ekonomi, lingkungan, sosial, politik, kesehatan dan keselamatan, keberlanjutan.</w:t>
            </w:r>
          </w:p>
        </w:tc>
      </w:tr>
      <w:tr w:rsidR="0033597D" w14:paraId="7D8B02BD" w14:textId="77777777" w:rsidTr="00EF70AA">
        <w:tc>
          <w:tcPr>
            <w:tcW w:w="1974" w:type="dxa"/>
            <w:gridSpan w:val="2"/>
            <w:vMerge/>
            <w:shd w:val="clear" w:color="auto" w:fill="auto"/>
          </w:tcPr>
          <w:p w14:paraId="56D7C60F" w14:textId="77777777" w:rsidR="0033597D" w:rsidRDefault="0033597D" w:rsidP="00EF70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i/>
                <w:color w:val="0000FF"/>
              </w:rPr>
            </w:pPr>
          </w:p>
        </w:tc>
        <w:tc>
          <w:tcPr>
            <w:tcW w:w="14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ED606C4" w14:textId="77777777" w:rsidR="0033597D" w:rsidRPr="00B03944" w:rsidRDefault="0033597D" w:rsidP="00EF70AA">
            <w:pPr>
              <w:spacing w:after="0" w:line="240" w:lineRule="auto"/>
              <w:rPr>
                <w:lang w:val="en-US"/>
              </w:rPr>
            </w:pPr>
            <w:r w:rsidRPr="00E05E99">
              <w:rPr>
                <w:bCs/>
                <w:color w:val="231F20"/>
              </w:rPr>
              <w:t>CPL</w:t>
            </w:r>
            <w:r>
              <w:rPr>
                <w:bCs/>
                <w:color w:val="231F20"/>
              </w:rPr>
              <w:t>-</w:t>
            </w:r>
            <w:r w:rsidRPr="00E05E99">
              <w:rPr>
                <w:bCs/>
                <w:color w:val="231F20"/>
              </w:rPr>
              <w:t>3</w:t>
            </w:r>
          </w:p>
        </w:tc>
        <w:tc>
          <w:tcPr>
            <w:tcW w:w="11259" w:type="dxa"/>
            <w:gridSpan w:val="7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3CE5475" w14:textId="77777777" w:rsidR="0033597D" w:rsidRDefault="0033597D" w:rsidP="00EF70AA">
            <w:pPr>
              <w:spacing w:after="0" w:line="240" w:lineRule="auto"/>
              <w:rPr>
                <w:i/>
                <w:color w:val="0000FF"/>
              </w:rPr>
            </w:pPr>
            <w:r w:rsidRPr="00E05E99">
              <w:rPr>
                <w:bCs/>
                <w:color w:val="231F20"/>
              </w:rPr>
              <w:t>Mampu mendesain eksperimen laboratorium dan/atau lapangan serta menganalisis dan mengartikan data untuk memperkuat penilaian teknik khususnya dalam bidang Teknik Elektro.</w:t>
            </w:r>
          </w:p>
        </w:tc>
      </w:tr>
      <w:tr w:rsidR="0033597D" w14:paraId="76CD0747" w14:textId="77777777" w:rsidTr="00EF70AA">
        <w:tc>
          <w:tcPr>
            <w:tcW w:w="1974" w:type="dxa"/>
            <w:gridSpan w:val="2"/>
            <w:vMerge/>
            <w:shd w:val="clear" w:color="auto" w:fill="auto"/>
          </w:tcPr>
          <w:p w14:paraId="58F4FEA0" w14:textId="77777777" w:rsidR="0033597D" w:rsidRDefault="0033597D" w:rsidP="00EF70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i/>
                <w:color w:val="0000FF"/>
              </w:rPr>
            </w:pPr>
          </w:p>
        </w:tc>
        <w:tc>
          <w:tcPr>
            <w:tcW w:w="14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9D9249B" w14:textId="77777777" w:rsidR="0033597D" w:rsidRPr="00B03944" w:rsidRDefault="0033597D" w:rsidP="00EF70AA">
            <w:pPr>
              <w:spacing w:after="0" w:line="240" w:lineRule="auto"/>
              <w:rPr>
                <w:lang w:val="en-US"/>
              </w:rPr>
            </w:pPr>
            <w:r w:rsidRPr="00E05E99">
              <w:rPr>
                <w:bCs/>
                <w:color w:val="231F20"/>
              </w:rPr>
              <w:t>CPL</w:t>
            </w:r>
            <w:r>
              <w:rPr>
                <w:bCs/>
                <w:color w:val="231F20"/>
              </w:rPr>
              <w:t>-</w:t>
            </w:r>
            <w:r w:rsidRPr="00E05E99">
              <w:rPr>
                <w:bCs/>
                <w:color w:val="231F20"/>
              </w:rPr>
              <w:t>4</w:t>
            </w:r>
          </w:p>
        </w:tc>
        <w:tc>
          <w:tcPr>
            <w:tcW w:w="11259" w:type="dxa"/>
            <w:gridSpan w:val="7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A5E180A" w14:textId="77777777" w:rsidR="0033597D" w:rsidRDefault="0033597D" w:rsidP="00EF70AA">
            <w:pPr>
              <w:spacing w:after="0" w:line="240" w:lineRule="auto"/>
              <w:rPr>
                <w:i/>
                <w:color w:val="0000FF"/>
              </w:rPr>
            </w:pPr>
            <w:r w:rsidRPr="00E05E99">
              <w:rPr>
                <w:bCs/>
                <w:color w:val="231F20"/>
              </w:rPr>
              <w:t>Mampu</w:t>
            </w:r>
            <w:r w:rsidRPr="00E05E99">
              <w:rPr>
                <w:bCs/>
                <w:color w:val="FF0000"/>
              </w:rPr>
              <w:t xml:space="preserve"> </w:t>
            </w:r>
            <w:r w:rsidRPr="00E05E99">
              <w:rPr>
                <w:bCs/>
                <w:color w:val="231F20"/>
              </w:rPr>
              <w:t>menyelesaikan permasalahan teknik khususnya dalam bidang Teknik Elektro secara bertanggungjawab dan memenuhi etika profesi.</w:t>
            </w:r>
          </w:p>
        </w:tc>
      </w:tr>
      <w:tr w:rsidR="0033597D" w14:paraId="3A81AB15" w14:textId="77777777" w:rsidTr="00EF70AA">
        <w:tc>
          <w:tcPr>
            <w:tcW w:w="1974" w:type="dxa"/>
            <w:gridSpan w:val="2"/>
            <w:vMerge/>
            <w:shd w:val="clear" w:color="auto" w:fill="auto"/>
          </w:tcPr>
          <w:p w14:paraId="329D3238" w14:textId="77777777" w:rsidR="0033597D" w:rsidRDefault="0033597D" w:rsidP="00EF70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i/>
                <w:color w:val="0000FF"/>
              </w:rPr>
            </w:pPr>
          </w:p>
        </w:tc>
        <w:tc>
          <w:tcPr>
            <w:tcW w:w="14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39C58E6" w14:textId="77777777" w:rsidR="0033597D" w:rsidRDefault="0033597D" w:rsidP="00EF70AA">
            <w:pPr>
              <w:spacing w:after="0" w:line="240" w:lineRule="auto"/>
            </w:pPr>
            <w:r w:rsidRPr="00E05E99">
              <w:rPr>
                <w:bCs/>
                <w:color w:val="231F20"/>
              </w:rPr>
              <w:t>CPL</w:t>
            </w:r>
            <w:r>
              <w:rPr>
                <w:bCs/>
                <w:color w:val="231F20"/>
              </w:rPr>
              <w:t>-</w:t>
            </w:r>
            <w:r w:rsidRPr="00E05E99">
              <w:rPr>
                <w:bCs/>
                <w:color w:val="231F20"/>
              </w:rPr>
              <w:t>5</w:t>
            </w:r>
          </w:p>
        </w:tc>
        <w:tc>
          <w:tcPr>
            <w:tcW w:w="11259" w:type="dxa"/>
            <w:gridSpan w:val="7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300B3F21" w14:textId="77777777" w:rsidR="0033597D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05E99">
              <w:rPr>
                <w:bCs/>
                <w:color w:val="231F20"/>
              </w:rPr>
              <w:t>Mampu menerapkan metode, keterampilan dan perangkat teknik modern yang diperlukan untuk praktek profesi Teknik Elektro.</w:t>
            </w:r>
          </w:p>
        </w:tc>
      </w:tr>
      <w:tr w:rsidR="0033597D" w14:paraId="6AA14553" w14:textId="77777777" w:rsidTr="00EF70AA">
        <w:tc>
          <w:tcPr>
            <w:tcW w:w="1974" w:type="dxa"/>
            <w:gridSpan w:val="2"/>
            <w:vMerge/>
            <w:shd w:val="clear" w:color="auto" w:fill="auto"/>
          </w:tcPr>
          <w:p w14:paraId="1B8D1328" w14:textId="77777777" w:rsidR="0033597D" w:rsidRDefault="0033597D" w:rsidP="00EF70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i/>
                <w:color w:val="0000FF"/>
              </w:rPr>
            </w:pPr>
          </w:p>
        </w:tc>
        <w:tc>
          <w:tcPr>
            <w:tcW w:w="14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E24A6CC" w14:textId="77777777" w:rsidR="0033597D" w:rsidRDefault="0033597D" w:rsidP="00EF70AA">
            <w:pPr>
              <w:spacing w:after="0" w:line="240" w:lineRule="auto"/>
            </w:pPr>
            <w:r w:rsidRPr="00E05E99">
              <w:rPr>
                <w:bCs/>
                <w:color w:val="231F20"/>
              </w:rPr>
              <w:t>CPL</w:t>
            </w:r>
            <w:r>
              <w:rPr>
                <w:bCs/>
                <w:color w:val="231F20"/>
              </w:rPr>
              <w:t>-</w:t>
            </w:r>
            <w:r w:rsidRPr="00E05E99">
              <w:rPr>
                <w:bCs/>
                <w:color w:val="231F20"/>
              </w:rPr>
              <w:t>6</w:t>
            </w:r>
          </w:p>
        </w:tc>
        <w:tc>
          <w:tcPr>
            <w:tcW w:w="11259" w:type="dxa"/>
            <w:gridSpan w:val="7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F1F9B9B" w14:textId="77777777" w:rsidR="0033597D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E05E99">
              <w:rPr>
                <w:bCs/>
                <w:color w:val="231F20"/>
              </w:rPr>
              <w:t>Mampu berkomunikasi secara efektif, baik lisan maupun tulisan.</w:t>
            </w:r>
          </w:p>
        </w:tc>
      </w:tr>
      <w:tr w:rsidR="0033597D" w14:paraId="56ABB603" w14:textId="77777777" w:rsidTr="00EF70AA">
        <w:tc>
          <w:tcPr>
            <w:tcW w:w="1974" w:type="dxa"/>
            <w:gridSpan w:val="2"/>
            <w:vMerge/>
            <w:shd w:val="clear" w:color="auto" w:fill="auto"/>
          </w:tcPr>
          <w:p w14:paraId="47ED6DF3" w14:textId="77777777" w:rsidR="0033597D" w:rsidRDefault="0033597D" w:rsidP="00EF70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i/>
                <w:color w:val="0000FF"/>
              </w:rPr>
            </w:pPr>
          </w:p>
        </w:tc>
        <w:tc>
          <w:tcPr>
            <w:tcW w:w="14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A9FD339" w14:textId="77777777" w:rsidR="0033597D" w:rsidRDefault="0033597D" w:rsidP="00EF70AA">
            <w:pPr>
              <w:spacing w:after="0" w:line="240" w:lineRule="auto"/>
            </w:pPr>
            <w:r w:rsidRPr="00E05E99">
              <w:rPr>
                <w:bCs/>
                <w:color w:val="231F20"/>
              </w:rPr>
              <w:t>CPL</w:t>
            </w:r>
            <w:r>
              <w:rPr>
                <w:bCs/>
                <w:color w:val="231F20"/>
              </w:rPr>
              <w:t>-</w:t>
            </w:r>
            <w:r w:rsidRPr="00E05E99">
              <w:rPr>
                <w:bCs/>
                <w:color w:val="231F20"/>
              </w:rPr>
              <w:t>7</w:t>
            </w:r>
          </w:p>
        </w:tc>
        <w:tc>
          <w:tcPr>
            <w:tcW w:w="11259" w:type="dxa"/>
            <w:gridSpan w:val="7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0772AA4" w14:textId="77777777" w:rsidR="0033597D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114D6">
              <w:rPr>
                <w:bCs/>
                <w:color w:val="231F20"/>
              </w:rPr>
              <w:t xml:space="preserve">Mampu mengevaluasi tugas-tugas dalam batasan yang ada secara </w:t>
            </w:r>
            <w:r>
              <w:rPr>
                <w:bCs/>
                <w:color w:val="231F20"/>
              </w:rPr>
              <w:t>disiplin</w:t>
            </w:r>
            <w:r w:rsidRPr="009114D6">
              <w:rPr>
                <w:bCs/>
                <w:color w:val="231F20"/>
              </w:rPr>
              <w:t xml:space="preserve"> dan </w:t>
            </w:r>
            <w:r>
              <w:rPr>
                <w:bCs/>
                <w:color w:val="231F20"/>
              </w:rPr>
              <w:t>menyeluruh</w:t>
            </w:r>
            <w:r w:rsidRPr="00E05E99">
              <w:rPr>
                <w:bCs/>
                <w:color w:val="231F20"/>
              </w:rPr>
              <w:t>.</w:t>
            </w:r>
          </w:p>
        </w:tc>
      </w:tr>
      <w:tr w:rsidR="0033597D" w14:paraId="683C9A86" w14:textId="77777777" w:rsidTr="00EF70AA">
        <w:tc>
          <w:tcPr>
            <w:tcW w:w="1974" w:type="dxa"/>
            <w:gridSpan w:val="2"/>
            <w:vMerge/>
            <w:shd w:val="clear" w:color="auto" w:fill="auto"/>
          </w:tcPr>
          <w:p w14:paraId="1472622A" w14:textId="77777777" w:rsidR="0033597D" w:rsidRDefault="0033597D" w:rsidP="00EF70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i/>
                <w:color w:val="0000FF"/>
              </w:rPr>
            </w:pPr>
          </w:p>
        </w:tc>
        <w:tc>
          <w:tcPr>
            <w:tcW w:w="14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32CAD45" w14:textId="77777777" w:rsidR="0033597D" w:rsidRPr="00B03944" w:rsidRDefault="0033597D" w:rsidP="00EF70AA">
            <w:pPr>
              <w:spacing w:after="0" w:line="240" w:lineRule="auto"/>
              <w:rPr>
                <w:lang w:val="en-US"/>
              </w:rPr>
            </w:pPr>
            <w:r w:rsidRPr="00E05E99">
              <w:rPr>
                <w:bCs/>
                <w:color w:val="231F20"/>
              </w:rPr>
              <w:t>CPL</w:t>
            </w:r>
            <w:r>
              <w:rPr>
                <w:bCs/>
                <w:color w:val="231F20"/>
              </w:rPr>
              <w:t>-</w:t>
            </w:r>
            <w:r w:rsidRPr="00E05E99">
              <w:rPr>
                <w:bCs/>
                <w:color w:val="231F20"/>
              </w:rPr>
              <w:t>8</w:t>
            </w:r>
          </w:p>
        </w:tc>
        <w:tc>
          <w:tcPr>
            <w:tcW w:w="11259" w:type="dxa"/>
            <w:gridSpan w:val="7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3FFD288" w14:textId="77777777" w:rsidR="0033597D" w:rsidRDefault="0033597D" w:rsidP="00EF70AA">
            <w:pPr>
              <w:spacing w:after="0" w:line="240" w:lineRule="auto"/>
              <w:rPr>
                <w:i/>
                <w:color w:val="0000FF"/>
              </w:rPr>
            </w:pPr>
            <w:r w:rsidRPr="00E05E99">
              <w:rPr>
                <w:bCs/>
                <w:color w:val="231F20"/>
              </w:rPr>
              <w:t>Mampu untuk bekerja dalam tim lintas disiplin dan multikultural serta global internasional.</w:t>
            </w:r>
          </w:p>
        </w:tc>
      </w:tr>
      <w:tr w:rsidR="0033597D" w14:paraId="11AC8B2E" w14:textId="77777777" w:rsidTr="00EF70AA">
        <w:tc>
          <w:tcPr>
            <w:tcW w:w="1974" w:type="dxa"/>
            <w:gridSpan w:val="2"/>
            <w:vMerge/>
            <w:shd w:val="clear" w:color="auto" w:fill="auto"/>
          </w:tcPr>
          <w:p w14:paraId="780105D4" w14:textId="77777777" w:rsidR="0033597D" w:rsidRDefault="0033597D" w:rsidP="00EF70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i/>
                <w:color w:val="0000FF"/>
              </w:rPr>
            </w:pPr>
          </w:p>
        </w:tc>
        <w:tc>
          <w:tcPr>
            <w:tcW w:w="14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A499F95" w14:textId="77777777" w:rsidR="0033597D" w:rsidRPr="00B03944" w:rsidRDefault="0033597D" w:rsidP="00EF70AA">
            <w:pPr>
              <w:spacing w:after="0" w:line="240" w:lineRule="auto"/>
              <w:rPr>
                <w:lang w:val="en-US"/>
              </w:rPr>
            </w:pPr>
            <w:r w:rsidRPr="00E05E99">
              <w:rPr>
                <w:bCs/>
                <w:color w:val="231F20"/>
              </w:rPr>
              <w:t>CPL</w:t>
            </w:r>
            <w:r>
              <w:rPr>
                <w:bCs/>
                <w:color w:val="231F20"/>
              </w:rPr>
              <w:t>-</w:t>
            </w:r>
            <w:r w:rsidRPr="00E05E99">
              <w:rPr>
                <w:bCs/>
                <w:color w:val="231F20"/>
              </w:rPr>
              <w:t>9</w:t>
            </w:r>
          </w:p>
        </w:tc>
        <w:tc>
          <w:tcPr>
            <w:tcW w:w="11259" w:type="dxa"/>
            <w:gridSpan w:val="7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57C03D9" w14:textId="77777777" w:rsidR="0033597D" w:rsidRDefault="0033597D" w:rsidP="00EF70AA">
            <w:pPr>
              <w:spacing w:after="0" w:line="240" w:lineRule="auto"/>
              <w:rPr>
                <w:i/>
                <w:color w:val="0000FF"/>
              </w:rPr>
            </w:pPr>
            <w:r w:rsidRPr="00E05E99">
              <w:rPr>
                <w:bCs/>
                <w:color w:val="231F20"/>
              </w:rPr>
              <w:t>Mampu untuk bertanggung jawab kepada masyarakat dan mematuhi etika profesi dalam menyelesaikan permasalahan Teknik Elektro.</w:t>
            </w:r>
          </w:p>
        </w:tc>
      </w:tr>
      <w:tr w:rsidR="0033597D" w14:paraId="0B4A0706" w14:textId="77777777" w:rsidTr="00EF70AA">
        <w:tc>
          <w:tcPr>
            <w:tcW w:w="1974" w:type="dxa"/>
            <w:gridSpan w:val="2"/>
            <w:vMerge/>
            <w:shd w:val="clear" w:color="auto" w:fill="auto"/>
          </w:tcPr>
          <w:p w14:paraId="2364140B" w14:textId="77777777" w:rsidR="0033597D" w:rsidRDefault="0033597D" w:rsidP="00EF70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i/>
                <w:color w:val="0000FF"/>
              </w:rPr>
            </w:pPr>
          </w:p>
        </w:tc>
        <w:tc>
          <w:tcPr>
            <w:tcW w:w="14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161A38A" w14:textId="77777777" w:rsidR="0033597D" w:rsidRPr="00B03944" w:rsidRDefault="0033597D" w:rsidP="00EF70AA">
            <w:pPr>
              <w:spacing w:after="0" w:line="240" w:lineRule="auto"/>
              <w:rPr>
                <w:lang w:val="en-US"/>
              </w:rPr>
            </w:pPr>
            <w:r w:rsidRPr="00E05E99">
              <w:rPr>
                <w:bCs/>
                <w:color w:val="231F20"/>
              </w:rPr>
              <w:t>CPL</w:t>
            </w:r>
            <w:r>
              <w:rPr>
                <w:bCs/>
                <w:color w:val="231F20"/>
              </w:rPr>
              <w:t>-</w:t>
            </w:r>
            <w:r w:rsidRPr="00E05E99">
              <w:rPr>
                <w:bCs/>
                <w:color w:val="231F20"/>
              </w:rPr>
              <w:t>10</w:t>
            </w:r>
          </w:p>
        </w:tc>
        <w:tc>
          <w:tcPr>
            <w:tcW w:w="11259" w:type="dxa"/>
            <w:gridSpan w:val="7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9CBD228" w14:textId="77777777" w:rsidR="0033597D" w:rsidRDefault="0033597D" w:rsidP="00EF70AA">
            <w:pPr>
              <w:spacing w:after="0" w:line="240" w:lineRule="auto"/>
              <w:rPr>
                <w:i/>
                <w:color w:val="0000FF"/>
              </w:rPr>
            </w:pPr>
            <w:r w:rsidRPr="00E05E99">
              <w:rPr>
                <w:bCs/>
                <w:color w:val="231F20"/>
              </w:rPr>
              <w:t>Memiliki kapasitas pembelajaran sepanjang hayat termasuk akses pengetahuan yang relevan tentang isu-isu terkini.</w:t>
            </w:r>
          </w:p>
        </w:tc>
      </w:tr>
      <w:tr w:rsidR="0033597D" w14:paraId="1BBB8593" w14:textId="77777777" w:rsidTr="00EF70AA">
        <w:tc>
          <w:tcPr>
            <w:tcW w:w="1974" w:type="dxa"/>
            <w:gridSpan w:val="2"/>
            <w:vMerge/>
            <w:shd w:val="clear" w:color="auto" w:fill="auto"/>
          </w:tcPr>
          <w:p w14:paraId="31FC3764" w14:textId="77777777" w:rsidR="0033597D" w:rsidRDefault="0033597D" w:rsidP="00EF70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i/>
                <w:color w:val="0000FF"/>
              </w:rPr>
            </w:pPr>
          </w:p>
        </w:tc>
        <w:tc>
          <w:tcPr>
            <w:tcW w:w="14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3E5B25F" w14:textId="77777777" w:rsidR="0033597D" w:rsidRPr="00B03944" w:rsidRDefault="0033597D" w:rsidP="00EF70AA">
            <w:pPr>
              <w:spacing w:after="0" w:line="240" w:lineRule="auto"/>
              <w:rPr>
                <w:lang w:val="en-US"/>
              </w:rPr>
            </w:pPr>
            <w:r w:rsidRPr="00E05E99">
              <w:rPr>
                <w:bCs/>
                <w:color w:val="231F20"/>
              </w:rPr>
              <w:t>CPL</w:t>
            </w:r>
            <w:r>
              <w:rPr>
                <w:bCs/>
                <w:color w:val="231F20"/>
              </w:rPr>
              <w:t>-11</w:t>
            </w:r>
          </w:p>
        </w:tc>
        <w:tc>
          <w:tcPr>
            <w:tcW w:w="11259" w:type="dxa"/>
            <w:gridSpan w:val="7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DF8C573" w14:textId="77777777" w:rsidR="0033597D" w:rsidRDefault="0033597D" w:rsidP="00EF70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highlight w:val="white"/>
              </w:rPr>
            </w:pPr>
            <w:r w:rsidRPr="00E05E99">
              <w:rPr>
                <w:bCs/>
                <w:color w:val="231F20"/>
              </w:rPr>
              <w:t>Mampu mengidentifikasi potensi daerah di Sumatera Utara dan menerapkan inovasi, metode, ket</w:t>
            </w:r>
            <w:r>
              <w:rPr>
                <w:bCs/>
                <w:color w:val="231F20"/>
              </w:rPr>
              <w:t>e</w:t>
            </w:r>
            <w:r w:rsidRPr="00E05E99">
              <w:rPr>
                <w:bCs/>
                <w:color w:val="231F20"/>
              </w:rPr>
              <w:t>rampilan, dan perangkat teknik elektro yang relevan untuk mengembangkan potensi daerah tersebut.</w:t>
            </w:r>
          </w:p>
        </w:tc>
      </w:tr>
      <w:tr w:rsidR="0033597D" w14:paraId="4C3DE5F6" w14:textId="77777777" w:rsidTr="00EF70AA">
        <w:tc>
          <w:tcPr>
            <w:tcW w:w="1974" w:type="dxa"/>
            <w:gridSpan w:val="2"/>
            <w:vMerge/>
            <w:shd w:val="clear" w:color="auto" w:fill="auto"/>
          </w:tcPr>
          <w:p w14:paraId="0400261B" w14:textId="77777777" w:rsidR="0033597D" w:rsidRDefault="0033597D" w:rsidP="00EF70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i/>
                <w:color w:val="0000FF"/>
              </w:rPr>
            </w:pPr>
          </w:p>
        </w:tc>
        <w:tc>
          <w:tcPr>
            <w:tcW w:w="142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4C29B26" w14:textId="77777777" w:rsidR="0033597D" w:rsidRPr="00B03944" w:rsidRDefault="0033597D" w:rsidP="00EF70AA">
            <w:pPr>
              <w:spacing w:after="0" w:line="240" w:lineRule="auto"/>
              <w:rPr>
                <w:lang w:val="en-US"/>
              </w:rPr>
            </w:pPr>
            <w:r w:rsidRPr="00E05E99">
              <w:rPr>
                <w:bCs/>
                <w:color w:val="231F20"/>
              </w:rPr>
              <w:t>CPL</w:t>
            </w:r>
            <w:r>
              <w:rPr>
                <w:bCs/>
                <w:color w:val="231F20"/>
              </w:rPr>
              <w:t>-</w:t>
            </w:r>
            <w:r w:rsidRPr="00E05E99">
              <w:rPr>
                <w:bCs/>
                <w:color w:val="231F20"/>
              </w:rPr>
              <w:t>1</w:t>
            </w:r>
            <w:r>
              <w:rPr>
                <w:bCs/>
                <w:color w:val="231F20"/>
              </w:rPr>
              <w:t>2</w:t>
            </w:r>
          </w:p>
        </w:tc>
        <w:tc>
          <w:tcPr>
            <w:tcW w:w="11259" w:type="dxa"/>
            <w:gridSpan w:val="7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8C6C345" w14:textId="77777777" w:rsidR="0033597D" w:rsidRDefault="0033597D" w:rsidP="00EF70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highlight w:val="white"/>
              </w:rPr>
            </w:pPr>
            <w:r w:rsidRPr="00E05E99">
              <w:rPr>
                <w:bCs/>
                <w:color w:val="231F20"/>
              </w:rPr>
              <w:t>Mampu mendesain sistem dan/atau proses untuk memanfaatkan energi baru dan terbarukan sebagai sumber energi listrik alternatif dari potensi sumber daya lokal dan nasional dengan wawasan global.</w:t>
            </w:r>
          </w:p>
        </w:tc>
      </w:tr>
      <w:tr w:rsidR="0033597D" w14:paraId="4A8A00F3" w14:textId="77777777" w:rsidTr="00EF70AA">
        <w:trPr>
          <w:trHeight w:val="296"/>
        </w:trPr>
        <w:tc>
          <w:tcPr>
            <w:tcW w:w="1974" w:type="dxa"/>
            <w:gridSpan w:val="2"/>
            <w:vMerge/>
            <w:shd w:val="clear" w:color="auto" w:fill="auto"/>
          </w:tcPr>
          <w:p w14:paraId="7DABFB89" w14:textId="77777777" w:rsidR="0033597D" w:rsidRDefault="0033597D" w:rsidP="00EF70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i/>
                <w:color w:val="0000FF"/>
              </w:rPr>
            </w:pPr>
          </w:p>
        </w:tc>
        <w:tc>
          <w:tcPr>
            <w:tcW w:w="6381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</w:tcPr>
          <w:p w14:paraId="49DDA98F" w14:textId="77777777" w:rsidR="0033597D" w:rsidRDefault="0033597D" w:rsidP="00EF70AA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</w:rPr>
              <w:t xml:space="preserve">Capaian Pembelajaran Mata Kuliah (CPMK) </w:t>
            </w:r>
          </w:p>
        </w:tc>
        <w:tc>
          <w:tcPr>
            <w:tcW w:w="6303" w:type="dxa"/>
            <w:gridSpan w:val="5"/>
            <w:tcBorders>
              <w:top w:val="single" w:sz="4" w:space="0" w:color="000000"/>
              <w:bottom w:val="nil"/>
            </w:tcBorders>
            <w:shd w:val="clear" w:color="auto" w:fill="auto"/>
          </w:tcPr>
          <w:p w14:paraId="57BEB747" w14:textId="77777777" w:rsidR="0033597D" w:rsidRDefault="0033597D" w:rsidP="00EF70AA">
            <w:pPr>
              <w:spacing w:after="0" w:line="240" w:lineRule="auto"/>
            </w:pPr>
          </w:p>
        </w:tc>
      </w:tr>
      <w:tr w:rsidR="0033597D" w14:paraId="72FEDAE9" w14:textId="77777777" w:rsidTr="00EF70AA">
        <w:tc>
          <w:tcPr>
            <w:tcW w:w="1974" w:type="dxa"/>
            <w:gridSpan w:val="2"/>
            <w:vMerge/>
            <w:shd w:val="clear" w:color="auto" w:fill="auto"/>
          </w:tcPr>
          <w:p w14:paraId="2B53422B" w14:textId="77777777" w:rsidR="0033597D" w:rsidRDefault="0033597D" w:rsidP="00EF70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</w:pPr>
          </w:p>
        </w:tc>
        <w:tc>
          <w:tcPr>
            <w:tcW w:w="1425" w:type="dxa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341E47EF" w14:textId="77777777" w:rsidR="0033597D" w:rsidRPr="00B03944" w:rsidRDefault="0033597D" w:rsidP="00EF70AA">
            <w:pPr>
              <w:spacing w:after="0" w:line="256" w:lineRule="auto"/>
              <w:ind w:left="-10"/>
              <w:rPr>
                <w:lang w:val="en-US"/>
              </w:rPr>
            </w:pPr>
            <w:r>
              <w:t>CPMK</w:t>
            </w:r>
            <w:r>
              <w:rPr>
                <w:lang w:val="en-US"/>
              </w:rPr>
              <w:t xml:space="preserve"> 1</w:t>
            </w:r>
          </w:p>
        </w:tc>
        <w:tc>
          <w:tcPr>
            <w:tcW w:w="11259" w:type="dxa"/>
            <w:gridSpan w:val="7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08BA6D46" w14:textId="7B657DF1" w:rsidR="0033597D" w:rsidRDefault="0033597D" w:rsidP="00EF70AA">
            <w:pPr>
              <w:spacing w:after="0" w:line="256" w:lineRule="auto"/>
            </w:pPr>
            <w:r>
              <w:t xml:space="preserve">Memiliki pengetahuan tentang </w:t>
            </w:r>
            <w:r w:rsidR="002A4515">
              <w:t xml:space="preserve">jariangan saraf tiruan </w:t>
            </w:r>
            <w:r>
              <w:t>dan implementasinya</w:t>
            </w:r>
          </w:p>
        </w:tc>
      </w:tr>
      <w:tr w:rsidR="0033597D" w14:paraId="4578DFC2" w14:textId="77777777" w:rsidTr="00EF70AA">
        <w:tc>
          <w:tcPr>
            <w:tcW w:w="1974" w:type="dxa"/>
            <w:gridSpan w:val="2"/>
            <w:vMerge/>
            <w:shd w:val="clear" w:color="auto" w:fill="auto"/>
          </w:tcPr>
          <w:p w14:paraId="36211D99" w14:textId="77777777" w:rsidR="0033597D" w:rsidRDefault="0033597D" w:rsidP="00EF70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</w:pPr>
          </w:p>
        </w:tc>
        <w:tc>
          <w:tcPr>
            <w:tcW w:w="1425" w:type="dxa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2F794149" w14:textId="77777777" w:rsidR="0033597D" w:rsidRPr="00B03944" w:rsidRDefault="0033597D" w:rsidP="00EF70AA">
            <w:pPr>
              <w:spacing w:after="0" w:line="256" w:lineRule="auto"/>
              <w:ind w:left="-10"/>
              <w:rPr>
                <w:lang w:val="en-US"/>
              </w:rPr>
            </w:pPr>
            <w:r>
              <w:t xml:space="preserve">CPMK </w:t>
            </w:r>
            <w:r>
              <w:rPr>
                <w:lang w:val="en-US"/>
              </w:rPr>
              <w:t>2</w:t>
            </w:r>
          </w:p>
        </w:tc>
        <w:tc>
          <w:tcPr>
            <w:tcW w:w="11259" w:type="dxa"/>
            <w:gridSpan w:val="7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59CA6B07" w14:textId="6615BE16" w:rsidR="0033597D" w:rsidRPr="00ED61DB" w:rsidRDefault="0033597D" w:rsidP="00EF70AA">
            <w:pPr>
              <w:spacing w:after="0" w:line="256" w:lineRule="auto"/>
              <w:rPr>
                <w:lang w:val="en-US"/>
              </w:rPr>
            </w:pPr>
            <w:r>
              <w:t xml:space="preserve">Mempunyai pengetahuan teoritis yang luas atau umum di bidang </w:t>
            </w:r>
            <w:r w:rsidR="0071188A">
              <w:rPr>
                <w:lang w:val="en-US"/>
              </w:rPr>
              <w:t>jaringan sa</w:t>
            </w:r>
            <w:r w:rsidR="003B7E9C">
              <w:rPr>
                <w:lang w:val="en-US"/>
              </w:rPr>
              <w:t>raf</w:t>
            </w:r>
            <w:r w:rsidR="0071188A">
              <w:rPr>
                <w:lang w:val="en-US"/>
              </w:rPr>
              <w:t xml:space="preserve"> tiruan</w:t>
            </w:r>
            <w:r>
              <w:t xml:space="preserve"> </w:t>
            </w:r>
          </w:p>
        </w:tc>
      </w:tr>
      <w:tr w:rsidR="0071188A" w14:paraId="19C00398" w14:textId="77777777" w:rsidTr="00EF70AA">
        <w:tc>
          <w:tcPr>
            <w:tcW w:w="1974" w:type="dxa"/>
            <w:gridSpan w:val="2"/>
            <w:vMerge/>
            <w:shd w:val="clear" w:color="auto" w:fill="auto"/>
          </w:tcPr>
          <w:p w14:paraId="492CE4C0" w14:textId="77777777" w:rsidR="0071188A" w:rsidRDefault="0071188A" w:rsidP="007118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</w:pPr>
          </w:p>
        </w:tc>
        <w:tc>
          <w:tcPr>
            <w:tcW w:w="1425" w:type="dxa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5A507A55" w14:textId="77777777" w:rsidR="0071188A" w:rsidRPr="00B03944" w:rsidRDefault="0071188A" w:rsidP="0071188A">
            <w:pPr>
              <w:spacing w:after="0" w:line="256" w:lineRule="auto"/>
              <w:ind w:left="-10"/>
              <w:rPr>
                <w:lang w:val="en-US"/>
              </w:rPr>
            </w:pPr>
            <w:r>
              <w:t xml:space="preserve">CPMK </w:t>
            </w:r>
            <w:r>
              <w:rPr>
                <w:lang w:val="en-US"/>
              </w:rPr>
              <w:t>3</w:t>
            </w:r>
          </w:p>
        </w:tc>
        <w:tc>
          <w:tcPr>
            <w:tcW w:w="11259" w:type="dxa"/>
            <w:gridSpan w:val="7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5C71EDE3" w14:textId="7A1592BE" w:rsidR="0071188A" w:rsidRPr="00ED61DB" w:rsidRDefault="00603373" w:rsidP="0071188A">
            <w:pPr>
              <w:spacing w:after="0" w:line="256" w:lineRule="auto"/>
              <w:rPr>
                <w:lang w:val="en-US"/>
              </w:rPr>
            </w:pPr>
            <w:r>
              <w:rPr>
                <w:lang w:val="en-US"/>
              </w:rPr>
              <w:t>Mempunyai</w:t>
            </w:r>
            <w:r>
              <w:t xml:space="preserve"> pengetahuan khusus yang mendalam </w:t>
            </w:r>
            <w:r>
              <w:rPr>
                <w:lang w:val="en-US"/>
              </w:rPr>
              <w:t>tentang model-model JST</w:t>
            </w:r>
          </w:p>
        </w:tc>
      </w:tr>
      <w:tr w:rsidR="0071188A" w14:paraId="025A6FD8" w14:textId="77777777" w:rsidTr="00EF70AA">
        <w:tc>
          <w:tcPr>
            <w:tcW w:w="1974" w:type="dxa"/>
            <w:gridSpan w:val="2"/>
            <w:vMerge/>
            <w:shd w:val="clear" w:color="auto" w:fill="auto"/>
          </w:tcPr>
          <w:p w14:paraId="7656A7CC" w14:textId="77777777" w:rsidR="0071188A" w:rsidRDefault="0071188A" w:rsidP="007118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</w:pPr>
          </w:p>
        </w:tc>
        <w:tc>
          <w:tcPr>
            <w:tcW w:w="1425" w:type="dxa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7570252F" w14:textId="77777777" w:rsidR="0071188A" w:rsidRPr="00B03944" w:rsidRDefault="0071188A" w:rsidP="0071188A">
            <w:pPr>
              <w:spacing w:after="0" w:line="256" w:lineRule="auto"/>
              <w:ind w:left="-10"/>
              <w:rPr>
                <w:lang w:val="en-US"/>
              </w:rPr>
            </w:pPr>
            <w:r>
              <w:t xml:space="preserve">CPMK </w:t>
            </w:r>
            <w:r>
              <w:rPr>
                <w:lang w:val="en-US"/>
              </w:rPr>
              <w:t>4</w:t>
            </w:r>
          </w:p>
        </w:tc>
        <w:tc>
          <w:tcPr>
            <w:tcW w:w="11259" w:type="dxa"/>
            <w:gridSpan w:val="7"/>
            <w:tcBorders>
              <w:top w:val="nil"/>
              <w:bottom w:val="single" w:sz="4" w:space="0" w:color="000000"/>
            </w:tcBorders>
            <w:shd w:val="clear" w:color="auto" w:fill="auto"/>
          </w:tcPr>
          <w:p w14:paraId="6A4F6173" w14:textId="7428E670" w:rsidR="0071188A" w:rsidRDefault="00603373" w:rsidP="0071188A">
            <w:pPr>
              <w:spacing w:after="0" w:line="256" w:lineRule="auto"/>
            </w:pPr>
            <w:r>
              <w:t>M</w:t>
            </w:r>
            <w:r>
              <w:rPr>
                <w:lang w:val="en-US"/>
              </w:rPr>
              <w:t>ampu membangun sebuah aplikasi JST topik tertentu</w:t>
            </w:r>
            <w:r w:rsidR="001267E9">
              <w:rPr>
                <w:lang w:val="en-US"/>
              </w:rPr>
              <w:t xml:space="preserve"> </w:t>
            </w:r>
          </w:p>
        </w:tc>
      </w:tr>
      <w:tr w:rsidR="0071188A" w14:paraId="5CF9E44C" w14:textId="77777777" w:rsidTr="00EF70AA">
        <w:trPr>
          <w:trHeight w:val="345"/>
        </w:trPr>
        <w:tc>
          <w:tcPr>
            <w:tcW w:w="1974" w:type="dxa"/>
            <w:gridSpan w:val="2"/>
            <w:shd w:val="clear" w:color="auto" w:fill="auto"/>
          </w:tcPr>
          <w:p w14:paraId="628156A2" w14:textId="77777777" w:rsidR="0071188A" w:rsidRDefault="0071188A" w:rsidP="0071188A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Peta CPL – CPMK</w:t>
            </w:r>
          </w:p>
        </w:tc>
        <w:tc>
          <w:tcPr>
            <w:tcW w:w="12684" w:type="dxa"/>
            <w:gridSpan w:val="8"/>
            <w:tcBorders>
              <w:top w:val="single" w:sz="4" w:space="0" w:color="000000"/>
            </w:tcBorders>
            <w:shd w:val="clear" w:color="auto" w:fill="auto"/>
          </w:tcPr>
          <w:p w14:paraId="16E5624B" w14:textId="77777777" w:rsidR="0071188A" w:rsidRDefault="0071188A" w:rsidP="0071188A">
            <w:pPr>
              <w:spacing w:after="0" w:line="240" w:lineRule="auto"/>
              <w:rPr>
                <w:color w:val="0000FF"/>
              </w:rPr>
            </w:pPr>
          </w:p>
          <w:tbl>
            <w:tblPr>
              <w:tblStyle w:val="1"/>
              <w:tblW w:w="12170" w:type="dxa"/>
              <w:jc w:val="center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1070"/>
              <w:gridCol w:w="925"/>
              <w:gridCol w:w="925"/>
              <w:gridCol w:w="925"/>
              <w:gridCol w:w="925"/>
              <w:gridCol w:w="925"/>
              <w:gridCol w:w="925"/>
              <w:gridCol w:w="925"/>
              <w:gridCol w:w="925"/>
              <w:gridCol w:w="925"/>
              <w:gridCol w:w="925"/>
              <w:gridCol w:w="925"/>
              <w:gridCol w:w="925"/>
            </w:tblGrid>
            <w:tr w:rsidR="0071188A" w14:paraId="4C6F0FF8" w14:textId="77777777" w:rsidTr="00EF70AA">
              <w:trPr>
                <w:trHeight w:val="250"/>
                <w:jc w:val="center"/>
              </w:trPr>
              <w:tc>
                <w:tcPr>
                  <w:tcW w:w="1070" w:type="dxa"/>
                </w:tcPr>
                <w:p w14:paraId="78F88EC4" w14:textId="77777777" w:rsidR="0071188A" w:rsidRDefault="0071188A" w:rsidP="0071188A"/>
              </w:tc>
              <w:tc>
                <w:tcPr>
                  <w:tcW w:w="925" w:type="dxa"/>
                  <w:vAlign w:val="center"/>
                </w:tcPr>
                <w:p w14:paraId="7289E5E4" w14:textId="77777777" w:rsidR="0071188A" w:rsidRDefault="0071188A" w:rsidP="0071188A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CPL</w:t>
                  </w:r>
                  <w:r>
                    <w:rPr>
                      <w:b/>
                      <w:lang w:val="en-US"/>
                    </w:rPr>
                    <w:t xml:space="preserve"> 0</w:t>
                  </w:r>
                  <w:r>
                    <w:rPr>
                      <w:b/>
                    </w:rPr>
                    <w:t>1</w:t>
                  </w:r>
                </w:p>
              </w:tc>
              <w:tc>
                <w:tcPr>
                  <w:tcW w:w="925" w:type="dxa"/>
                  <w:vAlign w:val="center"/>
                </w:tcPr>
                <w:p w14:paraId="2F45633A" w14:textId="77777777" w:rsidR="0071188A" w:rsidRDefault="0071188A" w:rsidP="0071188A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CPL</w:t>
                  </w:r>
                  <w:r>
                    <w:rPr>
                      <w:b/>
                      <w:lang w:val="en-US"/>
                    </w:rPr>
                    <w:t xml:space="preserve"> 0</w:t>
                  </w:r>
                  <w:r>
                    <w:rPr>
                      <w:b/>
                    </w:rPr>
                    <w:t>2</w:t>
                  </w:r>
                </w:p>
              </w:tc>
              <w:tc>
                <w:tcPr>
                  <w:tcW w:w="925" w:type="dxa"/>
                  <w:vAlign w:val="center"/>
                </w:tcPr>
                <w:p w14:paraId="13FC643E" w14:textId="77777777" w:rsidR="0071188A" w:rsidRDefault="0071188A" w:rsidP="0071188A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CPL</w:t>
                  </w:r>
                  <w:r>
                    <w:rPr>
                      <w:b/>
                      <w:lang w:val="en-US"/>
                    </w:rPr>
                    <w:t xml:space="preserve"> 0</w:t>
                  </w:r>
                  <w:r>
                    <w:rPr>
                      <w:b/>
                    </w:rPr>
                    <w:t>3</w:t>
                  </w:r>
                </w:p>
              </w:tc>
              <w:tc>
                <w:tcPr>
                  <w:tcW w:w="925" w:type="dxa"/>
                  <w:vAlign w:val="center"/>
                </w:tcPr>
                <w:p w14:paraId="549E4C87" w14:textId="77777777" w:rsidR="0071188A" w:rsidRDefault="0071188A" w:rsidP="0071188A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CPL</w:t>
                  </w:r>
                  <w:r>
                    <w:rPr>
                      <w:b/>
                      <w:lang w:val="en-US"/>
                    </w:rPr>
                    <w:t xml:space="preserve"> 0</w:t>
                  </w:r>
                  <w:r>
                    <w:rPr>
                      <w:b/>
                    </w:rPr>
                    <w:t>4</w:t>
                  </w:r>
                </w:p>
              </w:tc>
              <w:tc>
                <w:tcPr>
                  <w:tcW w:w="925" w:type="dxa"/>
                  <w:vAlign w:val="center"/>
                </w:tcPr>
                <w:p w14:paraId="57EAC51D" w14:textId="77777777" w:rsidR="0071188A" w:rsidRDefault="0071188A" w:rsidP="0071188A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CPL</w:t>
                  </w:r>
                  <w:r>
                    <w:rPr>
                      <w:b/>
                      <w:lang w:val="en-US"/>
                    </w:rPr>
                    <w:t xml:space="preserve"> 0</w:t>
                  </w:r>
                  <w:r>
                    <w:rPr>
                      <w:b/>
                    </w:rPr>
                    <w:t>5</w:t>
                  </w:r>
                </w:p>
              </w:tc>
              <w:tc>
                <w:tcPr>
                  <w:tcW w:w="925" w:type="dxa"/>
                  <w:vAlign w:val="center"/>
                </w:tcPr>
                <w:p w14:paraId="6498BCDA" w14:textId="77777777" w:rsidR="0071188A" w:rsidRPr="00021AD1" w:rsidRDefault="0071188A" w:rsidP="0071188A">
                  <w:pPr>
                    <w:jc w:val="center"/>
                    <w:rPr>
                      <w:b/>
                      <w:lang w:val="en-US"/>
                    </w:rPr>
                  </w:pPr>
                  <w:r>
                    <w:rPr>
                      <w:b/>
                    </w:rPr>
                    <w:t>CPL</w:t>
                  </w:r>
                  <w:r>
                    <w:rPr>
                      <w:b/>
                      <w:lang w:val="en-US"/>
                    </w:rPr>
                    <w:t xml:space="preserve"> 06</w:t>
                  </w:r>
                </w:p>
              </w:tc>
              <w:tc>
                <w:tcPr>
                  <w:tcW w:w="925" w:type="dxa"/>
                  <w:vAlign w:val="center"/>
                </w:tcPr>
                <w:p w14:paraId="5291F6CC" w14:textId="77777777" w:rsidR="0071188A" w:rsidRPr="00021AD1" w:rsidRDefault="0071188A" w:rsidP="0071188A">
                  <w:pPr>
                    <w:jc w:val="center"/>
                    <w:rPr>
                      <w:b/>
                      <w:lang w:val="en-US"/>
                    </w:rPr>
                  </w:pPr>
                  <w:r>
                    <w:rPr>
                      <w:b/>
                    </w:rPr>
                    <w:t>CPL</w:t>
                  </w:r>
                  <w:r>
                    <w:rPr>
                      <w:b/>
                      <w:lang w:val="en-US"/>
                    </w:rPr>
                    <w:t xml:space="preserve"> 07</w:t>
                  </w:r>
                </w:p>
              </w:tc>
              <w:tc>
                <w:tcPr>
                  <w:tcW w:w="925" w:type="dxa"/>
                  <w:vAlign w:val="center"/>
                </w:tcPr>
                <w:p w14:paraId="44B5D6C3" w14:textId="77777777" w:rsidR="0071188A" w:rsidRPr="00021AD1" w:rsidRDefault="0071188A" w:rsidP="0071188A">
                  <w:pPr>
                    <w:jc w:val="center"/>
                    <w:rPr>
                      <w:b/>
                      <w:lang w:val="en-US"/>
                    </w:rPr>
                  </w:pPr>
                  <w:r>
                    <w:rPr>
                      <w:b/>
                    </w:rPr>
                    <w:t>CPL</w:t>
                  </w:r>
                  <w:r>
                    <w:rPr>
                      <w:b/>
                      <w:lang w:val="en-US"/>
                    </w:rPr>
                    <w:t xml:space="preserve"> 08</w:t>
                  </w:r>
                </w:p>
              </w:tc>
              <w:tc>
                <w:tcPr>
                  <w:tcW w:w="925" w:type="dxa"/>
                  <w:vAlign w:val="center"/>
                </w:tcPr>
                <w:p w14:paraId="0EFCCAD6" w14:textId="77777777" w:rsidR="0071188A" w:rsidRPr="00021AD1" w:rsidRDefault="0071188A" w:rsidP="0071188A">
                  <w:pPr>
                    <w:jc w:val="center"/>
                    <w:rPr>
                      <w:b/>
                      <w:lang w:val="en-US"/>
                    </w:rPr>
                  </w:pPr>
                  <w:r>
                    <w:rPr>
                      <w:b/>
                    </w:rPr>
                    <w:t>CPL</w:t>
                  </w:r>
                  <w:r>
                    <w:rPr>
                      <w:b/>
                      <w:lang w:val="en-US"/>
                    </w:rPr>
                    <w:t xml:space="preserve"> 09</w:t>
                  </w:r>
                </w:p>
              </w:tc>
              <w:tc>
                <w:tcPr>
                  <w:tcW w:w="925" w:type="dxa"/>
                  <w:vAlign w:val="center"/>
                </w:tcPr>
                <w:p w14:paraId="12FE3EF9" w14:textId="77777777" w:rsidR="0071188A" w:rsidRPr="00021AD1" w:rsidRDefault="0071188A" w:rsidP="0071188A">
                  <w:pPr>
                    <w:jc w:val="center"/>
                    <w:rPr>
                      <w:b/>
                      <w:lang w:val="en-US"/>
                    </w:rPr>
                  </w:pPr>
                  <w:r>
                    <w:rPr>
                      <w:b/>
                    </w:rPr>
                    <w:t>CPL</w:t>
                  </w:r>
                  <w:r>
                    <w:rPr>
                      <w:b/>
                      <w:lang w:val="en-US"/>
                    </w:rPr>
                    <w:t xml:space="preserve"> 10</w:t>
                  </w:r>
                </w:p>
              </w:tc>
              <w:tc>
                <w:tcPr>
                  <w:tcW w:w="925" w:type="dxa"/>
                  <w:vAlign w:val="center"/>
                </w:tcPr>
                <w:p w14:paraId="3EC29805" w14:textId="77777777" w:rsidR="0071188A" w:rsidRPr="00021AD1" w:rsidRDefault="0071188A" w:rsidP="0071188A">
                  <w:pPr>
                    <w:jc w:val="center"/>
                    <w:rPr>
                      <w:b/>
                      <w:lang w:val="en-US"/>
                    </w:rPr>
                  </w:pPr>
                  <w:r>
                    <w:rPr>
                      <w:b/>
                    </w:rPr>
                    <w:t>CPL</w:t>
                  </w:r>
                  <w:r>
                    <w:rPr>
                      <w:b/>
                      <w:lang w:val="en-US"/>
                    </w:rPr>
                    <w:t xml:space="preserve"> 11</w:t>
                  </w:r>
                </w:p>
              </w:tc>
              <w:tc>
                <w:tcPr>
                  <w:tcW w:w="925" w:type="dxa"/>
                  <w:vAlign w:val="center"/>
                </w:tcPr>
                <w:p w14:paraId="4A4ECF2F" w14:textId="77777777" w:rsidR="0071188A" w:rsidRDefault="0071188A" w:rsidP="0071188A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CPL</w:t>
                  </w:r>
                  <w:r>
                    <w:rPr>
                      <w:b/>
                      <w:lang w:val="en-US"/>
                    </w:rPr>
                    <w:t xml:space="preserve"> 12</w:t>
                  </w:r>
                </w:p>
              </w:tc>
            </w:tr>
            <w:tr w:rsidR="0071188A" w14:paraId="3ABC71A4" w14:textId="77777777" w:rsidTr="00EF70AA">
              <w:trPr>
                <w:trHeight w:val="250"/>
                <w:jc w:val="center"/>
              </w:trPr>
              <w:tc>
                <w:tcPr>
                  <w:tcW w:w="1070" w:type="dxa"/>
                </w:tcPr>
                <w:p w14:paraId="5BC48B63" w14:textId="77777777" w:rsidR="0071188A" w:rsidRDefault="0071188A" w:rsidP="0071188A">
                  <w:r>
                    <w:t xml:space="preserve">CPMK 1 </w:t>
                  </w:r>
                </w:p>
              </w:tc>
              <w:tc>
                <w:tcPr>
                  <w:tcW w:w="925" w:type="dxa"/>
                </w:tcPr>
                <w:p w14:paraId="1E243D31" w14:textId="77777777" w:rsidR="0071188A" w:rsidRPr="00C20F52" w:rsidRDefault="0071188A" w:rsidP="0071188A">
                  <w:pPr>
                    <w:jc w:val="center"/>
                    <w:rPr>
                      <w:b/>
                      <w:color w:val="000000" w:themeColor="text1"/>
                    </w:rPr>
                  </w:pPr>
                </w:p>
              </w:tc>
              <w:tc>
                <w:tcPr>
                  <w:tcW w:w="925" w:type="dxa"/>
                </w:tcPr>
                <w:p w14:paraId="6F4C4DAD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  <w:tc>
                <w:tcPr>
                  <w:tcW w:w="925" w:type="dxa"/>
                </w:tcPr>
                <w:p w14:paraId="5D4CCD9F" w14:textId="45A9B76C" w:rsidR="0071188A" w:rsidRPr="00C20F52" w:rsidRDefault="00EB494C" w:rsidP="0071188A">
                  <w:pPr>
                    <w:jc w:val="center"/>
                    <w:rPr>
                      <w:color w:val="000000" w:themeColor="text1"/>
                    </w:rPr>
                  </w:pPr>
                  <w:r w:rsidRPr="00C20F52">
                    <w:rPr>
                      <w:color w:val="000000" w:themeColor="text1"/>
                      <w:lang w:val="en-US"/>
                    </w:rPr>
                    <w:t>√</w:t>
                  </w:r>
                </w:p>
              </w:tc>
              <w:tc>
                <w:tcPr>
                  <w:tcW w:w="925" w:type="dxa"/>
                </w:tcPr>
                <w:p w14:paraId="66793CA1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  <w:tc>
                <w:tcPr>
                  <w:tcW w:w="925" w:type="dxa"/>
                </w:tcPr>
                <w:p w14:paraId="5417CD98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  <w:tc>
                <w:tcPr>
                  <w:tcW w:w="925" w:type="dxa"/>
                </w:tcPr>
                <w:p w14:paraId="303729A5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  <w:tc>
                <w:tcPr>
                  <w:tcW w:w="925" w:type="dxa"/>
                </w:tcPr>
                <w:p w14:paraId="4F456838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  <w:tc>
                <w:tcPr>
                  <w:tcW w:w="925" w:type="dxa"/>
                </w:tcPr>
                <w:p w14:paraId="34BC1EE9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  <w:tc>
                <w:tcPr>
                  <w:tcW w:w="925" w:type="dxa"/>
                </w:tcPr>
                <w:p w14:paraId="2FFAA012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  <w:tc>
                <w:tcPr>
                  <w:tcW w:w="925" w:type="dxa"/>
                </w:tcPr>
                <w:p w14:paraId="3CDB9AB2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  <w:tc>
                <w:tcPr>
                  <w:tcW w:w="925" w:type="dxa"/>
                </w:tcPr>
                <w:p w14:paraId="4FCA756E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  <w:tc>
                <w:tcPr>
                  <w:tcW w:w="925" w:type="dxa"/>
                </w:tcPr>
                <w:p w14:paraId="2507E3D7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</w:tr>
            <w:tr w:rsidR="0071188A" w14:paraId="4613B16B" w14:textId="77777777" w:rsidTr="00EF70AA">
              <w:trPr>
                <w:trHeight w:val="250"/>
                <w:jc w:val="center"/>
              </w:trPr>
              <w:tc>
                <w:tcPr>
                  <w:tcW w:w="1070" w:type="dxa"/>
                </w:tcPr>
                <w:p w14:paraId="6A6085CE" w14:textId="77777777" w:rsidR="0071188A" w:rsidRDefault="0071188A" w:rsidP="0071188A">
                  <w:r>
                    <w:t xml:space="preserve">CPMK 2 </w:t>
                  </w:r>
                </w:p>
              </w:tc>
              <w:tc>
                <w:tcPr>
                  <w:tcW w:w="925" w:type="dxa"/>
                </w:tcPr>
                <w:p w14:paraId="13FA18E3" w14:textId="0267092F" w:rsidR="0071188A" w:rsidRPr="00C20F52" w:rsidRDefault="00275A5D" w:rsidP="0071188A">
                  <w:pPr>
                    <w:jc w:val="center"/>
                    <w:rPr>
                      <w:color w:val="000000" w:themeColor="text1"/>
                    </w:rPr>
                  </w:pPr>
                  <w:r w:rsidRPr="00C20F52">
                    <w:rPr>
                      <w:color w:val="000000" w:themeColor="text1"/>
                      <w:lang w:val="en-US"/>
                    </w:rPr>
                    <w:t>√</w:t>
                  </w:r>
                </w:p>
              </w:tc>
              <w:tc>
                <w:tcPr>
                  <w:tcW w:w="925" w:type="dxa"/>
                </w:tcPr>
                <w:p w14:paraId="7C998943" w14:textId="7D380E32" w:rsidR="0071188A" w:rsidRPr="00C20F52" w:rsidRDefault="0071188A" w:rsidP="0071188A">
                  <w:pPr>
                    <w:jc w:val="center"/>
                    <w:rPr>
                      <w:color w:val="000000" w:themeColor="text1"/>
                      <w:lang w:val="en-US"/>
                    </w:rPr>
                  </w:pPr>
                </w:p>
              </w:tc>
              <w:tc>
                <w:tcPr>
                  <w:tcW w:w="925" w:type="dxa"/>
                </w:tcPr>
                <w:p w14:paraId="2933D683" w14:textId="1AEE8F51" w:rsidR="0071188A" w:rsidRPr="00C20F52" w:rsidRDefault="00EB494C" w:rsidP="0071188A">
                  <w:pPr>
                    <w:jc w:val="center"/>
                    <w:rPr>
                      <w:color w:val="000000" w:themeColor="text1"/>
                      <w:lang w:val="en-US"/>
                    </w:rPr>
                  </w:pPr>
                  <w:r w:rsidRPr="00C20F52">
                    <w:rPr>
                      <w:color w:val="000000" w:themeColor="text1"/>
                      <w:lang w:val="en-US"/>
                    </w:rPr>
                    <w:t>√</w:t>
                  </w:r>
                </w:p>
              </w:tc>
              <w:tc>
                <w:tcPr>
                  <w:tcW w:w="925" w:type="dxa"/>
                </w:tcPr>
                <w:p w14:paraId="44B92D24" w14:textId="526699CB" w:rsidR="0071188A" w:rsidRPr="00C20F52" w:rsidRDefault="0071188A" w:rsidP="0071188A">
                  <w:pPr>
                    <w:jc w:val="center"/>
                    <w:rPr>
                      <w:color w:val="000000" w:themeColor="text1"/>
                      <w:lang w:val="en-US"/>
                    </w:rPr>
                  </w:pPr>
                </w:p>
              </w:tc>
              <w:tc>
                <w:tcPr>
                  <w:tcW w:w="925" w:type="dxa"/>
                </w:tcPr>
                <w:p w14:paraId="0F0597D8" w14:textId="55CD7260" w:rsidR="0071188A" w:rsidRPr="00C20F52" w:rsidRDefault="0071188A" w:rsidP="0071188A">
                  <w:pPr>
                    <w:jc w:val="center"/>
                    <w:rPr>
                      <w:color w:val="000000" w:themeColor="text1"/>
                      <w:lang w:val="en-US"/>
                    </w:rPr>
                  </w:pPr>
                </w:p>
              </w:tc>
              <w:tc>
                <w:tcPr>
                  <w:tcW w:w="925" w:type="dxa"/>
                </w:tcPr>
                <w:p w14:paraId="649F042C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  <w:tc>
                <w:tcPr>
                  <w:tcW w:w="925" w:type="dxa"/>
                </w:tcPr>
                <w:p w14:paraId="436FE97F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  <w:tc>
                <w:tcPr>
                  <w:tcW w:w="925" w:type="dxa"/>
                </w:tcPr>
                <w:p w14:paraId="375D7AFD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  <w:tc>
                <w:tcPr>
                  <w:tcW w:w="925" w:type="dxa"/>
                </w:tcPr>
                <w:p w14:paraId="18440B30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  <w:tc>
                <w:tcPr>
                  <w:tcW w:w="925" w:type="dxa"/>
                </w:tcPr>
                <w:p w14:paraId="056DEAA9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  <w:tc>
                <w:tcPr>
                  <w:tcW w:w="925" w:type="dxa"/>
                </w:tcPr>
                <w:p w14:paraId="64D00E0A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  <w:tc>
                <w:tcPr>
                  <w:tcW w:w="925" w:type="dxa"/>
                </w:tcPr>
                <w:p w14:paraId="1CB77BC3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</w:tr>
            <w:tr w:rsidR="0071188A" w14:paraId="67A54247" w14:textId="77777777" w:rsidTr="00EF70AA">
              <w:trPr>
                <w:trHeight w:val="250"/>
                <w:jc w:val="center"/>
              </w:trPr>
              <w:tc>
                <w:tcPr>
                  <w:tcW w:w="1070" w:type="dxa"/>
                </w:tcPr>
                <w:p w14:paraId="7C8A3DF1" w14:textId="77777777" w:rsidR="0071188A" w:rsidRPr="00B03944" w:rsidRDefault="0071188A" w:rsidP="0071188A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CPMK 3</w:t>
                  </w:r>
                </w:p>
              </w:tc>
              <w:tc>
                <w:tcPr>
                  <w:tcW w:w="925" w:type="dxa"/>
                </w:tcPr>
                <w:p w14:paraId="5E775237" w14:textId="45D8135C" w:rsidR="0071188A" w:rsidRPr="00C20F52" w:rsidRDefault="00275A5D" w:rsidP="0071188A">
                  <w:pPr>
                    <w:jc w:val="center"/>
                    <w:rPr>
                      <w:color w:val="000000" w:themeColor="text1"/>
                    </w:rPr>
                  </w:pPr>
                  <w:r w:rsidRPr="00C20F52">
                    <w:rPr>
                      <w:color w:val="000000" w:themeColor="text1"/>
                      <w:lang w:val="en-US"/>
                    </w:rPr>
                    <w:t>√</w:t>
                  </w:r>
                </w:p>
              </w:tc>
              <w:tc>
                <w:tcPr>
                  <w:tcW w:w="925" w:type="dxa"/>
                </w:tcPr>
                <w:p w14:paraId="2299F800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  <w:tc>
                <w:tcPr>
                  <w:tcW w:w="925" w:type="dxa"/>
                </w:tcPr>
                <w:p w14:paraId="07CBE0AF" w14:textId="4CFCCB2D" w:rsidR="0071188A" w:rsidRPr="00C20F52" w:rsidRDefault="00EB494C" w:rsidP="0071188A">
                  <w:pPr>
                    <w:jc w:val="center"/>
                    <w:rPr>
                      <w:color w:val="000000" w:themeColor="text1"/>
                    </w:rPr>
                  </w:pPr>
                  <w:r w:rsidRPr="00C20F52">
                    <w:rPr>
                      <w:color w:val="000000" w:themeColor="text1"/>
                      <w:lang w:val="en-US"/>
                    </w:rPr>
                    <w:t>√</w:t>
                  </w:r>
                </w:p>
              </w:tc>
              <w:tc>
                <w:tcPr>
                  <w:tcW w:w="925" w:type="dxa"/>
                </w:tcPr>
                <w:p w14:paraId="33775465" w14:textId="7BE17836" w:rsidR="0071188A" w:rsidRPr="00C20F52" w:rsidRDefault="00EB494C" w:rsidP="0071188A">
                  <w:pPr>
                    <w:jc w:val="center"/>
                    <w:rPr>
                      <w:color w:val="000000" w:themeColor="text1"/>
                    </w:rPr>
                  </w:pPr>
                  <w:r w:rsidRPr="00C20F52">
                    <w:rPr>
                      <w:color w:val="000000" w:themeColor="text1"/>
                      <w:lang w:val="en-US"/>
                    </w:rPr>
                    <w:t>√</w:t>
                  </w:r>
                </w:p>
              </w:tc>
              <w:tc>
                <w:tcPr>
                  <w:tcW w:w="925" w:type="dxa"/>
                </w:tcPr>
                <w:p w14:paraId="03ED70B9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  <w:tc>
                <w:tcPr>
                  <w:tcW w:w="925" w:type="dxa"/>
                </w:tcPr>
                <w:p w14:paraId="470A2E5E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  <w:tc>
                <w:tcPr>
                  <w:tcW w:w="925" w:type="dxa"/>
                </w:tcPr>
                <w:p w14:paraId="6CA198B9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  <w:tc>
                <w:tcPr>
                  <w:tcW w:w="925" w:type="dxa"/>
                </w:tcPr>
                <w:p w14:paraId="0E6CE37A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  <w:tc>
                <w:tcPr>
                  <w:tcW w:w="925" w:type="dxa"/>
                </w:tcPr>
                <w:p w14:paraId="025F72F3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  <w:tc>
                <w:tcPr>
                  <w:tcW w:w="925" w:type="dxa"/>
                </w:tcPr>
                <w:p w14:paraId="22C98D86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  <w:tc>
                <w:tcPr>
                  <w:tcW w:w="925" w:type="dxa"/>
                </w:tcPr>
                <w:p w14:paraId="29471ED5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  <w:tc>
                <w:tcPr>
                  <w:tcW w:w="925" w:type="dxa"/>
                </w:tcPr>
                <w:p w14:paraId="287690FF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</w:tr>
            <w:tr w:rsidR="0071188A" w14:paraId="385F18E6" w14:textId="77777777" w:rsidTr="00EF70AA">
              <w:trPr>
                <w:trHeight w:val="250"/>
                <w:jc w:val="center"/>
              </w:trPr>
              <w:tc>
                <w:tcPr>
                  <w:tcW w:w="1070" w:type="dxa"/>
                </w:tcPr>
                <w:p w14:paraId="49EC8E1C" w14:textId="77777777" w:rsidR="0071188A" w:rsidRDefault="0071188A" w:rsidP="0071188A">
                  <w:r>
                    <w:t xml:space="preserve">CPMK </w:t>
                  </w:r>
                  <w:r>
                    <w:rPr>
                      <w:lang w:val="en-US"/>
                    </w:rPr>
                    <w:t>4</w:t>
                  </w:r>
                </w:p>
              </w:tc>
              <w:tc>
                <w:tcPr>
                  <w:tcW w:w="925" w:type="dxa"/>
                </w:tcPr>
                <w:p w14:paraId="1314ACBB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  <w:tc>
                <w:tcPr>
                  <w:tcW w:w="925" w:type="dxa"/>
                </w:tcPr>
                <w:p w14:paraId="1B332C45" w14:textId="364AFFED" w:rsidR="0071188A" w:rsidRPr="00C20F52" w:rsidRDefault="00EB494C" w:rsidP="0071188A">
                  <w:pPr>
                    <w:jc w:val="center"/>
                    <w:rPr>
                      <w:color w:val="000000" w:themeColor="text1"/>
                    </w:rPr>
                  </w:pPr>
                  <w:r w:rsidRPr="00C20F52">
                    <w:rPr>
                      <w:color w:val="000000" w:themeColor="text1"/>
                      <w:lang w:val="en-US"/>
                    </w:rPr>
                    <w:t>√</w:t>
                  </w:r>
                </w:p>
              </w:tc>
              <w:tc>
                <w:tcPr>
                  <w:tcW w:w="925" w:type="dxa"/>
                </w:tcPr>
                <w:p w14:paraId="15361E99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  <w:tc>
                <w:tcPr>
                  <w:tcW w:w="925" w:type="dxa"/>
                </w:tcPr>
                <w:p w14:paraId="58408AA7" w14:textId="6A09251B" w:rsidR="0071188A" w:rsidRPr="00C20F52" w:rsidRDefault="00EB494C" w:rsidP="0071188A">
                  <w:pPr>
                    <w:jc w:val="center"/>
                    <w:rPr>
                      <w:color w:val="000000" w:themeColor="text1"/>
                    </w:rPr>
                  </w:pPr>
                  <w:r w:rsidRPr="00C20F52">
                    <w:rPr>
                      <w:color w:val="000000" w:themeColor="text1"/>
                      <w:lang w:val="en-US"/>
                    </w:rPr>
                    <w:t>√</w:t>
                  </w:r>
                </w:p>
              </w:tc>
              <w:tc>
                <w:tcPr>
                  <w:tcW w:w="925" w:type="dxa"/>
                </w:tcPr>
                <w:p w14:paraId="3F1415EA" w14:textId="13CDB60B" w:rsidR="0071188A" w:rsidRPr="00C20F52" w:rsidRDefault="00EB494C" w:rsidP="0071188A">
                  <w:pPr>
                    <w:jc w:val="center"/>
                    <w:rPr>
                      <w:color w:val="000000" w:themeColor="text1"/>
                    </w:rPr>
                  </w:pPr>
                  <w:r w:rsidRPr="00C20F52">
                    <w:rPr>
                      <w:color w:val="000000" w:themeColor="text1"/>
                      <w:lang w:val="en-US"/>
                    </w:rPr>
                    <w:t>√</w:t>
                  </w:r>
                </w:p>
              </w:tc>
              <w:tc>
                <w:tcPr>
                  <w:tcW w:w="925" w:type="dxa"/>
                </w:tcPr>
                <w:p w14:paraId="00998568" w14:textId="31973895" w:rsidR="0071188A" w:rsidRPr="00C20F52" w:rsidRDefault="001267E9" w:rsidP="0071188A">
                  <w:pPr>
                    <w:jc w:val="center"/>
                    <w:rPr>
                      <w:color w:val="000000" w:themeColor="text1"/>
                    </w:rPr>
                  </w:pPr>
                  <w:r w:rsidRPr="00C20F52">
                    <w:rPr>
                      <w:color w:val="000000" w:themeColor="text1"/>
                      <w:lang w:val="en-US"/>
                    </w:rPr>
                    <w:t>√</w:t>
                  </w:r>
                </w:p>
              </w:tc>
              <w:tc>
                <w:tcPr>
                  <w:tcW w:w="925" w:type="dxa"/>
                </w:tcPr>
                <w:p w14:paraId="1C9FA0A1" w14:textId="11628572" w:rsidR="0071188A" w:rsidRPr="00C20F52" w:rsidRDefault="001267E9" w:rsidP="0071188A">
                  <w:pPr>
                    <w:jc w:val="center"/>
                    <w:rPr>
                      <w:color w:val="000000" w:themeColor="text1"/>
                    </w:rPr>
                  </w:pPr>
                  <w:r w:rsidRPr="00C20F52">
                    <w:rPr>
                      <w:color w:val="000000" w:themeColor="text1"/>
                      <w:lang w:val="en-US"/>
                    </w:rPr>
                    <w:t>√</w:t>
                  </w:r>
                </w:p>
              </w:tc>
              <w:tc>
                <w:tcPr>
                  <w:tcW w:w="925" w:type="dxa"/>
                </w:tcPr>
                <w:p w14:paraId="32E1FCA8" w14:textId="0BA62DAD" w:rsidR="0071188A" w:rsidRPr="00C20F52" w:rsidRDefault="001267E9" w:rsidP="0071188A">
                  <w:pPr>
                    <w:jc w:val="center"/>
                    <w:rPr>
                      <w:color w:val="000000" w:themeColor="text1"/>
                    </w:rPr>
                  </w:pPr>
                  <w:r w:rsidRPr="00C20F52">
                    <w:rPr>
                      <w:color w:val="000000" w:themeColor="text1"/>
                      <w:lang w:val="en-US"/>
                    </w:rPr>
                    <w:t>√</w:t>
                  </w:r>
                </w:p>
              </w:tc>
              <w:tc>
                <w:tcPr>
                  <w:tcW w:w="925" w:type="dxa"/>
                </w:tcPr>
                <w:p w14:paraId="22A698E7" w14:textId="0132EF5D" w:rsidR="0071188A" w:rsidRPr="00C20F52" w:rsidRDefault="001267E9" w:rsidP="0071188A">
                  <w:pPr>
                    <w:jc w:val="center"/>
                    <w:rPr>
                      <w:color w:val="000000" w:themeColor="text1"/>
                    </w:rPr>
                  </w:pPr>
                  <w:r w:rsidRPr="00C20F52">
                    <w:rPr>
                      <w:color w:val="000000" w:themeColor="text1"/>
                      <w:lang w:val="en-US"/>
                    </w:rPr>
                    <w:t>√</w:t>
                  </w:r>
                </w:p>
              </w:tc>
              <w:tc>
                <w:tcPr>
                  <w:tcW w:w="925" w:type="dxa"/>
                </w:tcPr>
                <w:p w14:paraId="6C44AC45" w14:textId="1A156807" w:rsidR="0071188A" w:rsidRPr="00C20F52" w:rsidRDefault="001267E9" w:rsidP="0071188A">
                  <w:pPr>
                    <w:jc w:val="center"/>
                    <w:rPr>
                      <w:color w:val="000000" w:themeColor="text1"/>
                    </w:rPr>
                  </w:pPr>
                  <w:r w:rsidRPr="00C20F52">
                    <w:rPr>
                      <w:color w:val="000000" w:themeColor="text1"/>
                      <w:lang w:val="en-US"/>
                    </w:rPr>
                    <w:t>√</w:t>
                  </w:r>
                </w:p>
              </w:tc>
              <w:tc>
                <w:tcPr>
                  <w:tcW w:w="925" w:type="dxa"/>
                </w:tcPr>
                <w:p w14:paraId="2191CD2A" w14:textId="42449296" w:rsidR="0071188A" w:rsidRPr="00C20F52" w:rsidRDefault="001267E9" w:rsidP="0071188A">
                  <w:pPr>
                    <w:jc w:val="center"/>
                    <w:rPr>
                      <w:color w:val="000000" w:themeColor="text1"/>
                    </w:rPr>
                  </w:pPr>
                  <w:r w:rsidRPr="00C20F52">
                    <w:rPr>
                      <w:color w:val="000000" w:themeColor="text1"/>
                      <w:lang w:val="en-US"/>
                    </w:rPr>
                    <w:t>√</w:t>
                  </w:r>
                </w:p>
              </w:tc>
              <w:tc>
                <w:tcPr>
                  <w:tcW w:w="925" w:type="dxa"/>
                </w:tcPr>
                <w:p w14:paraId="71788A50" w14:textId="77777777" w:rsidR="0071188A" w:rsidRPr="00C20F52" w:rsidRDefault="0071188A" w:rsidP="0071188A">
                  <w:pPr>
                    <w:jc w:val="center"/>
                    <w:rPr>
                      <w:color w:val="000000" w:themeColor="text1"/>
                    </w:rPr>
                  </w:pPr>
                </w:p>
              </w:tc>
            </w:tr>
          </w:tbl>
          <w:p w14:paraId="334AF085" w14:textId="77777777" w:rsidR="0071188A" w:rsidRDefault="0071188A" w:rsidP="0071188A">
            <w:pPr>
              <w:spacing w:after="0" w:line="240" w:lineRule="auto"/>
            </w:pPr>
          </w:p>
        </w:tc>
      </w:tr>
      <w:tr w:rsidR="0071188A" w14:paraId="6FE74EA5" w14:textId="77777777" w:rsidTr="00EF70AA">
        <w:trPr>
          <w:trHeight w:val="345"/>
        </w:trPr>
        <w:tc>
          <w:tcPr>
            <w:tcW w:w="1974" w:type="dxa"/>
            <w:gridSpan w:val="2"/>
            <w:shd w:val="clear" w:color="auto" w:fill="auto"/>
          </w:tcPr>
          <w:p w14:paraId="79B82A79" w14:textId="77777777" w:rsidR="0071188A" w:rsidRDefault="0071188A" w:rsidP="0071188A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Diskripsi Singkat MK</w:t>
            </w:r>
          </w:p>
        </w:tc>
        <w:tc>
          <w:tcPr>
            <w:tcW w:w="12684" w:type="dxa"/>
            <w:gridSpan w:val="8"/>
            <w:tcBorders>
              <w:top w:val="single" w:sz="4" w:space="0" w:color="000000"/>
            </w:tcBorders>
            <w:shd w:val="clear" w:color="auto" w:fill="auto"/>
          </w:tcPr>
          <w:p w14:paraId="29424F42" w14:textId="5AEBD3D2" w:rsidR="0071188A" w:rsidRDefault="0071188A" w:rsidP="0071188A">
            <w:pPr>
              <w:spacing w:after="0" w:line="240" w:lineRule="auto"/>
            </w:pPr>
            <w:r>
              <w:t xml:space="preserve">Mata kuliah ini mempelajari pengenalan jariangan saraf tiruan </w:t>
            </w:r>
            <w:r w:rsidR="0093223E">
              <w:rPr>
                <w:lang w:val="en-US"/>
              </w:rPr>
              <w:t xml:space="preserve">dalam kaitannya dengan </w:t>
            </w:r>
            <w:r>
              <w:t>artificial intelligence (AI), machine learning (ML), computational intelligence, artificial neural network (ANN), dan fuzzy logic.</w:t>
            </w:r>
          </w:p>
        </w:tc>
      </w:tr>
      <w:tr w:rsidR="0071188A" w14:paraId="3E2F9AF6" w14:textId="77777777" w:rsidTr="00EF70AA">
        <w:trPr>
          <w:trHeight w:val="345"/>
        </w:trPr>
        <w:tc>
          <w:tcPr>
            <w:tcW w:w="1974" w:type="dxa"/>
            <w:gridSpan w:val="2"/>
            <w:shd w:val="clear" w:color="auto" w:fill="auto"/>
          </w:tcPr>
          <w:p w14:paraId="17C10E93" w14:textId="77777777" w:rsidR="0071188A" w:rsidRDefault="0071188A" w:rsidP="0071188A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Bahan Kajian: </w:t>
            </w:r>
            <w:r>
              <w:t>Materi pembelajaran</w:t>
            </w:r>
          </w:p>
        </w:tc>
        <w:tc>
          <w:tcPr>
            <w:tcW w:w="12684" w:type="dxa"/>
            <w:gridSpan w:val="8"/>
            <w:tcBorders>
              <w:top w:val="single" w:sz="4" w:space="0" w:color="000000"/>
            </w:tcBorders>
            <w:shd w:val="clear" w:color="auto" w:fill="auto"/>
          </w:tcPr>
          <w:p w14:paraId="6458CFFA" w14:textId="12D0D89F" w:rsidR="0071188A" w:rsidRPr="00C25C32" w:rsidRDefault="0071188A" w:rsidP="0071188A">
            <w:pPr>
              <w:rPr>
                <w:lang w:val="en-US"/>
              </w:rPr>
            </w:pPr>
            <w:r>
              <w:t xml:space="preserve">Kontrak Kuliah, Pengantar </w:t>
            </w:r>
            <w:r w:rsidR="0093223E">
              <w:t xml:space="preserve">Jaringan saraf tiruan </w:t>
            </w:r>
            <w:r>
              <w:rPr>
                <w:lang w:val="en-US"/>
              </w:rPr>
              <w:t xml:space="preserve">;  </w:t>
            </w:r>
            <w:r w:rsidRPr="002314DF">
              <w:rPr>
                <w:lang w:val="en-US"/>
              </w:rPr>
              <w:t xml:space="preserve">Pengenalan Sejarah Perkembangan </w:t>
            </w:r>
            <w:r w:rsidR="0093223E">
              <w:rPr>
                <w:lang w:val="en-US"/>
              </w:rPr>
              <w:t xml:space="preserve">Jaringan saraf tiruan </w:t>
            </w:r>
            <w:r>
              <w:rPr>
                <w:lang w:val="en-US"/>
              </w:rPr>
              <w:t xml:space="preserve">; </w:t>
            </w:r>
            <w:r w:rsidRPr="002314DF">
              <w:rPr>
                <w:lang w:val="en-US"/>
              </w:rPr>
              <w:t>Pengenalan Jenis-Jenis Algoritma Pada Jst</w:t>
            </w:r>
            <w:r>
              <w:rPr>
                <w:lang w:val="en-US"/>
              </w:rPr>
              <w:t xml:space="preserve">; </w:t>
            </w:r>
            <w:r w:rsidRPr="002314DF">
              <w:rPr>
                <w:lang w:val="en-US"/>
              </w:rPr>
              <w:t>Implementasi Jst Untuk Penyelesaian Permasalahan-Permasalahan</w:t>
            </w:r>
            <w:r>
              <w:rPr>
                <w:lang w:val="en-US"/>
              </w:rPr>
              <w:t xml:space="preserve">; </w:t>
            </w:r>
            <w:r w:rsidRPr="002314DF">
              <w:rPr>
                <w:lang w:val="en-US"/>
              </w:rPr>
              <w:t>Perkembangan Ann Terkini (Deep Learning)</w:t>
            </w:r>
            <w:r>
              <w:rPr>
                <w:lang w:val="en-US"/>
              </w:rPr>
              <w:t xml:space="preserve">; </w:t>
            </w:r>
            <w:r w:rsidR="003D6345">
              <w:rPr>
                <w:lang w:val="en-US"/>
              </w:rPr>
              <w:t xml:space="preserve">Model Neuron, Hebb, </w:t>
            </w:r>
            <w:r w:rsidR="00C54D95">
              <w:rPr>
                <w:lang w:val="en-US"/>
              </w:rPr>
              <w:t>Perceptron, Adaline, Madaline, Backpropagation</w:t>
            </w:r>
            <w:r>
              <w:rPr>
                <w:lang w:val="en-US"/>
              </w:rPr>
              <w:t xml:space="preserve">; </w:t>
            </w:r>
            <w:r w:rsidRPr="002314DF">
              <w:rPr>
                <w:lang w:val="en-US"/>
              </w:rPr>
              <w:t xml:space="preserve">Mahasiswa dapat mengerjakan latihan tentang implementasi </w:t>
            </w:r>
            <w:r w:rsidR="00C54D95">
              <w:rPr>
                <w:lang w:val="en-US"/>
              </w:rPr>
              <w:t>jst</w:t>
            </w:r>
            <w:r w:rsidRPr="002314DF">
              <w:rPr>
                <w:lang w:val="en-US"/>
              </w:rPr>
              <w:t xml:space="preserve"> untuk penyelesaian permasalahan clustering dan prediksi</w:t>
            </w:r>
            <w:r>
              <w:rPr>
                <w:lang w:val="en-US"/>
              </w:rPr>
              <w:t xml:space="preserve">; </w:t>
            </w:r>
            <w:r w:rsidRPr="002314DF">
              <w:rPr>
                <w:lang w:val="en-US"/>
              </w:rPr>
              <w:t>Mahasiswa memahami perkembangan teori pengenalan jenis-jenis algoritma untuk optimalisasi</w:t>
            </w:r>
            <w:r>
              <w:rPr>
                <w:lang w:val="en-US"/>
              </w:rPr>
              <w:t xml:space="preserve">; </w:t>
            </w:r>
            <w:r w:rsidRPr="002314DF">
              <w:rPr>
                <w:lang w:val="en-US"/>
              </w:rPr>
              <w:t xml:space="preserve">Mahasiswa memahami pengenalan jenis-jenis algoritma untuk </w:t>
            </w:r>
            <w:r w:rsidR="00C54D95">
              <w:rPr>
                <w:lang w:val="en-US"/>
              </w:rPr>
              <w:t>jst</w:t>
            </w:r>
          </w:p>
        </w:tc>
      </w:tr>
      <w:tr w:rsidR="0071188A" w14:paraId="321D6E6E" w14:textId="77777777" w:rsidTr="00EF70AA">
        <w:tc>
          <w:tcPr>
            <w:tcW w:w="1974" w:type="dxa"/>
            <w:gridSpan w:val="2"/>
            <w:vMerge w:val="restart"/>
            <w:shd w:val="clear" w:color="auto" w:fill="auto"/>
          </w:tcPr>
          <w:p w14:paraId="4358B3D9" w14:textId="77777777" w:rsidR="0071188A" w:rsidRDefault="0071188A" w:rsidP="0071188A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Pustaka</w:t>
            </w:r>
          </w:p>
        </w:tc>
        <w:tc>
          <w:tcPr>
            <w:tcW w:w="1425" w:type="dxa"/>
            <w:tcBorders>
              <w:bottom w:val="single" w:sz="8" w:space="0" w:color="000000"/>
            </w:tcBorders>
            <w:shd w:val="clear" w:color="auto" w:fill="E7E6E6"/>
          </w:tcPr>
          <w:p w14:paraId="3CF85590" w14:textId="77777777" w:rsidR="0071188A" w:rsidRDefault="0071188A" w:rsidP="0071188A">
            <w:pPr>
              <w:spacing w:after="0" w:line="240" w:lineRule="auto"/>
              <w:ind w:left="26"/>
              <w:rPr>
                <w:b/>
              </w:rPr>
            </w:pPr>
            <w:r>
              <w:rPr>
                <w:b/>
              </w:rPr>
              <w:t>Utama:</w:t>
            </w:r>
          </w:p>
        </w:tc>
        <w:tc>
          <w:tcPr>
            <w:tcW w:w="11259" w:type="dxa"/>
            <w:gridSpan w:val="7"/>
            <w:tcBorders>
              <w:top w:val="nil"/>
              <w:bottom w:val="single" w:sz="4" w:space="0" w:color="FFFFFF"/>
            </w:tcBorders>
            <w:shd w:val="clear" w:color="auto" w:fill="auto"/>
          </w:tcPr>
          <w:p w14:paraId="1DF744F7" w14:textId="77777777" w:rsidR="0071188A" w:rsidRDefault="0071188A" w:rsidP="0071188A">
            <w:pPr>
              <w:spacing w:after="0" w:line="240" w:lineRule="auto"/>
              <w:ind w:left="26"/>
              <w:rPr>
                <w:b/>
              </w:rPr>
            </w:pPr>
          </w:p>
        </w:tc>
      </w:tr>
      <w:tr w:rsidR="0071188A" w14:paraId="3302345B" w14:textId="77777777" w:rsidTr="00EF70AA">
        <w:trPr>
          <w:trHeight w:val="646"/>
        </w:trPr>
        <w:tc>
          <w:tcPr>
            <w:tcW w:w="1974" w:type="dxa"/>
            <w:gridSpan w:val="2"/>
            <w:vMerge/>
            <w:shd w:val="clear" w:color="auto" w:fill="auto"/>
          </w:tcPr>
          <w:p w14:paraId="2E223C5E" w14:textId="77777777" w:rsidR="0071188A" w:rsidRDefault="0071188A" w:rsidP="007118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</w:rPr>
            </w:pPr>
          </w:p>
        </w:tc>
        <w:tc>
          <w:tcPr>
            <w:tcW w:w="12684" w:type="dxa"/>
            <w:gridSpan w:val="8"/>
            <w:tcBorders>
              <w:top w:val="single" w:sz="4" w:space="0" w:color="FFFFFF"/>
              <w:bottom w:val="single" w:sz="8" w:space="0" w:color="FFFFFF"/>
            </w:tcBorders>
            <w:shd w:val="clear" w:color="auto" w:fill="auto"/>
          </w:tcPr>
          <w:p w14:paraId="0218E0CD" w14:textId="0599EA4D" w:rsidR="00514AC7" w:rsidRPr="00514AC7" w:rsidRDefault="00514AC7" w:rsidP="00B419C0">
            <w:pPr>
              <w:pStyle w:val="Heading4"/>
              <w:numPr>
                <w:ilvl w:val="0"/>
                <w:numId w:val="59"/>
              </w:numPr>
              <w:outlineLvl w:val="3"/>
              <w:rPr>
                <w:rFonts w:ascii="Times New Roman" w:eastAsia="Times New Roman" w:hAnsi="Times New Roman" w:cs="Times New Roman"/>
                <w:b w:val="0"/>
                <w:bCs/>
                <w:noProof w:val="0"/>
                <w:lang w:val="en-ID"/>
              </w:rPr>
            </w:pPr>
            <w:r w:rsidRPr="00514AC7">
              <w:rPr>
                <w:b w:val="0"/>
                <w:bCs/>
              </w:rPr>
              <w:t>Jaringan syaraf tiruan : konsep dasar algoritma dan aplikasi</w:t>
            </w:r>
            <w:r>
              <w:rPr>
                <w:b w:val="0"/>
                <w:bCs/>
                <w:lang w:val="en-US"/>
              </w:rPr>
              <w:t xml:space="preserve">, </w:t>
            </w:r>
            <w:r w:rsidR="001667E3">
              <w:rPr>
                <w:b w:val="0"/>
                <w:bCs/>
                <w:lang w:val="en-US"/>
              </w:rPr>
              <w:t>Andri Kristanto, Gava Media, Jogjakarta 2014</w:t>
            </w:r>
          </w:p>
          <w:p w14:paraId="7272A3C8" w14:textId="31232857" w:rsidR="0071188A" w:rsidRPr="00514AC7" w:rsidRDefault="0071188A" w:rsidP="00514AC7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lang w:val="en-US"/>
              </w:rPr>
            </w:pPr>
          </w:p>
        </w:tc>
      </w:tr>
      <w:tr w:rsidR="0071188A" w14:paraId="40E36F64" w14:textId="77777777" w:rsidTr="00EF70AA">
        <w:tc>
          <w:tcPr>
            <w:tcW w:w="1974" w:type="dxa"/>
            <w:gridSpan w:val="2"/>
            <w:vMerge/>
            <w:shd w:val="clear" w:color="auto" w:fill="auto"/>
          </w:tcPr>
          <w:p w14:paraId="769F54E8" w14:textId="77777777" w:rsidR="0071188A" w:rsidRDefault="0071188A" w:rsidP="007118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ambria" w:eastAsia="Cambria" w:hAnsi="Cambria" w:cs="Cambria"/>
                <w:i/>
                <w:color w:val="0000FF"/>
                <w:sz w:val="20"/>
                <w:szCs w:val="20"/>
              </w:rPr>
            </w:pPr>
          </w:p>
        </w:tc>
        <w:tc>
          <w:tcPr>
            <w:tcW w:w="1425" w:type="dxa"/>
            <w:tcBorders>
              <w:top w:val="single" w:sz="8" w:space="0" w:color="000000"/>
            </w:tcBorders>
            <w:shd w:val="clear" w:color="auto" w:fill="E7E6E6"/>
          </w:tcPr>
          <w:p w14:paraId="59893DEB" w14:textId="77777777" w:rsidR="0071188A" w:rsidRDefault="0071188A" w:rsidP="0071188A">
            <w:pPr>
              <w:spacing w:after="0" w:line="240" w:lineRule="auto"/>
            </w:pPr>
            <w:r>
              <w:rPr>
                <w:b/>
                <w:color w:val="000000"/>
              </w:rPr>
              <w:t>Pendukung:</w:t>
            </w:r>
          </w:p>
        </w:tc>
        <w:tc>
          <w:tcPr>
            <w:tcW w:w="11259" w:type="dxa"/>
            <w:gridSpan w:val="7"/>
            <w:tcBorders>
              <w:top w:val="single" w:sz="8" w:space="0" w:color="FFFFFF"/>
              <w:bottom w:val="single" w:sz="8" w:space="0" w:color="FFFFFF"/>
            </w:tcBorders>
            <w:shd w:val="clear" w:color="auto" w:fill="auto"/>
          </w:tcPr>
          <w:p w14:paraId="0119411C" w14:textId="77777777" w:rsidR="0071188A" w:rsidRDefault="0071188A" w:rsidP="0071188A">
            <w:pPr>
              <w:spacing w:after="0" w:line="240" w:lineRule="auto"/>
            </w:pPr>
          </w:p>
        </w:tc>
      </w:tr>
      <w:tr w:rsidR="0071188A" w14:paraId="1C02B589" w14:textId="77777777" w:rsidTr="00EF70AA">
        <w:tc>
          <w:tcPr>
            <w:tcW w:w="1974" w:type="dxa"/>
            <w:gridSpan w:val="2"/>
            <w:vMerge/>
            <w:shd w:val="clear" w:color="auto" w:fill="auto"/>
          </w:tcPr>
          <w:p w14:paraId="70352D36" w14:textId="77777777" w:rsidR="0071188A" w:rsidRDefault="0071188A" w:rsidP="007118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</w:pPr>
          </w:p>
        </w:tc>
        <w:tc>
          <w:tcPr>
            <w:tcW w:w="12684" w:type="dxa"/>
            <w:gridSpan w:val="8"/>
            <w:tcBorders>
              <w:top w:val="single" w:sz="4" w:space="0" w:color="FFFFFF"/>
            </w:tcBorders>
            <w:shd w:val="clear" w:color="auto" w:fill="auto"/>
          </w:tcPr>
          <w:p w14:paraId="43146CC6" w14:textId="3ADF6994" w:rsidR="0071188A" w:rsidRPr="00AD1A13" w:rsidRDefault="00AD1A13" w:rsidP="00AD1A13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rPr>
                <w:iCs/>
                <w:lang w:val="en-US"/>
              </w:rPr>
            </w:pPr>
            <w:r>
              <w:rPr>
                <w:iCs/>
                <w:lang w:val="en-US"/>
              </w:rPr>
              <w:t>Bahan elearning Yogiek Indra Kurniawan, spada dIKTI</w:t>
            </w:r>
            <w:r w:rsidR="001667E3">
              <w:rPr>
                <w:iCs/>
                <w:lang w:val="en-US"/>
              </w:rPr>
              <w:t>, 2020</w:t>
            </w:r>
          </w:p>
          <w:p w14:paraId="019DC106" w14:textId="77777777" w:rsidR="0071188A" w:rsidRDefault="0071188A" w:rsidP="007118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i/>
                <w:color w:val="0000FF"/>
              </w:rPr>
            </w:pPr>
          </w:p>
        </w:tc>
      </w:tr>
      <w:tr w:rsidR="0071188A" w14:paraId="3DA695FD" w14:textId="77777777" w:rsidTr="00EF70AA">
        <w:tc>
          <w:tcPr>
            <w:tcW w:w="1974" w:type="dxa"/>
            <w:gridSpan w:val="2"/>
            <w:shd w:val="clear" w:color="auto" w:fill="auto"/>
          </w:tcPr>
          <w:p w14:paraId="2EFAFEA5" w14:textId="77777777" w:rsidR="0071188A" w:rsidRDefault="0071188A" w:rsidP="0071188A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Dosen Pengampu</w:t>
            </w:r>
          </w:p>
        </w:tc>
        <w:tc>
          <w:tcPr>
            <w:tcW w:w="12684" w:type="dxa"/>
            <w:gridSpan w:val="8"/>
            <w:shd w:val="clear" w:color="auto" w:fill="auto"/>
          </w:tcPr>
          <w:p w14:paraId="6E07D5EB" w14:textId="77777777" w:rsidR="0071188A" w:rsidRDefault="0071188A" w:rsidP="0071188A">
            <w:pPr>
              <w:spacing w:after="0" w:line="240" w:lineRule="auto"/>
            </w:pPr>
          </w:p>
        </w:tc>
      </w:tr>
      <w:tr w:rsidR="0071188A" w14:paraId="4A6ADE50" w14:textId="77777777" w:rsidTr="00EF70AA">
        <w:tc>
          <w:tcPr>
            <w:tcW w:w="1974" w:type="dxa"/>
            <w:gridSpan w:val="2"/>
            <w:shd w:val="clear" w:color="auto" w:fill="auto"/>
          </w:tcPr>
          <w:p w14:paraId="3AD4E5A6" w14:textId="77777777" w:rsidR="0071188A" w:rsidRDefault="0071188A" w:rsidP="0071188A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lastRenderedPageBreak/>
              <w:t>Matakuliah syarat</w:t>
            </w:r>
          </w:p>
        </w:tc>
        <w:tc>
          <w:tcPr>
            <w:tcW w:w="12684" w:type="dxa"/>
            <w:gridSpan w:val="8"/>
            <w:shd w:val="clear" w:color="auto" w:fill="auto"/>
          </w:tcPr>
          <w:p w14:paraId="147AE9DF" w14:textId="77777777" w:rsidR="0071188A" w:rsidRDefault="0071188A" w:rsidP="0071188A">
            <w:pPr>
              <w:spacing w:after="0" w:line="240" w:lineRule="auto"/>
            </w:pPr>
          </w:p>
        </w:tc>
      </w:tr>
    </w:tbl>
    <w:p w14:paraId="00DF75CA" w14:textId="77777777" w:rsidR="0033597D" w:rsidRDefault="0033597D" w:rsidP="0033597D">
      <w:pPr>
        <w:tabs>
          <w:tab w:val="left" w:pos="1380"/>
        </w:tabs>
        <w:spacing w:after="0" w:line="240" w:lineRule="auto"/>
        <w:ind w:left="-594"/>
        <w:rPr>
          <w:b/>
        </w:rPr>
      </w:pPr>
    </w:p>
    <w:p w14:paraId="17B667E1" w14:textId="77777777" w:rsidR="0033597D" w:rsidRDefault="0033597D" w:rsidP="0033597D">
      <w:pPr>
        <w:rPr>
          <w:b/>
        </w:rPr>
      </w:pPr>
      <w:r>
        <w:rPr>
          <w:b/>
        </w:rPr>
        <w:br w:type="page"/>
      </w:r>
    </w:p>
    <w:p w14:paraId="4BBBDDA2" w14:textId="77777777" w:rsidR="0033597D" w:rsidRDefault="0033597D" w:rsidP="0033597D">
      <w:pPr>
        <w:tabs>
          <w:tab w:val="left" w:pos="1380"/>
        </w:tabs>
        <w:spacing w:after="0" w:line="240" w:lineRule="auto"/>
        <w:ind w:left="-594"/>
      </w:pPr>
      <w:r>
        <w:rPr>
          <w:b/>
        </w:rPr>
        <w:lastRenderedPageBreak/>
        <w:tab/>
      </w:r>
    </w:p>
    <w:tbl>
      <w:tblPr>
        <w:tblStyle w:val="2"/>
        <w:tblW w:w="14658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34"/>
        <w:gridCol w:w="2941"/>
        <w:gridCol w:w="1744"/>
        <w:gridCol w:w="1639"/>
        <w:gridCol w:w="1701"/>
        <w:gridCol w:w="1560"/>
        <w:gridCol w:w="3471"/>
        <w:gridCol w:w="868"/>
      </w:tblGrid>
      <w:tr w:rsidR="0033597D" w14:paraId="59FFDEB5" w14:textId="77777777" w:rsidTr="00EF70AA">
        <w:trPr>
          <w:trHeight w:val="540"/>
        </w:trPr>
        <w:tc>
          <w:tcPr>
            <w:tcW w:w="734" w:type="dxa"/>
            <w:vMerge w:val="restart"/>
            <w:shd w:val="clear" w:color="auto" w:fill="F2F2F2"/>
            <w:vAlign w:val="center"/>
          </w:tcPr>
          <w:p w14:paraId="01326C5B" w14:textId="77777777" w:rsidR="0033597D" w:rsidRDefault="0033597D" w:rsidP="00EF70AA">
            <w:pPr>
              <w:spacing w:after="0" w:line="240" w:lineRule="auto"/>
              <w:ind w:left="-90" w:right="-108"/>
              <w:jc w:val="center"/>
              <w:rPr>
                <w:b/>
              </w:rPr>
            </w:pPr>
            <w:r>
              <w:rPr>
                <w:b/>
              </w:rPr>
              <w:t>Mg Ke-</w:t>
            </w:r>
          </w:p>
        </w:tc>
        <w:tc>
          <w:tcPr>
            <w:tcW w:w="2941" w:type="dxa"/>
            <w:vMerge w:val="restart"/>
            <w:shd w:val="clear" w:color="auto" w:fill="F2F2F2"/>
            <w:vAlign w:val="center"/>
          </w:tcPr>
          <w:p w14:paraId="0673886C" w14:textId="77777777" w:rsidR="0033597D" w:rsidRDefault="0033597D" w:rsidP="00EF70A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Kemampuan akhir tiap tahapan belajar (Sub-CPMK)</w:t>
            </w:r>
          </w:p>
        </w:tc>
        <w:tc>
          <w:tcPr>
            <w:tcW w:w="3383" w:type="dxa"/>
            <w:gridSpan w:val="2"/>
            <w:shd w:val="clear" w:color="auto" w:fill="F2F2F2"/>
            <w:vAlign w:val="center"/>
          </w:tcPr>
          <w:p w14:paraId="194554E7" w14:textId="77777777" w:rsidR="0033597D" w:rsidRDefault="0033597D" w:rsidP="00EF70A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Penilaian</w:t>
            </w:r>
          </w:p>
        </w:tc>
        <w:tc>
          <w:tcPr>
            <w:tcW w:w="3261" w:type="dxa"/>
            <w:gridSpan w:val="2"/>
            <w:vMerge w:val="restart"/>
            <w:shd w:val="clear" w:color="auto" w:fill="F2F2F2"/>
            <w:vAlign w:val="center"/>
          </w:tcPr>
          <w:p w14:paraId="13D6F3B3" w14:textId="77777777" w:rsidR="0033597D" w:rsidRDefault="0033597D" w:rsidP="00EF70A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Bantuk Pembelajaran;</w:t>
            </w:r>
          </w:p>
          <w:p w14:paraId="384FE311" w14:textId="77777777" w:rsidR="0033597D" w:rsidRDefault="0033597D" w:rsidP="00EF70A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Metode Pembelajaran;</w:t>
            </w:r>
          </w:p>
          <w:p w14:paraId="6BC6C252" w14:textId="77777777" w:rsidR="0033597D" w:rsidRDefault="0033597D" w:rsidP="00EF70A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Penugasan Mahasiswa;</w:t>
            </w:r>
          </w:p>
          <w:p w14:paraId="4319AA37" w14:textId="77777777" w:rsidR="0033597D" w:rsidRDefault="0033597D" w:rsidP="00EF70AA">
            <w:pPr>
              <w:spacing w:after="0" w:line="240" w:lineRule="auto"/>
              <w:jc w:val="center"/>
              <w:rPr>
                <w:b/>
                <w:color w:val="3333FF"/>
              </w:rPr>
            </w:pPr>
            <w:r>
              <w:rPr>
                <w:b/>
                <w:color w:val="0000FF"/>
              </w:rPr>
              <w:t>[ Estimasi Waktu]</w:t>
            </w:r>
          </w:p>
        </w:tc>
        <w:tc>
          <w:tcPr>
            <w:tcW w:w="3471" w:type="dxa"/>
            <w:vMerge w:val="restart"/>
            <w:shd w:val="clear" w:color="auto" w:fill="F2F2F2"/>
            <w:vAlign w:val="center"/>
          </w:tcPr>
          <w:p w14:paraId="4AA3E582" w14:textId="77777777" w:rsidR="0033597D" w:rsidRDefault="0033597D" w:rsidP="00EF70A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Materi Pembelajaran</w:t>
            </w:r>
          </w:p>
          <w:p w14:paraId="0CA88ACA" w14:textId="77777777" w:rsidR="0033597D" w:rsidRDefault="0033597D" w:rsidP="00EF70AA">
            <w:pPr>
              <w:spacing w:after="0" w:line="240" w:lineRule="auto"/>
              <w:jc w:val="center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[Pustaka]</w:t>
            </w:r>
          </w:p>
          <w:p w14:paraId="38E123B3" w14:textId="77777777" w:rsidR="0033597D" w:rsidRDefault="0033597D" w:rsidP="00EF70AA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868" w:type="dxa"/>
            <w:vMerge w:val="restart"/>
            <w:shd w:val="clear" w:color="auto" w:fill="F2F2F2"/>
            <w:vAlign w:val="center"/>
          </w:tcPr>
          <w:p w14:paraId="30236C56" w14:textId="77777777" w:rsidR="0033597D" w:rsidRDefault="0033597D" w:rsidP="00EF70A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Bobot Penilaian (%)</w:t>
            </w:r>
          </w:p>
        </w:tc>
      </w:tr>
      <w:tr w:rsidR="0033597D" w14:paraId="25C129CC" w14:textId="77777777" w:rsidTr="00EF70AA">
        <w:trPr>
          <w:trHeight w:val="540"/>
        </w:trPr>
        <w:tc>
          <w:tcPr>
            <w:tcW w:w="734" w:type="dxa"/>
            <w:vMerge/>
            <w:shd w:val="clear" w:color="auto" w:fill="F2F2F2"/>
            <w:vAlign w:val="center"/>
          </w:tcPr>
          <w:p w14:paraId="480F99D3" w14:textId="77777777" w:rsidR="0033597D" w:rsidRDefault="0033597D" w:rsidP="00EF70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</w:rPr>
            </w:pPr>
          </w:p>
        </w:tc>
        <w:tc>
          <w:tcPr>
            <w:tcW w:w="2941" w:type="dxa"/>
            <w:vMerge/>
            <w:shd w:val="clear" w:color="auto" w:fill="F2F2F2"/>
            <w:vAlign w:val="center"/>
          </w:tcPr>
          <w:p w14:paraId="198D05DA" w14:textId="77777777" w:rsidR="0033597D" w:rsidRDefault="0033597D" w:rsidP="00EF70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</w:rPr>
            </w:pPr>
          </w:p>
        </w:tc>
        <w:tc>
          <w:tcPr>
            <w:tcW w:w="1744" w:type="dxa"/>
            <w:shd w:val="clear" w:color="auto" w:fill="F2F2F2"/>
            <w:vAlign w:val="center"/>
          </w:tcPr>
          <w:p w14:paraId="522639A3" w14:textId="77777777" w:rsidR="0033597D" w:rsidRDefault="0033597D" w:rsidP="00EF70A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dikator</w:t>
            </w:r>
          </w:p>
        </w:tc>
        <w:tc>
          <w:tcPr>
            <w:tcW w:w="1639" w:type="dxa"/>
            <w:shd w:val="clear" w:color="auto" w:fill="F2F2F2"/>
            <w:vAlign w:val="center"/>
          </w:tcPr>
          <w:p w14:paraId="1F7DF9F5" w14:textId="77777777" w:rsidR="0033597D" w:rsidRDefault="0033597D" w:rsidP="00EF70A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Kriteria &amp; Teknik</w:t>
            </w:r>
          </w:p>
        </w:tc>
        <w:tc>
          <w:tcPr>
            <w:tcW w:w="3261" w:type="dxa"/>
            <w:gridSpan w:val="2"/>
            <w:vMerge/>
            <w:shd w:val="clear" w:color="auto" w:fill="F2F2F2"/>
            <w:vAlign w:val="center"/>
          </w:tcPr>
          <w:p w14:paraId="3EEAFA61" w14:textId="77777777" w:rsidR="0033597D" w:rsidRDefault="0033597D" w:rsidP="00EF70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</w:rPr>
            </w:pPr>
          </w:p>
        </w:tc>
        <w:tc>
          <w:tcPr>
            <w:tcW w:w="3471" w:type="dxa"/>
            <w:vMerge/>
            <w:shd w:val="clear" w:color="auto" w:fill="F2F2F2"/>
            <w:vAlign w:val="center"/>
          </w:tcPr>
          <w:p w14:paraId="579434ED" w14:textId="77777777" w:rsidR="0033597D" w:rsidRDefault="0033597D" w:rsidP="00EF70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</w:rPr>
            </w:pPr>
          </w:p>
        </w:tc>
        <w:tc>
          <w:tcPr>
            <w:tcW w:w="868" w:type="dxa"/>
            <w:vMerge/>
            <w:shd w:val="clear" w:color="auto" w:fill="F2F2F2"/>
            <w:vAlign w:val="center"/>
          </w:tcPr>
          <w:p w14:paraId="6BBF5232" w14:textId="77777777" w:rsidR="0033597D" w:rsidRDefault="0033597D" w:rsidP="00EF70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</w:rPr>
            </w:pPr>
          </w:p>
        </w:tc>
      </w:tr>
      <w:tr w:rsidR="0033597D" w14:paraId="1938FEB7" w14:textId="77777777" w:rsidTr="00EF70AA">
        <w:tc>
          <w:tcPr>
            <w:tcW w:w="734" w:type="dxa"/>
            <w:shd w:val="clear" w:color="auto" w:fill="F2F2F2"/>
          </w:tcPr>
          <w:p w14:paraId="7E6D44A8" w14:textId="77777777" w:rsidR="0033597D" w:rsidRDefault="0033597D" w:rsidP="00EF70AA">
            <w:pPr>
              <w:spacing w:after="0" w:line="240" w:lineRule="auto"/>
              <w:ind w:left="-90" w:right="-108"/>
              <w:jc w:val="center"/>
              <w:rPr>
                <w:b/>
              </w:rPr>
            </w:pPr>
            <w:r>
              <w:rPr>
                <w:b/>
              </w:rPr>
              <w:t>(1)</w:t>
            </w:r>
          </w:p>
        </w:tc>
        <w:tc>
          <w:tcPr>
            <w:tcW w:w="2941" w:type="dxa"/>
            <w:shd w:val="clear" w:color="auto" w:fill="F2F2F2"/>
          </w:tcPr>
          <w:p w14:paraId="40EFE129" w14:textId="77777777" w:rsidR="0033597D" w:rsidRDefault="0033597D" w:rsidP="00EF70A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(2)</w:t>
            </w:r>
          </w:p>
        </w:tc>
        <w:tc>
          <w:tcPr>
            <w:tcW w:w="1744" w:type="dxa"/>
            <w:shd w:val="clear" w:color="auto" w:fill="F2F2F2"/>
          </w:tcPr>
          <w:p w14:paraId="4D9DACBF" w14:textId="77777777" w:rsidR="0033597D" w:rsidRDefault="0033597D" w:rsidP="00EF70A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(3)</w:t>
            </w:r>
          </w:p>
        </w:tc>
        <w:tc>
          <w:tcPr>
            <w:tcW w:w="1639" w:type="dxa"/>
            <w:shd w:val="clear" w:color="auto" w:fill="F2F2F2"/>
          </w:tcPr>
          <w:p w14:paraId="34F906D6" w14:textId="77777777" w:rsidR="0033597D" w:rsidRDefault="0033597D" w:rsidP="00EF70A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(4)</w:t>
            </w:r>
          </w:p>
        </w:tc>
        <w:tc>
          <w:tcPr>
            <w:tcW w:w="1701" w:type="dxa"/>
            <w:shd w:val="clear" w:color="auto" w:fill="F2F2F2"/>
          </w:tcPr>
          <w:p w14:paraId="5088055A" w14:textId="77777777" w:rsidR="0033597D" w:rsidRDefault="0033597D" w:rsidP="00EF70AA">
            <w:pPr>
              <w:spacing w:after="0" w:line="240" w:lineRule="auto"/>
              <w:ind w:left="72"/>
              <w:jc w:val="center"/>
              <w:rPr>
                <w:b/>
              </w:rPr>
            </w:pPr>
            <w:r>
              <w:rPr>
                <w:b/>
              </w:rPr>
              <w:t>Tatap Muka</w:t>
            </w:r>
            <w:r>
              <w:rPr>
                <w:b/>
                <w:i/>
              </w:rPr>
              <w:t xml:space="preserve"> </w:t>
            </w:r>
            <w:r>
              <w:rPr>
                <w:b/>
              </w:rPr>
              <w:t>(5)</w:t>
            </w:r>
          </w:p>
        </w:tc>
        <w:tc>
          <w:tcPr>
            <w:tcW w:w="1560" w:type="dxa"/>
            <w:shd w:val="clear" w:color="auto" w:fill="F2F2F2"/>
          </w:tcPr>
          <w:p w14:paraId="0D421DB9" w14:textId="77777777" w:rsidR="0033597D" w:rsidRDefault="0033597D" w:rsidP="00EF70AA">
            <w:pPr>
              <w:spacing w:after="0" w:line="240" w:lineRule="auto"/>
              <w:ind w:left="72"/>
              <w:jc w:val="center"/>
              <w:rPr>
                <w:b/>
              </w:rPr>
            </w:pPr>
            <w:r>
              <w:rPr>
                <w:b/>
              </w:rPr>
              <w:t>Daring (6)</w:t>
            </w:r>
          </w:p>
        </w:tc>
        <w:tc>
          <w:tcPr>
            <w:tcW w:w="3471" w:type="dxa"/>
            <w:shd w:val="clear" w:color="auto" w:fill="F2F2F2"/>
          </w:tcPr>
          <w:p w14:paraId="3C7AF562" w14:textId="77777777" w:rsidR="0033597D" w:rsidRDefault="0033597D" w:rsidP="00EF70A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(7)</w:t>
            </w:r>
          </w:p>
        </w:tc>
        <w:tc>
          <w:tcPr>
            <w:tcW w:w="868" w:type="dxa"/>
            <w:shd w:val="clear" w:color="auto" w:fill="F2F2F2"/>
          </w:tcPr>
          <w:p w14:paraId="54248CC3" w14:textId="77777777" w:rsidR="0033597D" w:rsidRDefault="0033597D" w:rsidP="00EF70A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(8)</w:t>
            </w:r>
          </w:p>
        </w:tc>
      </w:tr>
      <w:tr w:rsidR="0033597D" w14:paraId="0C30851F" w14:textId="77777777" w:rsidTr="00EF70AA">
        <w:trPr>
          <w:trHeight w:val="3687"/>
        </w:trPr>
        <w:tc>
          <w:tcPr>
            <w:tcW w:w="734" w:type="dxa"/>
            <w:shd w:val="clear" w:color="auto" w:fill="auto"/>
          </w:tcPr>
          <w:p w14:paraId="3A907F35" w14:textId="77777777" w:rsidR="0033597D" w:rsidRPr="001D00F4" w:rsidRDefault="0033597D" w:rsidP="00EF70AA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D00F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2941" w:type="dxa"/>
            <w:shd w:val="clear" w:color="auto" w:fill="auto"/>
          </w:tcPr>
          <w:p w14:paraId="546CEE18" w14:textId="6DE1D4DF" w:rsidR="0033597D" w:rsidRPr="001D00F4" w:rsidRDefault="0033597D" w:rsidP="00EF70AA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  <w:r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 xml:space="preserve">Mahasiswa menguasai teori kontrak kuliah, pengantar </w:t>
            </w:r>
            <w:r w:rsidR="0093223E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 xml:space="preserve">jaringan saraf tiruan </w:t>
            </w:r>
          </w:p>
        </w:tc>
        <w:tc>
          <w:tcPr>
            <w:tcW w:w="1744" w:type="dxa"/>
            <w:shd w:val="clear" w:color="auto" w:fill="auto"/>
          </w:tcPr>
          <w:p w14:paraId="71F6E063" w14:textId="77777777" w:rsidR="0033597D" w:rsidRPr="001D00F4" w:rsidRDefault="0033597D" w:rsidP="00EF70AA">
            <w:pPr>
              <w:pStyle w:val="ListParagraph"/>
              <w:numPr>
                <w:ilvl w:val="0"/>
                <w:numId w:val="1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The accuracy in providing the information required  </w:t>
            </w:r>
          </w:p>
          <w:p w14:paraId="270B35B8" w14:textId="77777777" w:rsidR="0033597D" w:rsidRPr="001D00F4" w:rsidRDefault="0033597D" w:rsidP="00EF70AA">
            <w:pPr>
              <w:pStyle w:val="ListParagraph"/>
              <w:numPr>
                <w:ilvl w:val="0"/>
                <w:numId w:val="1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The student’s fluency in reading the memo (spelling, intonation, and speed)</w:t>
            </w:r>
          </w:p>
          <w:p w14:paraId="7418A224" w14:textId="77777777" w:rsidR="0033597D" w:rsidRPr="001D00F4" w:rsidRDefault="0033597D" w:rsidP="00EF70AA">
            <w:pPr>
              <w:pStyle w:val="ListParagraph"/>
              <w:numPr>
                <w:ilvl w:val="0"/>
                <w:numId w:val="1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  The correctness of the student’s answers </w:t>
            </w:r>
          </w:p>
          <w:p w14:paraId="70113829" w14:textId="77777777" w:rsidR="0033597D" w:rsidRPr="001D00F4" w:rsidRDefault="0033597D" w:rsidP="00EF70AA">
            <w:pPr>
              <w:pStyle w:val="ListParagraph"/>
              <w:tabs>
                <w:tab w:val="left" w:pos="210"/>
                <w:tab w:val="left" w:pos="315"/>
                <w:tab w:val="left" w:pos="420"/>
              </w:tabs>
              <w:autoSpaceDE w:val="0"/>
              <w:autoSpaceDN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</w:p>
          <w:p w14:paraId="5FA46B1D" w14:textId="77777777" w:rsidR="0033597D" w:rsidRPr="001D00F4" w:rsidRDefault="0033597D" w:rsidP="00EF70AA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41AE18D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riteria:</w:t>
            </w:r>
          </w:p>
          <w:p w14:paraId="4EFCD49D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Marking Scheme</w:t>
            </w:r>
          </w:p>
          <w:p w14:paraId="54756E5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</w:p>
          <w:p w14:paraId="3815E6C1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Bentuk:</w:t>
            </w:r>
          </w:p>
          <w:p w14:paraId="3B423EF9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Worksheet </w:t>
            </w: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-Tes)</w:t>
            </w:r>
          </w:p>
          <w:p w14:paraId="7776AD85" w14:textId="77777777" w:rsidR="0033597D" w:rsidRPr="001D00F4" w:rsidRDefault="0033597D" w:rsidP="00EF70AA">
            <w:pPr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memo provided.</w:t>
            </w:r>
          </w:p>
          <w:p w14:paraId="1EEBCA12" w14:textId="77777777" w:rsidR="0033597D" w:rsidRPr="001D00F4" w:rsidRDefault="0033597D" w:rsidP="00EF70AA">
            <w:pPr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sponding to the opening questions given.</w:t>
            </w:r>
          </w:p>
          <w:p w14:paraId="56B3C6AA" w14:textId="77777777" w:rsidR="0033597D" w:rsidRPr="001D00F4" w:rsidRDefault="0033597D" w:rsidP="00EF70AA">
            <w:pPr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ompleting the table (problem-solution) according to the information in the memo.</w:t>
            </w:r>
          </w:p>
          <w:p w14:paraId="49D95574" w14:textId="77777777" w:rsidR="0033597D" w:rsidRPr="001D00F4" w:rsidRDefault="0033597D" w:rsidP="00EF70AA">
            <w:pPr>
              <w:numPr>
                <w:ilvl w:val="0"/>
                <w:numId w:val="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Finding the word or phrase with similar meaning (synonym) according to the information in the memo.</w:t>
            </w:r>
          </w:p>
          <w:p w14:paraId="31B019FC" w14:textId="77777777" w:rsidR="0033597D" w:rsidRPr="001D00F4" w:rsidRDefault="0033597D" w:rsidP="00EF70AA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Classifying the words or phrases with the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lastRenderedPageBreak/>
              <w:t>correct headings.</w:t>
            </w:r>
          </w:p>
        </w:tc>
        <w:tc>
          <w:tcPr>
            <w:tcW w:w="1701" w:type="dxa"/>
            <w:shd w:val="clear" w:color="auto" w:fill="auto"/>
          </w:tcPr>
          <w:p w14:paraId="4BE1A007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  <w:lastRenderedPageBreak/>
              <w:t>BM [(1x(2x60”)]</w:t>
            </w:r>
          </w:p>
          <w:p w14:paraId="29C51153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egiatan:</w:t>
            </w:r>
          </w:p>
          <w:p w14:paraId="08365C65" w14:textId="77777777" w:rsidR="0033597D" w:rsidRPr="001D00F4" w:rsidRDefault="0033597D" w:rsidP="00EF70AA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viewing the previous lessons.</w:t>
            </w:r>
          </w:p>
          <w:p w14:paraId="28834DDC" w14:textId="77777777" w:rsidR="0033597D" w:rsidRPr="001D00F4" w:rsidRDefault="0033597D" w:rsidP="00EF70AA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added learning materials.</w:t>
            </w:r>
          </w:p>
          <w:p w14:paraId="504EA91E" w14:textId="77777777" w:rsidR="0033597D" w:rsidRPr="001D00F4" w:rsidRDefault="0033597D" w:rsidP="00EF70AA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cording the presence.</w:t>
            </w:r>
          </w:p>
          <w:p w14:paraId="74BAC693" w14:textId="77777777" w:rsidR="0033597D" w:rsidRPr="001D00F4" w:rsidRDefault="0033597D" w:rsidP="00EF70AA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Responding to opening questions in the ‘Discussion Forum’ section. </w:t>
            </w:r>
          </w:p>
          <w:p w14:paraId="3C60FE12" w14:textId="77777777" w:rsidR="0033597D" w:rsidRPr="001D00F4" w:rsidRDefault="0033597D" w:rsidP="00EF70AA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Submitting the assigned tasks.</w:t>
            </w:r>
          </w:p>
          <w:p w14:paraId="6FFFDE5D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  <w:t>PT [(1x(2x60”)]</w:t>
            </w:r>
          </w:p>
          <w:p w14:paraId="46029038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6B6386B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Task 3:</w:t>
            </w:r>
          </w:p>
          <w:p w14:paraId="6432FFAD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t xml:space="preserve">Restating the information obtained in the form of an a-150-words paragraph. </w:t>
            </w:r>
          </w:p>
          <w:p w14:paraId="138785DD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512725FB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Moda (</w:t>
            </w:r>
            <w:r w:rsidRPr="001D00F4">
              <w:rPr>
                <w:rFonts w:ascii="Times New Roman" w:eastAsia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Learning Management System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):</w:t>
            </w:r>
          </w:p>
          <w:p w14:paraId="65E8FEF3" w14:textId="77777777" w:rsidR="0033597D" w:rsidRPr="001D00F4" w:rsidRDefault="00000000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  <w:u w:val="single"/>
                <w:lang w:val="en-US"/>
              </w:rPr>
            </w:pPr>
            <w:hyperlink r:id="rId6" w:history="1">
              <w:r w:rsidR="0033597D" w:rsidRPr="001D00F4">
                <w:rPr>
                  <w:rStyle w:val="Hyperlink"/>
                  <w:rFonts w:ascii="Times New Roman" w:eastAsia="Times New Roman" w:hAnsi="Times New Roman" w:cs="Times New Roman"/>
                  <w:bCs/>
                  <w:color w:val="0033CC"/>
                  <w:sz w:val="18"/>
                  <w:szCs w:val="18"/>
                  <w:lang w:val="en-US"/>
                </w:rPr>
                <w:t>elearning@usu.ac.id</w:t>
              </w:r>
            </w:hyperlink>
          </w:p>
          <w:p w14:paraId="36899847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57A3BA2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  <w:lastRenderedPageBreak/>
              <w:t>TM [(1x(2x50”)]</w:t>
            </w:r>
          </w:p>
          <w:p w14:paraId="3F2851C4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Kegiatan:</w:t>
            </w:r>
          </w:p>
          <w:p w14:paraId="08D59483" w14:textId="77777777" w:rsidR="0033597D" w:rsidRPr="001D00F4" w:rsidRDefault="0033597D" w:rsidP="00EF70AA">
            <w:pPr>
              <w:numPr>
                <w:ilvl w:val="0"/>
                <w:numId w:val="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Making notes of the learning materials explained.</w:t>
            </w:r>
          </w:p>
          <w:p w14:paraId="04AF23EF" w14:textId="77777777" w:rsidR="0033597D" w:rsidRPr="001D00F4" w:rsidRDefault="0033597D" w:rsidP="00EF70AA">
            <w:pPr>
              <w:numPr>
                <w:ilvl w:val="0"/>
                <w:numId w:val="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Responding to the questions or instructions given.</w:t>
            </w:r>
          </w:p>
          <w:p w14:paraId="4E024018" w14:textId="77777777" w:rsidR="0033597D" w:rsidRPr="001D00F4" w:rsidRDefault="0033597D" w:rsidP="00EF70AA">
            <w:pPr>
              <w:numPr>
                <w:ilvl w:val="0"/>
                <w:numId w:val="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Completing all the provided exercises individually.</w:t>
            </w:r>
          </w:p>
          <w:p w14:paraId="4761C25E" w14:textId="77777777" w:rsidR="0033597D" w:rsidRPr="001D00F4" w:rsidRDefault="0033597D" w:rsidP="00EF70AA">
            <w:pPr>
              <w:numPr>
                <w:ilvl w:val="0"/>
                <w:numId w:val="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Discussing the exercises completed.</w:t>
            </w:r>
          </w:p>
          <w:p w14:paraId="0C6A6E56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6A179914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Media:</w:t>
            </w:r>
          </w:p>
          <w:p w14:paraId="26588B2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Power Point Presentation (PPT)</w:t>
            </w:r>
          </w:p>
          <w:p w14:paraId="2DE0214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Zoom Meeting </w:t>
            </w:r>
          </w:p>
          <w:p w14:paraId="0A6A6CA7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udio Recording</w:t>
            </w:r>
          </w:p>
          <w:p w14:paraId="2FD708CD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English Handout</w:t>
            </w:r>
          </w:p>
          <w:p w14:paraId="67797AE9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A6D1FB3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eastAsia="id-ID"/>
              </w:rPr>
              <w:t xml:space="preserve">Metode 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  <w:t>Pembelajaran:</w:t>
            </w:r>
          </w:p>
          <w:p w14:paraId="0765F4D1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Online Lecture</w:t>
            </w:r>
          </w:p>
          <w:p w14:paraId="6D6DA0C8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Discussion</w:t>
            </w:r>
          </w:p>
          <w:p w14:paraId="21BE14F7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 xml:space="preserve">Self-Paced </w:t>
            </w:r>
          </w:p>
          <w:p w14:paraId="14370866" w14:textId="77777777" w:rsidR="0033597D" w:rsidRPr="001D00F4" w:rsidRDefault="0033597D" w:rsidP="00EF70AA">
            <w:pPr>
              <w:tabs>
                <w:tab w:val="left" w:pos="210"/>
              </w:tabs>
              <w:autoSpaceDE w:val="0"/>
              <w:autoSpaceDN w:val="0"/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lastRenderedPageBreak/>
              <w:t>Learning</w:t>
            </w:r>
          </w:p>
          <w:p w14:paraId="1E49DB2B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1269B73F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lastRenderedPageBreak/>
              <w:t>Pokok Bahasan:</w:t>
            </w:r>
          </w:p>
          <w:p w14:paraId="7CA7AF52" w14:textId="07C4A40B" w:rsidR="0033597D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</w:pPr>
            <w:r w:rsidRPr="002314D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  <w:t xml:space="preserve">Kontrak Kuliah, Pengantar </w:t>
            </w:r>
            <w:r w:rsidR="0093223E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  <w:t xml:space="preserve">Jaringan saraf tiruan </w:t>
            </w:r>
          </w:p>
          <w:p w14:paraId="47FDC8E9" w14:textId="77777777" w:rsidR="0033597D" w:rsidRPr="00043EB1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</w:pPr>
          </w:p>
          <w:p w14:paraId="6E1170AD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id-ID"/>
              </w:rPr>
              <w:t>Referensi</w:t>
            </w: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t>:</w:t>
            </w:r>
          </w:p>
          <w:p w14:paraId="4EED2DD8" w14:textId="77777777" w:rsidR="001667E3" w:rsidRPr="00514AC7" w:rsidRDefault="001667E3" w:rsidP="00B419C0">
            <w:pPr>
              <w:pStyle w:val="Heading4"/>
              <w:numPr>
                <w:ilvl w:val="0"/>
                <w:numId w:val="60"/>
              </w:numPr>
              <w:outlineLvl w:val="3"/>
              <w:rPr>
                <w:rFonts w:ascii="Times New Roman" w:eastAsia="Times New Roman" w:hAnsi="Times New Roman" w:cs="Times New Roman"/>
                <w:b w:val="0"/>
                <w:bCs/>
                <w:noProof w:val="0"/>
                <w:lang w:val="en-ID"/>
              </w:rPr>
            </w:pPr>
            <w:r w:rsidRPr="00514AC7">
              <w:rPr>
                <w:b w:val="0"/>
                <w:bCs/>
              </w:rPr>
              <w:t>Jaringan syaraf tiruan : konsep dasar algoritma dan aplikasi</w:t>
            </w:r>
            <w:r>
              <w:rPr>
                <w:b w:val="0"/>
                <w:bCs/>
                <w:lang w:val="en-US"/>
              </w:rPr>
              <w:t>, Andri Kristanto, Gava Media, Jogjakarta 2014</w:t>
            </w:r>
          </w:p>
          <w:p w14:paraId="2E1C9B7A" w14:textId="2857E4B1" w:rsidR="0033597D" w:rsidRPr="00434E56" w:rsidRDefault="0033597D" w:rsidP="00EF70AA">
            <w:pPr>
              <w:spacing w:after="0" w:line="240" w:lineRule="auto"/>
              <w:rPr>
                <w:rFonts w:ascii="Times New Roman" w:hAnsi="Times New Roman" w:cs="Times New Roman"/>
                <w:b/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868" w:type="dxa"/>
            <w:shd w:val="clear" w:color="auto" w:fill="auto"/>
          </w:tcPr>
          <w:p w14:paraId="1A857043" w14:textId="77777777" w:rsidR="0033597D" w:rsidRPr="001D00F4" w:rsidRDefault="0033597D" w:rsidP="00EF70A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5%</w:t>
            </w:r>
          </w:p>
        </w:tc>
      </w:tr>
      <w:tr w:rsidR="0033597D" w14:paraId="77A8E90E" w14:textId="77777777" w:rsidTr="00EF70AA">
        <w:trPr>
          <w:trHeight w:val="3687"/>
        </w:trPr>
        <w:tc>
          <w:tcPr>
            <w:tcW w:w="734" w:type="dxa"/>
            <w:shd w:val="clear" w:color="auto" w:fill="auto"/>
          </w:tcPr>
          <w:p w14:paraId="3C6FB461" w14:textId="77777777" w:rsidR="0033597D" w:rsidRPr="001D00F4" w:rsidRDefault="0033597D" w:rsidP="00EF70AA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2941" w:type="dxa"/>
            <w:shd w:val="clear" w:color="auto" w:fill="auto"/>
          </w:tcPr>
          <w:p w14:paraId="2467B6F8" w14:textId="32C7AF59" w:rsidR="0033597D" w:rsidRPr="001D00F4" w:rsidRDefault="0033597D" w:rsidP="00EF70AA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  <w:r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 xml:space="preserve">Mahasiswa memahami pengenalan sejarah perkembangan </w:t>
            </w:r>
            <w:r w:rsidR="0093223E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 xml:space="preserve">jaringan saraf tiruan </w:t>
            </w:r>
          </w:p>
        </w:tc>
        <w:tc>
          <w:tcPr>
            <w:tcW w:w="1744" w:type="dxa"/>
            <w:shd w:val="clear" w:color="auto" w:fill="auto"/>
          </w:tcPr>
          <w:p w14:paraId="39E317BE" w14:textId="77777777" w:rsidR="0033597D" w:rsidRPr="001D00F4" w:rsidRDefault="0033597D" w:rsidP="00EF70AA">
            <w:pPr>
              <w:pStyle w:val="ListParagraph"/>
              <w:numPr>
                <w:ilvl w:val="0"/>
                <w:numId w:val="6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The accuracy in providing the information required  </w:t>
            </w:r>
          </w:p>
          <w:p w14:paraId="5812B115" w14:textId="77777777" w:rsidR="0033597D" w:rsidRPr="001D00F4" w:rsidRDefault="0033597D" w:rsidP="00EF70AA">
            <w:pPr>
              <w:pStyle w:val="ListParagraph"/>
              <w:numPr>
                <w:ilvl w:val="0"/>
                <w:numId w:val="6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The student’s fluency in reading the memo (spelling, intonation, and speed)</w:t>
            </w:r>
          </w:p>
          <w:p w14:paraId="60206365" w14:textId="77777777" w:rsidR="0033597D" w:rsidRPr="001D00F4" w:rsidRDefault="0033597D" w:rsidP="00EF70AA">
            <w:pPr>
              <w:pStyle w:val="ListParagraph"/>
              <w:numPr>
                <w:ilvl w:val="0"/>
                <w:numId w:val="6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  The correctness of the student’s answers </w:t>
            </w:r>
          </w:p>
          <w:p w14:paraId="559201B1" w14:textId="77777777" w:rsidR="0033597D" w:rsidRPr="001D00F4" w:rsidRDefault="0033597D" w:rsidP="00EF70AA">
            <w:pPr>
              <w:pStyle w:val="ListParagraph"/>
              <w:tabs>
                <w:tab w:val="left" w:pos="210"/>
                <w:tab w:val="left" w:pos="315"/>
                <w:tab w:val="left" w:pos="420"/>
              </w:tabs>
              <w:autoSpaceDE w:val="0"/>
              <w:autoSpaceDN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</w:p>
          <w:p w14:paraId="5D57C1A2" w14:textId="77777777" w:rsidR="0033597D" w:rsidRPr="001D00F4" w:rsidRDefault="0033597D" w:rsidP="00EF70AA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0AAC57F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riteria:</w:t>
            </w:r>
          </w:p>
          <w:p w14:paraId="10B87395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Marking Scheme</w:t>
            </w:r>
          </w:p>
          <w:p w14:paraId="0F36D979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</w:p>
          <w:p w14:paraId="4641AF3A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Bentuk:</w:t>
            </w:r>
          </w:p>
          <w:p w14:paraId="60EC2DB8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Worksheet </w:t>
            </w: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-Tes)</w:t>
            </w:r>
          </w:p>
          <w:p w14:paraId="5FA2CA07" w14:textId="77777777" w:rsidR="0033597D" w:rsidRPr="001D00F4" w:rsidRDefault="0033597D" w:rsidP="00EF70AA">
            <w:pPr>
              <w:numPr>
                <w:ilvl w:val="0"/>
                <w:numId w:val="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memo provided.</w:t>
            </w:r>
          </w:p>
          <w:p w14:paraId="032D54C0" w14:textId="77777777" w:rsidR="0033597D" w:rsidRPr="001D00F4" w:rsidRDefault="0033597D" w:rsidP="00EF70AA">
            <w:pPr>
              <w:numPr>
                <w:ilvl w:val="0"/>
                <w:numId w:val="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sponding to the opening questions given.</w:t>
            </w:r>
          </w:p>
          <w:p w14:paraId="7D18F3EE" w14:textId="77777777" w:rsidR="0033597D" w:rsidRPr="001D00F4" w:rsidRDefault="0033597D" w:rsidP="00EF70AA">
            <w:pPr>
              <w:numPr>
                <w:ilvl w:val="0"/>
                <w:numId w:val="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ompleting the table (problem-solution) according to the information in the memo.</w:t>
            </w:r>
          </w:p>
          <w:p w14:paraId="4152FBC8" w14:textId="77777777" w:rsidR="0033597D" w:rsidRPr="001D00F4" w:rsidRDefault="0033597D" w:rsidP="00EF70AA">
            <w:pPr>
              <w:numPr>
                <w:ilvl w:val="0"/>
                <w:numId w:val="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Finding the word or phrase with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lastRenderedPageBreak/>
              <w:t>similar meaning (synonym) according to the information in the memo.</w:t>
            </w:r>
          </w:p>
          <w:p w14:paraId="2791FE0D" w14:textId="77777777" w:rsidR="0033597D" w:rsidRPr="001D00F4" w:rsidRDefault="0033597D" w:rsidP="00EF70AA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lassifying the words or phrases with the correct headings.</w:t>
            </w:r>
          </w:p>
        </w:tc>
        <w:tc>
          <w:tcPr>
            <w:tcW w:w="1701" w:type="dxa"/>
            <w:shd w:val="clear" w:color="auto" w:fill="auto"/>
          </w:tcPr>
          <w:p w14:paraId="26CBFCC2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  <w:lastRenderedPageBreak/>
              <w:t>BM [(1x(2x60”)]</w:t>
            </w:r>
          </w:p>
          <w:p w14:paraId="7AAC759D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egiatan:</w:t>
            </w:r>
          </w:p>
          <w:p w14:paraId="452911C1" w14:textId="77777777" w:rsidR="0033597D" w:rsidRPr="001D00F4" w:rsidRDefault="0033597D" w:rsidP="00EF70AA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viewing the previous lessons.</w:t>
            </w:r>
          </w:p>
          <w:p w14:paraId="539AED8E" w14:textId="77777777" w:rsidR="0033597D" w:rsidRPr="001D00F4" w:rsidRDefault="0033597D" w:rsidP="00EF70AA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added learning materials.</w:t>
            </w:r>
          </w:p>
          <w:p w14:paraId="7998559F" w14:textId="77777777" w:rsidR="0033597D" w:rsidRPr="001D00F4" w:rsidRDefault="0033597D" w:rsidP="00EF70AA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cording the presence.</w:t>
            </w:r>
          </w:p>
          <w:p w14:paraId="6419AA53" w14:textId="77777777" w:rsidR="0033597D" w:rsidRPr="001D00F4" w:rsidRDefault="0033597D" w:rsidP="00EF70AA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Responding to opening questions in the ‘Discussion Forum’ section. </w:t>
            </w:r>
          </w:p>
          <w:p w14:paraId="47A80BD7" w14:textId="77777777" w:rsidR="0033597D" w:rsidRPr="001D00F4" w:rsidRDefault="0033597D" w:rsidP="00EF70AA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Submitting the assigned tasks.</w:t>
            </w:r>
          </w:p>
          <w:p w14:paraId="14DB2135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  <w:t>PT [(1x(2x60”)]</w:t>
            </w:r>
          </w:p>
          <w:p w14:paraId="3595A986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49954728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Task 3:</w:t>
            </w:r>
          </w:p>
          <w:p w14:paraId="7ED79C53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lastRenderedPageBreak/>
              <w:t xml:space="preserve">Restating the information obtained in the form of an a-150-words paragraph. </w:t>
            </w:r>
          </w:p>
          <w:p w14:paraId="30951157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61C713BD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Moda (</w:t>
            </w:r>
            <w:r w:rsidRPr="001D00F4">
              <w:rPr>
                <w:rFonts w:ascii="Times New Roman" w:eastAsia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Learning Management System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):</w:t>
            </w:r>
          </w:p>
          <w:p w14:paraId="2D4D3166" w14:textId="77777777" w:rsidR="0033597D" w:rsidRPr="001D00F4" w:rsidRDefault="00000000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  <w:u w:val="single"/>
                <w:lang w:val="en-US"/>
              </w:rPr>
            </w:pPr>
            <w:hyperlink r:id="rId7" w:history="1">
              <w:r w:rsidR="0033597D" w:rsidRPr="001D00F4">
                <w:rPr>
                  <w:rStyle w:val="Hyperlink"/>
                  <w:rFonts w:ascii="Times New Roman" w:eastAsia="Times New Roman" w:hAnsi="Times New Roman" w:cs="Times New Roman"/>
                  <w:bCs/>
                  <w:color w:val="0033CC"/>
                  <w:sz w:val="18"/>
                  <w:szCs w:val="18"/>
                  <w:lang w:val="en-US"/>
                </w:rPr>
                <w:t>elearning@usu.ac.id</w:t>
              </w:r>
            </w:hyperlink>
          </w:p>
          <w:p w14:paraId="056CD393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3AFD66C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  <w:lastRenderedPageBreak/>
              <w:t>TM [(1x(2x50”)]</w:t>
            </w:r>
          </w:p>
          <w:p w14:paraId="265B9E01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Kegiatan:</w:t>
            </w:r>
          </w:p>
          <w:p w14:paraId="23C9666E" w14:textId="77777777" w:rsidR="0033597D" w:rsidRPr="001D00F4" w:rsidRDefault="0033597D" w:rsidP="00EF70AA">
            <w:pPr>
              <w:numPr>
                <w:ilvl w:val="0"/>
                <w:numId w:val="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Making notes of the learning materials explained.</w:t>
            </w:r>
          </w:p>
          <w:p w14:paraId="006B4A2E" w14:textId="77777777" w:rsidR="0033597D" w:rsidRPr="001D00F4" w:rsidRDefault="0033597D" w:rsidP="00EF70AA">
            <w:pPr>
              <w:numPr>
                <w:ilvl w:val="0"/>
                <w:numId w:val="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Responding to the questions or instructions given.</w:t>
            </w:r>
          </w:p>
          <w:p w14:paraId="2F096D60" w14:textId="77777777" w:rsidR="0033597D" w:rsidRPr="001D00F4" w:rsidRDefault="0033597D" w:rsidP="00EF70AA">
            <w:pPr>
              <w:numPr>
                <w:ilvl w:val="0"/>
                <w:numId w:val="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Completing all the provided exercises individually.</w:t>
            </w:r>
          </w:p>
          <w:p w14:paraId="17B5CB3A" w14:textId="77777777" w:rsidR="0033597D" w:rsidRPr="001D00F4" w:rsidRDefault="0033597D" w:rsidP="00EF70AA">
            <w:pPr>
              <w:numPr>
                <w:ilvl w:val="0"/>
                <w:numId w:val="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Discussing the exercises completed.</w:t>
            </w:r>
          </w:p>
          <w:p w14:paraId="34423CC3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6C21C803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Media:</w:t>
            </w:r>
          </w:p>
          <w:p w14:paraId="6703020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lastRenderedPageBreak/>
              <w:t>Power Point Presentation (PPT)</w:t>
            </w:r>
          </w:p>
          <w:p w14:paraId="7970B99A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Zoom Meeting </w:t>
            </w:r>
          </w:p>
          <w:p w14:paraId="748D2F98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udio Recording</w:t>
            </w:r>
          </w:p>
          <w:p w14:paraId="6767D4B9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English Handout</w:t>
            </w:r>
          </w:p>
          <w:p w14:paraId="1558BCD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85037DB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eastAsia="id-ID"/>
              </w:rPr>
              <w:t xml:space="preserve">Metode 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  <w:t>Pembelajaran:</w:t>
            </w:r>
          </w:p>
          <w:p w14:paraId="087B7A32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Online Lecture</w:t>
            </w:r>
          </w:p>
          <w:p w14:paraId="040B7508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Discussion</w:t>
            </w:r>
          </w:p>
          <w:p w14:paraId="46957578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 xml:space="preserve">Self-Paced </w:t>
            </w:r>
          </w:p>
          <w:p w14:paraId="6EC853F5" w14:textId="77777777" w:rsidR="0033597D" w:rsidRPr="001D00F4" w:rsidRDefault="0033597D" w:rsidP="00EF70AA">
            <w:pPr>
              <w:tabs>
                <w:tab w:val="left" w:pos="210"/>
              </w:tabs>
              <w:autoSpaceDE w:val="0"/>
              <w:autoSpaceDN w:val="0"/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Learning</w:t>
            </w:r>
          </w:p>
          <w:p w14:paraId="1649D644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29ADB6B6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lastRenderedPageBreak/>
              <w:t>Pokok Bahasan:</w:t>
            </w:r>
          </w:p>
          <w:p w14:paraId="08472CF4" w14:textId="2E59D2B5" w:rsidR="0033597D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</w:pPr>
            <w:r w:rsidRPr="002314D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  <w:t xml:space="preserve">Pengenalan Sejarah Perkembangan </w:t>
            </w:r>
            <w:r w:rsidR="0093223E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  <w:t xml:space="preserve">Jaringan saraf tiruan </w:t>
            </w:r>
          </w:p>
          <w:p w14:paraId="2D942F09" w14:textId="77777777" w:rsidR="0033597D" w:rsidRPr="001D00F4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</w:p>
          <w:p w14:paraId="28DD2E0F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id-ID"/>
              </w:rPr>
              <w:t>Referensi</w:t>
            </w: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t>:</w:t>
            </w:r>
          </w:p>
          <w:p w14:paraId="0A9C6590" w14:textId="77777777" w:rsidR="001667E3" w:rsidRPr="00514AC7" w:rsidRDefault="001667E3" w:rsidP="00B419C0">
            <w:pPr>
              <w:pStyle w:val="Heading4"/>
              <w:numPr>
                <w:ilvl w:val="0"/>
                <w:numId w:val="61"/>
              </w:numPr>
              <w:outlineLvl w:val="3"/>
              <w:rPr>
                <w:rFonts w:ascii="Times New Roman" w:eastAsia="Times New Roman" w:hAnsi="Times New Roman" w:cs="Times New Roman"/>
                <w:b w:val="0"/>
                <w:bCs/>
                <w:noProof w:val="0"/>
                <w:lang w:val="en-ID"/>
              </w:rPr>
            </w:pPr>
            <w:r w:rsidRPr="00514AC7">
              <w:rPr>
                <w:b w:val="0"/>
                <w:bCs/>
              </w:rPr>
              <w:t>Jaringan syaraf tiruan : konsep dasar algoritma dan aplikasi</w:t>
            </w:r>
            <w:r>
              <w:rPr>
                <w:b w:val="0"/>
                <w:bCs/>
                <w:lang w:val="en-US"/>
              </w:rPr>
              <w:t>, Andri Kristanto, Gava Media, Jogjakarta 2014</w:t>
            </w:r>
          </w:p>
          <w:p w14:paraId="483CBB5B" w14:textId="4CE99EF0" w:rsidR="001667E3" w:rsidRPr="001D00F4" w:rsidRDefault="001667E3" w:rsidP="00EF70AA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</w:rPr>
            </w:pPr>
          </w:p>
        </w:tc>
        <w:tc>
          <w:tcPr>
            <w:tcW w:w="868" w:type="dxa"/>
            <w:shd w:val="clear" w:color="auto" w:fill="auto"/>
          </w:tcPr>
          <w:p w14:paraId="5CEC7DF4" w14:textId="77777777" w:rsidR="0033597D" w:rsidRPr="001D00F4" w:rsidRDefault="0033597D" w:rsidP="00EF70A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5%</w:t>
            </w:r>
          </w:p>
        </w:tc>
      </w:tr>
      <w:tr w:rsidR="0033597D" w14:paraId="5BD500BD" w14:textId="77777777" w:rsidTr="00EF70AA">
        <w:trPr>
          <w:trHeight w:val="3687"/>
        </w:trPr>
        <w:tc>
          <w:tcPr>
            <w:tcW w:w="734" w:type="dxa"/>
            <w:shd w:val="clear" w:color="auto" w:fill="auto"/>
          </w:tcPr>
          <w:p w14:paraId="2601C21D" w14:textId="77777777" w:rsidR="0033597D" w:rsidRPr="001D00F4" w:rsidRDefault="0033597D" w:rsidP="00EF70AA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2941" w:type="dxa"/>
            <w:shd w:val="clear" w:color="auto" w:fill="auto"/>
          </w:tcPr>
          <w:p w14:paraId="2C80881C" w14:textId="77777777" w:rsidR="0033597D" w:rsidRPr="001D00F4" w:rsidRDefault="0033597D" w:rsidP="00EF70AA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  <w:r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>Mahasiswa menguasai pengenalan jenis-jenis algoritma pada jst</w:t>
            </w:r>
          </w:p>
        </w:tc>
        <w:tc>
          <w:tcPr>
            <w:tcW w:w="1744" w:type="dxa"/>
            <w:shd w:val="clear" w:color="auto" w:fill="auto"/>
          </w:tcPr>
          <w:p w14:paraId="59F26F24" w14:textId="77777777" w:rsidR="0033597D" w:rsidRPr="001D00F4" w:rsidRDefault="0033597D" w:rsidP="00EF70AA">
            <w:pPr>
              <w:pStyle w:val="ListParagraph"/>
              <w:numPr>
                <w:ilvl w:val="0"/>
                <w:numId w:val="10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The accuracy in providing the information required  </w:t>
            </w:r>
          </w:p>
          <w:p w14:paraId="449E912B" w14:textId="77777777" w:rsidR="0033597D" w:rsidRPr="001D00F4" w:rsidRDefault="0033597D" w:rsidP="00EF70AA">
            <w:pPr>
              <w:pStyle w:val="ListParagraph"/>
              <w:numPr>
                <w:ilvl w:val="0"/>
                <w:numId w:val="10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The student’s fluency in reading the memo (spelling, intonation, and speed)</w:t>
            </w:r>
          </w:p>
          <w:p w14:paraId="1233F757" w14:textId="77777777" w:rsidR="0033597D" w:rsidRPr="001D00F4" w:rsidRDefault="0033597D" w:rsidP="00EF70AA">
            <w:pPr>
              <w:pStyle w:val="ListParagraph"/>
              <w:numPr>
                <w:ilvl w:val="0"/>
                <w:numId w:val="10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  The correctness of the student’s answers </w:t>
            </w:r>
          </w:p>
          <w:p w14:paraId="6EA47A7A" w14:textId="77777777" w:rsidR="0033597D" w:rsidRPr="001D00F4" w:rsidRDefault="0033597D" w:rsidP="00EF70AA">
            <w:pPr>
              <w:pStyle w:val="ListParagraph"/>
              <w:tabs>
                <w:tab w:val="left" w:pos="210"/>
                <w:tab w:val="left" w:pos="315"/>
                <w:tab w:val="left" w:pos="420"/>
              </w:tabs>
              <w:autoSpaceDE w:val="0"/>
              <w:autoSpaceDN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</w:p>
          <w:p w14:paraId="36FB8B2A" w14:textId="77777777" w:rsidR="0033597D" w:rsidRPr="001D00F4" w:rsidRDefault="0033597D" w:rsidP="00EF70AA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6B169303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riteria:</w:t>
            </w:r>
          </w:p>
          <w:p w14:paraId="5C12C23D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Marking Scheme</w:t>
            </w:r>
          </w:p>
          <w:p w14:paraId="56B28A95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</w:p>
          <w:p w14:paraId="1A7B499A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Bentuk:</w:t>
            </w:r>
          </w:p>
          <w:p w14:paraId="06C359C3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Worksheet </w:t>
            </w: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-Tes)</w:t>
            </w:r>
          </w:p>
          <w:p w14:paraId="0F5745E4" w14:textId="77777777" w:rsidR="0033597D" w:rsidRPr="001D00F4" w:rsidRDefault="0033597D" w:rsidP="00EF70AA">
            <w:pPr>
              <w:numPr>
                <w:ilvl w:val="0"/>
                <w:numId w:val="1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memo provided.</w:t>
            </w:r>
          </w:p>
          <w:p w14:paraId="2220EA36" w14:textId="77777777" w:rsidR="0033597D" w:rsidRPr="001D00F4" w:rsidRDefault="0033597D" w:rsidP="00EF70AA">
            <w:pPr>
              <w:numPr>
                <w:ilvl w:val="0"/>
                <w:numId w:val="1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sponding to the opening questions given.</w:t>
            </w:r>
          </w:p>
          <w:p w14:paraId="63C5DDCD" w14:textId="77777777" w:rsidR="0033597D" w:rsidRPr="001D00F4" w:rsidRDefault="0033597D" w:rsidP="00EF70AA">
            <w:pPr>
              <w:numPr>
                <w:ilvl w:val="0"/>
                <w:numId w:val="1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ompleting the table (problem-solution) according to the information in the memo.</w:t>
            </w:r>
          </w:p>
          <w:p w14:paraId="38DAE68D" w14:textId="77777777" w:rsidR="0033597D" w:rsidRPr="001D00F4" w:rsidRDefault="0033597D" w:rsidP="00EF70AA">
            <w:pPr>
              <w:numPr>
                <w:ilvl w:val="0"/>
                <w:numId w:val="1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Finding the word or phrase with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lastRenderedPageBreak/>
              <w:t>similar meaning (synonym) according to the information in the memo.</w:t>
            </w:r>
          </w:p>
          <w:p w14:paraId="40CB8A56" w14:textId="77777777" w:rsidR="0033597D" w:rsidRPr="001D00F4" w:rsidRDefault="0033597D" w:rsidP="00EF70AA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lassifying the words or phrases with the correct headings.</w:t>
            </w:r>
          </w:p>
        </w:tc>
        <w:tc>
          <w:tcPr>
            <w:tcW w:w="1701" w:type="dxa"/>
            <w:shd w:val="clear" w:color="auto" w:fill="auto"/>
          </w:tcPr>
          <w:p w14:paraId="5B86DA49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  <w:lastRenderedPageBreak/>
              <w:t>BM [(1x(2x60”)]</w:t>
            </w:r>
          </w:p>
          <w:p w14:paraId="5F710293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egiatan:</w:t>
            </w:r>
          </w:p>
          <w:p w14:paraId="0D7CBC5D" w14:textId="77777777" w:rsidR="0033597D" w:rsidRPr="001D00F4" w:rsidRDefault="0033597D" w:rsidP="00EF70AA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viewing the previous lessons.</w:t>
            </w:r>
          </w:p>
          <w:p w14:paraId="0552F20A" w14:textId="77777777" w:rsidR="0033597D" w:rsidRPr="001D00F4" w:rsidRDefault="0033597D" w:rsidP="00EF70AA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added learning materials.</w:t>
            </w:r>
          </w:p>
          <w:p w14:paraId="5A1C0A3A" w14:textId="77777777" w:rsidR="0033597D" w:rsidRPr="001D00F4" w:rsidRDefault="0033597D" w:rsidP="00EF70AA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cording the presence.</w:t>
            </w:r>
          </w:p>
          <w:p w14:paraId="00C12D70" w14:textId="77777777" w:rsidR="0033597D" w:rsidRPr="001D00F4" w:rsidRDefault="0033597D" w:rsidP="00EF70AA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Responding to opening questions in the ‘Discussion Forum’ section. </w:t>
            </w:r>
          </w:p>
          <w:p w14:paraId="0DF8D76A" w14:textId="77777777" w:rsidR="0033597D" w:rsidRPr="001D00F4" w:rsidRDefault="0033597D" w:rsidP="00EF70AA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Submitting the assigned tasks.</w:t>
            </w:r>
          </w:p>
          <w:p w14:paraId="1E6CBA0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  <w:t>PT [(1x(2x60”)]</w:t>
            </w:r>
          </w:p>
          <w:p w14:paraId="4C2A6112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10DAD7A8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Task 3:</w:t>
            </w:r>
          </w:p>
          <w:p w14:paraId="368FF73D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lastRenderedPageBreak/>
              <w:t xml:space="preserve">Restating the information obtained in the form of an a-150-words paragraph. </w:t>
            </w:r>
          </w:p>
          <w:p w14:paraId="4C0CA345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1BE06C2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Moda (</w:t>
            </w:r>
            <w:r w:rsidRPr="001D00F4">
              <w:rPr>
                <w:rFonts w:ascii="Times New Roman" w:eastAsia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Learning Management System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):</w:t>
            </w:r>
          </w:p>
          <w:p w14:paraId="0BA2D996" w14:textId="77777777" w:rsidR="0033597D" w:rsidRPr="001D00F4" w:rsidRDefault="00000000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  <w:u w:val="single"/>
                <w:lang w:val="en-US"/>
              </w:rPr>
            </w:pPr>
            <w:hyperlink r:id="rId8" w:history="1">
              <w:r w:rsidR="0033597D" w:rsidRPr="001D00F4">
                <w:rPr>
                  <w:rStyle w:val="Hyperlink"/>
                  <w:rFonts w:ascii="Times New Roman" w:eastAsia="Times New Roman" w:hAnsi="Times New Roman" w:cs="Times New Roman"/>
                  <w:bCs/>
                  <w:color w:val="0033CC"/>
                  <w:sz w:val="18"/>
                  <w:szCs w:val="18"/>
                  <w:lang w:val="en-US"/>
                </w:rPr>
                <w:t>elearning@usu.ac.id</w:t>
              </w:r>
            </w:hyperlink>
          </w:p>
          <w:p w14:paraId="0181FDCD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72F25EB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  <w:lastRenderedPageBreak/>
              <w:t>TM [(1x(2x50”)]</w:t>
            </w:r>
          </w:p>
          <w:p w14:paraId="57276F23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Kegiatan:</w:t>
            </w:r>
          </w:p>
          <w:p w14:paraId="1EDF77FF" w14:textId="77777777" w:rsidR="0033597D" w:rsidRPr="001D00F4" w:rsidRDefault="0033597D" w:rsidP="00EF70AA">
            <w:pPr>
              <w:numPr>
                <w:ilvl w:val="0"/>
                <w:numId w:val="1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Making notes of the learning materials explained.</w:t>
            </w:r>
          </w:p>
          <w:p w14:paraId="7E0B22C9" w14:textId="77777777" w:rsidR="0033597D" w:rsidRPr="001D00F4" w:rsidRDefault="0033597D" w:rsidP="00EF70AA">
            <w:pPr>
              <w:numPr>
                <w:ilvl w:val="0"/>
                <w:numId w:val="1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Responding to the questions or instructions given.</w:t>
            </w:r>
          </w:p>
          <w:p w14:paraId="0C427F38" w14:textId="77777777" w:rsidR="0033597D" w:rsidRPr="001D00F4" w:rsidRDefault="0033597D" w:rsidP="00EF70AA">
            <w:pPr>
              <w:numPr>
                <w:ilvl w:val="0"/>
                <w:numId w:val="1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Completing all the provided exercises individually.</w:t>
            </w:r>
          </w:p>
          <w:p w14:paraId="6E17471B" w14:textId="77777777" w:rsidR="0033597D" w:rsidRPr="001D00F4" w:rsidRDefault="0033597D" w:rsidP="00EF70AA">
            <w:pPr>
              <w:numPr>
                <w:ilvl w:val="0"/>
                <w:numId w:val="1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Discussing the exercises completed.</w:t>
            </w:r>
          </w:p>
          <w:p w14:paraId="0E0FC6C1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0E489BFB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Media:</w:t>
            </w:r>
          </w:p>
          <w:p w14:paraId="129492B3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lastRenderedPageBreak/>
              <w:t>Power Point Presentation (PPT)</w:t>
            </w:r>
          </w:p>
          <w:p w14:paraId="68CC9E7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Zoom Meeting </w:t>
            </w:r>
          </w:p>
          <w:p w14:paraId="0CE71E7C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udio Recording</w:t>
            </w:r>
          </w:p>
          <w:p w14:paraId="19892ED3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English Handout</w:t>
            </w:r>
          </w:p>
          <w:p w14:paraId="3ED61BD6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36F6A9A6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eastAsia="id-ID"/>
              </w:rPr>
              <w:t xml:space="preserve">Metode 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  <w:t>Pembelajaran:</w:t>
            </w:r>
          </w:p>
          <w:p w14:paraId="2FD71508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Online Lecture</w:t>
            </w:r>
          </w:p>
          <w:p w14:paraId="694E9192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Discussion</w:t>
            </w:r>
          </w:p>
          <w:p w14:paraId="06337AB0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 xml:space="preserve">Self-Paced </w:t>
            </w:r>
          </w:p>
          <w:p w14:paraId="7FF673F2" w14:textId="77777777" w:rsidR="0033597D" w:rsidRPr="001D00F4" w:rsidRDefault="0033597D" w:rsidP="00EF70AA">
            <w:pPr>
              <w:tabs>
                <w:tab w:val="left" w:pos="210"/>
              </w:tabs>
              <w:autoSpaceDE w:val="0"/>
              <w:autoSpaceDN w:val="0"/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Learning</w:t>
            </w:r>
          </w:p>
          <w:p w14:paraId="2CCB0C18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049BADE5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lastRenderedPageBreak/>
              <w:t>Pokok Bahasan:</w:t>
            </w:r>
          </w:p>
          <w:p w14:paraId="636ACE01" w14:textId="77777777" w:rsidR="0033597D" w:rsidRPr="00043EB1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</w:pPr>
            <w:r w:rsidRPr="002314D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  <w:t>Pengenalan Jenis-Jenis Algoritma Pada Jst</w:t>
            </w:r>
          </w:p>
          <w:p w14:paraId="136DF5D3" w14:textId="77777777" w:rsidR="0033597D" w:rsidRPr="001D00F4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</w:p>
          <w:p w14:paraId="7C7C63FC" w14:textId="77777777" w:rsidR="0033597D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id-ID"/>
              </w:rPr>
              <w:t>Referensi</w:t>
            </w: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t>:</w:t>
            </w:r>
          </w:p>
          <w:p w14:paraId="7F090062" w14:textId="77777777" w:rsidR="001667E3" w:rsidRPr="00514AC7" w:rsidRDefault="001667E3" w:rsidP="00B419C0">
            <w:pPr>
              <w:pStyle w:val="Heading4"/>
              <w:numPr>
                <w:ilvl w:val="0"/>
                <w:numId w:val="62"/>
              </w:numPr>
              <w:outlineLvl w:val="3"/>
              <w:rPr>
                <w:rFonts w:ascii="Times New Roman" w:eastAsia="Times New Roman" w:hAnsi="Times New Roman" w:cs="Times New Roman"/>
                <w:b w:val="0"/>
                <w:bCs/>
                <w:noProof w:val="0"/>
                <w:lang w:val="en-ID"/>
              </w:rPr>
            </w:pPr>
            <w:r w:rsidRPr="00514AC7">
              <w:rPr>
                <w:b w:val="0"/>
                <w:bCs/>
              </w:rPr>
              <w:t>Jaringan syaraf tiruan : konsep dasar algoritma dan aplikasi</w:t>
            </w:r>
            <w:r>
              <w:rPr>
                <w:b w:val="0"/>
                <w:bCs/>
                <w:lang w:val="en-US"/>
              </w:rPr>
              <w:t>, Andri Kristanto, Gava Media, Jogjakarta 2014</w:t>
            </w:r>
          </w:p>
          <w:p w14:paraId="785564CD" w14:textId="77777777" w:rsidR="001667E3" w:rsidRPr="001D00F4" w:rsidRDefault="001667E3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</w:p>
          <w:p w14:paraId="4B14AD90" w14:textId="77777777" w:rsidR="0033597D" w:rsidRPr="001D00F4" w:rsidRDefault="0033597D" w:rsidP="00EF70AA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</w:rPr>
            </w:pPr>
          </w:p>
        </w:tc>
        <w:tc>
          <w:tcPr>
            <w:tcW w:w="868" w:type="dxa"/>
            <w:shd w:val="clear" w:color="auto" w:fill="auto"/>
          </w:tcPr>
          <w:p w14:paraId="73534041" w14:textId="77777777" w:rsidR="0033597D" w:rsidRPr="001D00F4" w:rsidRDefault="0033597D" w:rsidP="00EF70A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5%</w:t>
            </w:r>
          </w:p>
        </w:tc>
      </w:tr>
      <w:tr w:rsidR="0033597D" w14:paraId="7B66A0AF" w14:textId="77777777" w:rsidTr="00EF70AA">
        <w:trPr>
          <w:trHeight w:val="3687"/>
        </w:trPr>
        <w:tc>
          <w:tcPr>
            <w:tcW w:w="734" w:type="dxa"/>
            <w:shd w:val="clear" w:color="auto" w:fill="auto"/>
          </w:tcPr>
          <w:p w14:paraId="158A27B5" w14:textId="77777777" w:rsidR="0033597D" w:rsidRPr="001D00F4" w:rsidRDefault="0033597D" w:rsidP="00EF70AA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2941" w:type="dxa"/>
            <w:shd w:val="clear" w:color="auto" w:fill="auto"/>
          </w:tcPr>
          <w:p w14:paraId="70220472" w14:textId="77777777" w:rsidR="0033597D" w:rsidRPr="001D00F4" w:rsidRDefault="0033597D" w:rsidP="00EF70AA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  <w:r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>Mahasiswa mampu menerapkan teori implementasi jst untuk penyelesaian permasalahan-permasalahan</w:t>
            </w:r>
          </w:p>
        </w:tc>
        <w:tc>
          <w:tcPr>
            <w:tcW w:w="1744" w:type="dxa"/>
            <w:shd w:val="clear" w:color="auto" w:fill="auto"/>
          </w:tcPr>
          <w:p w14:paraId="6411845F" w14:textId="77777777" w:rsidR="0033597D" w:rsidRPr="001D00F4" w:rsidRDefault="0033597D" w:rsidP="00EF70AA">
            <w:pPr>
              <w:pStyle w:val="ListParagraph"/>
              <w:numPr>
                <w:ilvl w:val="0"/>
                <w:numId w:val="14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The accuracy in providing the information required  </w:t>
            </w:r>
          </w:p>
          <w:p w14:paraId="0F100D34" w14:textId="77777777" w:rsidR="0033597D" w:rsidRPr="001D00F4" w:rsidRDefault="0033597D" w:rsidP="00EF70AA">
            <w:pPr>
              <w:pStyle w:val="ListParagraph"/>
              <w:numPr>
                <w:ilvl w:val="0"/>
                <w:numId w:val="14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The student’s fluency in reading the memo (spelling, intonation, and speed)</w:t>
            </w:r>
          </w:p>
          <w:p w14:paraId="75D72B73" w14:textId="77777777" w:rsidR="0033597D" w:rsidRPr="001D00F4" w:rsidRDefault="0033597D" w:rsidP="00EF70AA">
            <w:pPr>
              <w:pStyle w:val="ListParagraph"/>
              <w:numPr>
                <w:ilvl w:val="0"/>
                <w:numId w:val="14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  The correctness of the student’s answers </w:t>
            </w:r>
          </w:p>
          <w:p w14:paraId="5AAAD762" w14:textId="77777777" w:rsidR="0033597D" w:rsidRPr="001D00F4" w:rsidRDefault="0033597D" w:rsidP="00EF70AA">
            <w:pPr>
              <w:pStyle w:val="ListParagraph"/>
              <w:tabs>
                <w:tab w:val="left" w:pos="210"/>
                <w:tab w:val="left" w:pos="315"/>
                <w:tab w:val="left" w:pos="420"/>
              </w:tabs>
              <w:autoSpaceDE w:val="0"/>
              <w:autoSpaceDN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</w:p>
          <w:p w14:paraId="6715A723" w14:textId="77777777" w:rsidR="0033597D" w:rsidRPr="001D00F4" w:rsidRDefault="0033597D" w:rsidP="00EF70AA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44B9D011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riteria:</w:t>
            </w:r>
          </w:p>
          <w:p w14:paraId="276FFAAA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Marking Scheme</w:t>
            </w:r>
          </w:p>
          <w:p w14:paraId="0DF0011C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</w:p>
          <w:p w14:paraId="4B674F3C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Bentuk:</w:t>
            </w:r>
          </w:p>
          <w:p w14:paraId="5557964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Worksheet </w:t>
            </w: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-Tes)</w:t>
            </w:r>
          </w:p>
          <w:p w14:paraId="1C2BECD8" w14:textId="77777777" w:rsidR="0033597D" w:rsidRPr="001D00F4" w:rsidRDefault="0033597D" w:rsidP="00EF70AA">
            <w:pPr>
              <w:numPr>
                <w:ilvl w:val="0"/>
                <w:numId w:val="1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memo provided.</w:t>
            </w:r>
          </w:p>
          <w:p w14:paraId="5C29DAE8" w14:textId="77777777" w:rsidR="0033597D" w:rsidRPr="001D00F4" w:rsidRDefault="0033597D" w:rsidP="00EF70AA">
            <w:pPr>
              <w:numPr>
                <w:ilvl w:val="0"/>
                <w:numId w:val="1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sponding to the opening questions given.</w:t>
            </w:r>
          </w:p>
          <w:p w14:paraId="4CBFD836" w14:textId="77777777" w:rsidR="0033597D" w:rsidRPr="001D00F4" w:rsidRDefault="0033597D" w:rsidP="00EF70AA">
            <w:pPr>
              <w:numPr>
                <w:ilvl w:val="0"/>
                <w:numId w:val="1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ompleting the table (problem-solution) according to the information in the memo.</w:t>
            </w:r>
          </w:p>
          <w:p w14:paraId="76D678F7" w14:textId="77777777" w:rsidR="0033597D" w:rsidRPr="001D00F4" w:rsidRDefault="0033597D" w:rsidP="00EF70AA">
            <w:pPr>
              <w:numPr>
                <w:ilvl w:val="0"/>
                <w:numId w:val="1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Finding the word or phrase with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lastRenderedPageBreak/>
              <w:t>similar meaning (synonym) according to the information in the memo.</w:t>
            </w:r>
          </w:p>
          <w:p w14:paraId="1CEB8468" w14:textId="77777777" w:rsidR="0033597D" w:rsidRPr="001D00F4" w:rsidRDefault="0033597D" w:rsidP="00EF70AA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lassifying the words or phrases with the correct headings.</w:t>
            </w:r>
          </w:p>
        </w:tc>
        <w:tc>
          <w:tcPr>
            <w:tcW w:w="1701" w:type="dxa"/>
            <w:shd w:val="clear" w:color="auto" w:fill="auto"/>
          </w:tcPr>
          <w:p w14:paraId="12435A2F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  <w:lastRenderedPageBreak/>
              <w:t>BM [(1x(2x60”)]</w:t>
            </w:r>
          </w:p>
          <w:p w14:paraId="3CE76CBB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egiatan:</w:t>
            </w:r>
          </w:p>
          <w:p w14:paraId="1543097E" w14:textId="77777777" w:rsidR="0033597D" w:rsidRPr="001D00F4" w:rsidRDefault="0033597D" w:rsidP="00EF70AA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viewing the previous lessons.</w:t>
            </w:r>
          </w:p>
          <w:p w14:paraId="47CFEC28" w14:textId="77777777" w:rsidR="0033597D" w:rsidRPr="001D00F4" w:rsidRDefault="0033597D" w:rsidP="00EF70AA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added learning materials.</w:t>
            </w:r>
          </w:p>
          <w:p w14:paraId="0EA39C04" w14:textId="77777777" w:rsidR="0033597D" w:rsidRPr="001D00F4" w:rsidRDefault="0033597D" w:rsidP="00EF70AA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cording the presence.</w:t>
            </w:r>
          </w:p>
          <w:p w14:paraId="35A504FE" w14:textId="77777777" w:rsidR="0033597D" w:rsidRPr="001D00F4" w:rsidRDefault="0033597D" w:rsidP="00EF70AA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Responding to opening questions in the ‘Discussion Forum’ section. </w:t>
            </w:r>
          </w:p>
          <w:p w14:paraId="16BD5F50" w14:textId="77777777" w:rsidR="0033597D" w:rsidRPr="001D00F4" w:rsidRDefault="0033597D" w:rsidP="00EF70AA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Submitting the assigned tasks.</w:t>
            </w:r>
          </w:p>
          <w:p w14:paraId="79FE4E22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  <w:t>PT [(1x(2x60”)]</w:t>
            </w:r>
          </w:p>
          <w:p w14:paraId="2C0878E5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5C12BD7C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Task 3:</w:t>
            </w:r>
          </w:p>
          <w:p w14:paraId="55FC2526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lastRenderedPageBreak/>
              <w:t xml:space="preserve">Restating the information obtained in the form of an a-150-words paragraph. </w:t>
            </w:r>
          </w:p>
          <w:p w14:paraId="4529FA3F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76721BC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Moda (</w:t>
            </w:r>
            <w:r w:rsidRPr="001D00F4">
              <w:rPr>
                <w:rFonts w:ascii="Times New Roman" w:eastAsia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Learning Management System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):</w:t>
            </w:r>
          </w:p>
          <w:p w14:paraId="129F7EED" w14:textId="77777777" w:rsidR="0033597D" w:rsidRPr="001D00F4" w:rsidRDefault="00000000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  <w:u w:val="single"/>
                <w:lang w:val="en-US"/>
              </w:rPr>
            </w:pPr>
            <w:hyperlink r:id="rId9" w:history="1">
              <w:r w:rsidR="0033597D" w:rsidRPr="001D00F4">
                <w:rPr>
                  <w:rStyle w:val="Hyperlink"/>
                  <w:rFonts w:ascii="Times New Roman" w:eastAsia="Times New Roman" w:hAnsi="Times New Roman" w:cs="Times New Roman"/>
                  <w:bCs/>
                  <w:color w:val="0033CC"/>
                  <w:sz w:val="18"/>
                  <w:szCs w:val="18"/>
                  <w:lang w:val="en-US"/>
                </w:rPr>
                <w:t>elearning@usu.ac.id</w:t>
              </w:r>
            </w:hyperlink>
          </w:p>
          <w:p w14:paraId="0BD50C6A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0749E879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  <w:lastRenderedPageBreak/>
              <w:t>TM [(1x(2x50”)]</w:t>
            </w:r>
          </w:p>
          <w:p w14:paraId="396812A5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Kegiatan:</w:t>
            </w:r>
          </w:p>
          <w:p w14:paraId="68A00F9E" w14:textId="77777777" w:rsidR="0033597D" w:rsidRPr="001D00F4" w:rsidRDefault="0033597D" w:rsidP="00EF70AA">
            <w:pPr>
              <w:numPr>
                <w:ilvl w:val="0"/>
                <w:numId w:val="1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Making notes of the learning materials explained.</w:t>
            </w:r>
          </w:p>
          <w:p w14:paraId="5F840BC5" w14:textId="77777777" w:rsidR="0033597D" w:rsidRPr="001D00F4" w:rsidRDefault="0033597D" w:rsidP="00EF70AA">
            <w:pPr>
              <w:numPr>
                <w:ilvl w:val="0"/>
                <w:numId w:val="1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Responding to the questions or instructions given.</w:t>
            </w:r>
          </w:p>
          <w:p w14:paraId="67C46991" w14:textId="77777777" w:rsidR="0033597D" w:rsidRPr="001D00F4" w:rsidRDefault="0033597D" w:rsidP="00EF70AA">
            <w:pPr>
              <w:numPr>
                <w:ilvl w:val="0"/>
                <w:numId w:val="1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Completing all the provided exercises individually.</w:t>
            </w:r>
          </w:p>
          <w:p w14:paraId="7512DA2E" w14:textId="77777777" w:rsidR="0033597D" w:rsidRPr="001D00F4" w:rsidRDefault="0033597D" w:rsidP="00EF70AA">
            <w:pPr>
              <w:numPr>
                <w:ilvl w:val="0"/>
                <w:numId w:val="1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Discussing the exercises completed.</w:t>
            </w:r>
          </w:p>
          <w:p w14:paraId="6F49163D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61E701F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Media:</w:t>
            </w:r>
          </w:p>
          <w:p w14:paraId="76445366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lastRenderedPageBreak/>
              <w:t>Power Point Presentation (PPT)</w:t>
            </w:r>
          </w:p>
          <w:p w14:paraId="3640600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Zoom Meeting </w:t>
            </w:r>
          </w:p>
          <w:p w14:paraId="5EAFA1DC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udio Recording</w:t>
            </w:r>
          </w:p>
          <w:p w14:paraId="12E1682A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English Handout</w:t>
            </w:r>
          </w:p>
          <w:p w14:paraId="6C65D4AB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99C93EB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eastAsia="id-ID"/>
              </w:rPr>
              <w:t xml:space="preserve">Metode 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  <w:t>Pembelajaran:</w:t>
            </w:r>
          </w:p>
          <w:p w14:paraId="26E35226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Online Lecture</w:t>
            </w:r>
          </w:p>
          <w:p w14:paraId="79D342FC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Discussion</w:t>
            </w:r>
          </w:p>
          <w:p w14:paraId="38BDACD1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 xml:space="preserve">Self-Paced </w:t>
            </w:r>
          </w:p>
          <w:p w14:paraId="5F9B9DB9" w14:textId="77777777" w:rsidR="0033597D" w:rsidRPr="001D00F4" w:rsidRDefault="0033597D" w:rsidP="00EF70AA">
            <w:pPr>
              <w:tabs>
                <w:tab w:val="left" w:pos="210"/>
              </w:tabs>
              <w:autoSpaceDE w:val="0"/>
              <w:autoSpaceDN w:val="0"/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Learning</w:t>
            </w:r>
          </w:p>
          <w:p w14:paraId="6FFEAD34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18478C6B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lastRenderedPageBreak/>
              <w:t>Pokok Bahasan:</w:t>
            </w:r>
          </w:p>
          <w:p w14:paraId="0BE2A756" w14:textId="77777777" w:rsidR="0033597D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</w:pPr>
            <w:r w:rsidRPr="002314D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  <w:t>Implementasi Jst Untuk Penyelesaian Permasalahan-Permasalahan</w:t>
            </w:r>
          </w:p>
          <w:p w14:paraId="113A4624" w14:textId="77777777" w:rsidR="0033597D" w:rsidRPr="001D00F4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</w:p>
          <w:p w14:paraId="03A199E4" w14:textId="77777777" w:rsidR="0033597D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id-ID"/>
              </w:rPr>
              <w:t>Referensi</w:t>
            </w: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t>:</w:t>
            </w:r>
          </w:p>
          <w:p w14:paraId="31D9AA74" w14:textId="77777777" w:rsidR="001667E3" w:rsidRPr="00514AC7" w:rsidRDefault="001667E3" w:rsidP="00B419C0">
            <w:pPr>
              <w:pStyle w:val="Heading4"/>
              <w:numPr>
                <w:ilvl w:val="0"/>
                <w:numId w:val="63"/>
              </w:numPr>
              <w:outlineLvl w:val="3"/>
              <w:rPr>
                <w:rFonts w:ascii="Times New Roman" w:eastAsia="Times New Roman" w:hAnsi="Times New Roman" w:cs="Times New Roman"/>
                <w:b w:val="0"/>
                <w:bCs/>
                <w:noProof w:val="0"/>
                <w:lang w:val="en-ID"/>
              </w:rPr>
            </w:pPr>
            <w:r w:rsidRPr="00514AC7">
              <w:rPr>
                <w:b w:val="0"/>
                <w:bCs/>
              </w:rPr>
              <w:t>Jaringan syaraf tiruan : konsep dasar algoritma dan aplikasi</w:t>
            </w:r>
            <w:r>
              <w:rPr>
                <w:b w:val="0"/>
                <w:bCs/>
                <w:lang w:val="en-US"/>
              </w:rPr>
              <w:t>, Andri Kristanto, Gava Media, Jogjakarta 2014</w:t>
            </w:r>
          </w:p>
          <w:p w14:paraId="416098FB" w14:textId="77777777" w:rsidR="001667E3" w:rsidRPr="001D00F4" w:rsidRDefault="001667E3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</w:p>
          <w:p w14:paraId="699965E4" w14:textId="77777777" w:rsidR="0033597D" w:rsidRPr="001D00F4" w:rsidRDefault="0033597D" w:rsidP="00EF70AA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</w:rPr>
            </w:pPr>
          </w:p>
        </w:tc>
        <w:tc>
          <w:tcPr>
            <w:tcW w:w="868" w:type="dxa"/>
            <w:shd w:val="clear" w:color="auto" w:fill="auto"/>
          </w:tcPr>
          <w:p w14:paraId="3CE6C028" w14:textId="77777777" w:rsidR="0033597D" w:rsidRPr="001D00F4" w:rsidRDefault="0033597D" w:rsidP="00EF70A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5%</w:t>
            </w:r>
          </w:p>
        </w:tc>
      </w:tr>
      <w:tr w:rsidR="0033597D" w14:paraId="092544AC" w14:textId="77777777" w:rsidTr="00EF70AA">
        <w:trPr>
          <w:trHeight w:val="3687"/>
        </w:trPr>
        <w:tc>
          <w:tcPr>
            <w:tcW w:w="734" w:type="dxa"/>
            <w:shd w:val="clear" w:color="auto" w:fill="auto"/>
          </w:tcPr>
          <w:p w14:paraId="2B2F57D4" w14:textId="77777777" w:rsidR="0033597D" w:rsidRPr="001D00F4" w:rsidRDefault="0033597D" w:rsidP="00EF70AA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</w:t>
            </w:r>
          </w:p>
        </w:tc>
        <w:tc>
          <w:tcPr>
            <w:tcW w:w="2941" w:type="dxa"/>
            <w:shd w:val="clear" w:color="auto" w:fill="auto"/>
          </w:tcPr>
          <w:p w14:paraId="52493C67" w14:textId="77777777" w:rsidR="0033597D" w:rsidRPr="001D00F4" w:rsidRDefault="0033597D" w:rsidP="00EF70AA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  <w:r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>Mahasiswa dapat mengerjakan latihan tentang perkembangan ann terkini (deep learning)</w:t>
            </w:r>
          </w:p>
        </w:tc>
        <w:tc>
          <w:tcPr>
            <w:tcW w:w="1744" w:type="dxa"/>
            <w:shd w:val="clear" w:color="auto" w:fill="auto"/>
          </w:tcPr>
          <w:p w14:paraId="5E9F13D5" w14:textId="77777777" w:rsidR="0033597D" w:rsidRPr="001D00F4" w:rsidRDefault="0033597D" w:rsidP="00EF70AA">
            <w:pPr>
              <w:pStyle w:val="ListParagraph"/>
              <w:numPr>
                <w:ilvl w:val="0"/>
                <w:numId w:val="18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The accuracy in providing the information required  </w:t>
            </w:r>
          </w:p>
          <w:p w14:paraId="17C8B91C" w14:textId="77777777" w:rsidR="0033597D" w:rsidRPr="001D00F4" w:rsidRDefault="0033597D" w:rsidP="00EF70AA">
            <w:pPr>
              <w:pStyle w:val="ListParagraph"/>
              <w:numPr>
                <w:ilvl w:val="0"/>
                <w:numId w:val="18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The student’s fluency in reading the memo (spelling, intonation, and speed)</w:t>
            </w:r>
          </w:p>
          <w:p w14:paraId="0A721BC6" w14:textId="77777777" w:rsidR="0033597D" w:rsidRPr="001D00F4" w:rsidRDefault="0033597D" w:rsidP="00EF70AA">
            <w:pPr>
              <w:pStyle w:val="ListParagraph"/>
              <w:numPr>
                <w:ilvl w:val="0"/>
                <w:numId w:val="18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  The correctness of the student’s answers </w:t>
            </w:r>
          </w:p>
          <w:p w14:paraId="56A04209" w14:textId="77777777" w:rsidR="0033597D" w:rsidRPr="001D00F4" w:rsidRDefault="0033597D" w:rsidP="00EF70AA">
            <w:pPr>
              <w:pStyle w:val="ListParagraph"/>
              <w:tabs>
                <w:tab w:val="left" w:pos="210"/>
                <w:tab w:val="left" w:pos="315"/>
                <w:tab w:val="left" w:pos="420"/>
              </w:tabs>
              <w:autoSpaceDE w:val="0"/>
              <w:autoSpaceDN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</w:p>
          <w:p w14:paraId="5D123B91" w14:textId="77777777" w:rsidR="0033597D" w:rsidRPr="001D00F4" w:rsidRDefault="0033597D" w:rsidP="00EF70AA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1F8423E3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riteria:</w:t>
            </w:r>
          </w:p>
          <w:p w14:paraId="2B6178C2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Marking Scheme</w:t>
            </w:r>
          </w:p>
          <w:p w14:paraId="55627448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</w:p>
          <w:p w14:paraId="3D13C4C6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Bentuk:</w:t>
            </w:r>
          </w:p>
          <w:p w14:paraId="3A70B8DF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Worksheet </w:t>
            </w: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-Tes)</w:t>
            </w:r>
          </w:p>
          <w:p w14:paraId="11710DCB" w14:textId="77777777" w:rsidR="0033597D" w:rsidRPr="001D00F4" w:rsidRDefault="0033597D" w:rsidP="00EF70AA">
            <w:pPr>
              <w:numPr>
                <w:ilvl w:val="0"/>
                <w:numId w:val="1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memo provided.</w:t>
            </w:r>
          </w:p>
          <w:p w14:paraId="392AE2DD" w14:textId="77777777" w:rsidR="0033597D" w:rsidRPr="001D00F4" w:rsidRDefault="0033597D" w:rsidP="00EF70AA">
            <w:pPr>
              <w:numPr>
                <w:ilvl w:val="0"/>
                <w:numId w:val="1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sponding to the opening questions given.</w:t>
            </w:r>
          </w:p>
          <w:p w14:paraId="3D4E0204" w14:textId="77777777" w:rsidR="0033597D" w:rsidRPr="001D00F4" w:rsidRDefault="0033597D" w:rsidP="00EF70AA">
            <w:pPr>
              <w:numPr>
                <w:ilvl w:val="0"/>
                <w:numId w:val="1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ompleting the table (problem-solution) according to the information in the memo.</w:t>
            </w:r>
          </w:p>
          <w:p w14:paraId="74B02319" w14:textId="77777777" w:rsidR="0033597D" w:rsidRPr="001D00F4" w:rsidRDefault="0033597D" w:rsidP="00EF70AA">
            <w:pPr>
              <w:numPr>
                <w:ilvl w:val="0"/>
                <w:numId w:val="1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Finding the word or phrase with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lastRenderedPageBreak/>
              <w:t>similar meaning (synonym) according to the information in the memo.</w:t>
            </w:r>
          </w:p>
          <w:p w14:paraId="243F7982" w14:textId="77777777" w:rsidR="0033597D" w:rsidRPr="001D00F4" w:rsidRDefault="0033597D" w:rsidP="00EF70AA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lassifying the words or phrases with the correct headings.</w:t>
            </w:r>
          </w:p>
        </w:tc>
        <w:tc>
          <w:tcPr>
            <w:tcW w:w="1701" w:type="dxa"/>
            <w:shd w:val="clear" w:color="auto" w:fill="auto"/>
          </w:tcPr>
          <w:p w14:paraId="32253AC8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  <w:lastRenderedPageBreak/>
              <w:t>BM [(1x(2x60”)]</w:t>
            </w:r>
          </w:p>
          <w:p w14:paraId="594CDA3B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egiatan:</w:t>
            </w:r>
          </w:p>
          <w:p w14:paraId="745CDF86" w14:textId="77777777" w:rsidR="0033597D" w:rsidRPr="001D00F4" w:rsidRDefault="0033597D" w:rsidP="00EF70AA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viewing the previous lessons.</w:t>
            </w:r>
          </w:p>
          <w:p w14:paraId="29F80C92" w14:textId="77777777" w:rsidR="0033597D" w:rsidRPr="001D00F4" w:rsidRDefault="0033597D" w:rsidP="00EF70AA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added learning materials.</w:t>
            </w:r>
          </w:p>
          <w:p w14:paraId="2C06FE4E" w14:textId="77777777" w:rsidR="0033597D" w:rsidRPr="001D00F4" w:rsidRDefault="0033597D" w:rsidP="00EF70AA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cording the presence.</w:t>
            </w:r>
          </w:p>
          <w:p w14:paraId="2356B1D5" w14:textId="77777777" w:rsidR="0033597D" w:rsidRPr="001D00F4" w:rsidRDefault="0033597D" w:rsidP="00EF70AA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Responding to opening questions in the ‘Discussion Forum’ section. </w:t>
            </w:r>
          </w:p>
          <w:p w14:paraId="4FF0F465" w14:textId="77777777" w:rsidR="0033597D" w:rsidRPr="001D00F4" w:rsidRDefault="0033597D" w:rsidP="00EF70AA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Submitting the assigned tasks.</w:t>
            </w:r>
          </w:p>
          <w:p w14:paraId="69DCB37C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  <w:t>PT [(1x(2x60”)]</w:t>
            </w:r>
          </w:p>
          <w:p w14:paraId="52DE925C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3FA1A5F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Task 3:</w:t>
            </w:r>
          </w:p>
          <w:p w14:paraId="3769E18F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lastRenderedPageBreak/>
              <w:t xml:space="preserve">Restating the information obtained in the form of an a-150-words paragraph. </w:t>
            </w:r>
          </w:p>
          <w:p w14:paraId="73FEEE15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1600923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Moda (</w:t>
            </w:r>
            <w:r w:rsidRPr="001D00F4">
              <w:rPr>
                <w:rFonts w:ascii="Times New Roman" w:eastAsia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Learning Management System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):</w:t>
            </w:r>
          </w:p>
          <w:p w14:paraId="2EF71CAE" w14:textId="77777777" w:rsidR="0033597D" w:rsidRPr="001D00F4" w:rsidRDefault="00000000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  <w:u w:val="single"/>
                <w:lang w:val="en-US"/>
              </w:rPr>
            </w:pPr>
            <w:hyperlink r:id="rId10" w:history="1">
              <w:r w:rsidR="0033597D" w:rsidRPr="001D00F4">
                <w:rPr>
                  <w:rStyle w:val="Hyperlink"/>
                  <w:rFonts w:ascii="Times New Roman" w:eastAsia="Times New Roman" w:hAnsi="Times New Roman" w:cs="Times New Roman"/>
                  <w:bCs/>
                  <w:color w:val="0033CC"/>
                  <w:sz w:val="18"/>
                  <w:szCs w:val="18"/>
                  <w:lang w:val="en-US"/>
                </w:rPr>
                <w:t>elearning@usu.ac.id</w:t>
              </w:r>
            </w:hyperlink>
          </w:p>
          <w:p w14:paraId="591415FA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729BFEB2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  <w:lastRenderedPageBreak/>
              <w:t>TM [(1x(2x50”)]</w:t>
            </w:r>
          </w:p>
          <w:p w14:paraId="6586DB9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Kegiatan:</w:t>
            </w:r>
          </w:p>
          <w:p w14:paraId="01A2088B" w14:textId="77777777" w:rsidR="0033597D" w:rsidRPr="001D00F4" w:rsidRDefault="0033597D" w:rsidP="00EF70AA">
            <w:pPr>
              <w:numPr>
                <w:ilvl w:val="0"/>
                <w:numId w:val="2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Making notes of the learning materials explained.</w:t>
            </w:r>
          </w:p>
          <w:p w14:paraId="402E7F2F" w14:textId="77777777" w:rsidR="0033597D" w:rsidRPr="001D00F4" w:rsidRDefault="0033597D" w:rsidP="00EF70AA">
            <w:pPr>
              <w:numPr>
                <w:ilvl w:val="0"/>
                <w:numId w:val="2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Responding to the questions or instructions given.</w:t>
            </w:r>
          </w:p>
          <w:p w14:paraId="52D1FAE0" w14:textId="77777777" w:rsidR="0033597D" w:rsidRPr="001D00F4" w:rsidRDefault="0033597D" w:rsidP="00EF70AA">
            <w:pPr>
              <w:numPr>
                <w:ilvl w:val="0"/>
                <w:numId w:val="2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Completing all the provided exercises individually.</w:t>
            </w:r>
          </w:p>
          <w:p w14:paraId="5C924FA5" w14:textId="77777777" w:rsidR="0033597D" w:rsidRPr="001D00F4" w:rsidRDefault="0033597D" w:rsidP="00EF70AA">
            <w:pPr>
              <w:numPr>
                <w:ilvl w:val="0"/>
                <w:numId w:val="2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Discussing the exercises completed.</w:t>
            </w:r>
          </w:p>
          <w:p w14:paraId="740658D6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328AF929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Media:</w:t>
            </w:r>
          </w:p>
          <w:p w14:paraId="188577A2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lastRenderedPageBreak/>
              <w:t>Power Point Presentation (PPT)</w:t>
            </w:r>
          </w:p>
          <w:p w14:paraId="534B3E3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Zoom Meeting </w:t>
            </w:r>
          </w:p>
          <w:p w14:paraId="089FB9CD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udio Recording</w:t>
            </w:r>
          </w:p>
          <w:p w14:paraId="72A7A8D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English Handout</w:t>
            </w:r>
          </w:p>
          <w:p w14:paraId="25042E5F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C73C143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eastAsia="id-ID"/>
              </w:rPr>
              <w:t xml:space="preserve">Metode 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  <w:t>Pembelajaran:</w:t>
            </w:r>
          </w:p>
          <w:p w14:paraId="6FC9FD81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Online Lecture</w:t>
            </w:r>
          </w:p>
          <w:p w14:paraId="330F39B9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Discussion</w:t>
            </w:r>
          </w:p>
          <w:p w14:paraId="6A262B6C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 xml:space="preserve">Self-Paced </w:t>
            </w:r>
          </w:p>
          <w:p w14:paraId="555CB76F" w14:textId="77777777" w:rsidR="0033597D" w:rsidRPr="001D00F4" w:rsidRDefault="0033597D" w:rsidP="00EF70AA">
            <w:pPr>
              <w:tabs>
                <w:tab w:val="left" w:pos="210"/>
              </w:tabs>
              <w:autoSpaceDE w:val="0"/>
              <w:autoSpaceDN w:val="0"/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Learning</w:t>
            </w:r>
          </w:p>
          <w:p w14:paraId="60F5F810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573A566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lastRenderedPageBreak/>
              <w:t>Pokok Bahasan:</w:t>
            </w:r>
          </w:p>
          <w:p w14:paraId="74109589" w14:textId="77777777" w:rsidR="0033597D" w:rsidRPr="00043EB1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</w:pPr>
            <w:r w:rsidRPr="002314D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  <w:t>Perkembangan Ann Terkini (Deep Learning)</w:t>
            </w:r>
          </w:p>
          <w:p w14:paraId="3B45A1DB" w14:textId="77777777" w:rsidR="0033597D" w:rsidRPr="001D00F4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</w:p>
          <w:p w14:paraId="795F1669" w14:textId="77777777" w:rsidR="0033597D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id-ID"/>
              </w:rPr>
              <w:t>Referensi</w:t>
            </w: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t>:</w:t>
            </w:r>
          </w:p>
          <w:p w14:paraId="073CCB03" w14:textId="77777777" w:rsidR="001667E3" w:rsidRPr="00514AC7" w:rsidRDefault="001667E3" w:rsidP="00B419C0">
            <w:pPr>
              <w:pStyle w:val="Heading4"/>
              <w:numPr>
                <w:ilvl w:val="0"/>
                <w:numId w:val="64"/>
              </w:numPr>
              <w:outlineLvl w:val="3"/>
              <w:rPr>
                <w:rFonts w:ascii="Times New Roman" w:eastAsia="Times New Roman" w:hAnsi="Times New Roman" w:cs="Times New Roman"/>
                <w:b w:val="0"/>
                <w:bCs/>
                <w:noProof w:val="0"/>
                <w:lang w:val="en-ID"/>
              </w:rPr>
            </w:pPr>
            <w:r w:rsidRPr="00514AC7">
              <w:rPr>
                <w:b w:val="0"/>
                <w:bCs/>
              </w:rPr>
              <w:t>Jaringan syaraf tiruan : konsep dasar algoritma dan aplikasi</w:t>
            </w:r>
            <w:r>
              <w:rPr>
                <w:b w:val="0"/>
                <w:bCs/>
                <w:lang w:val="en-US"/>
              </w:rPr>
              <w:t>, Andri Kristanto, Gava Media, Jogjakarta 2014</w:t>
            </w:r>
          </w:p>
          <w:p w14:paraId="5C035766" w14:textId="77777777" w:rsidR="001667E3" w:rsidRPr="001D00F4" w:rsidRDefault="001667E3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</w:p>
          <w:p w14:paraId="4FEBC1C4" w14:textId="77777777" w:rsidR="0033597D" w:rsidRPr="001D00F4" w:rsidRDefault="0033597D" w:rsidP="00EF70AA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</w:rPr>
            </w:pPr>
          </w:p>
        </w:tc>
        <w:tc>
          <w:tcPr>
            <w:tcW w:w="868" w:type="dxa"/>
            <w:shd w:val="clear" w:color="auto" w:fill="auto"/>
          </w:tcPr>
          <w:p w14:paraId="22754D5A" w14:textId="77777777" w:rsidR="0033597D" w:rsidRPr="001D00F4" w:rsidRDefault="0033597D" w:rsidP="00EF70A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5%</w:t>
            </w:r>
          </w:p>
        </w:tc>
      </w:tr>
      <w:tr w:rsidR="0033597D" w14:paraId="34BFEA65" w14:textId="77777777" w:rsidTr="00EF70AA">
        <w:trPr>
          <w:trHeight w:val="3687"/>
        </w:trPr>
        <w:tc>
          <w:tcPr>
            <w:tcW w:w="734" w:type="dxa"/>
            <w:shd w:val="clear" w:color="auto" w:fill="auto"/>
          </w:tcPr>
          <w:p w14:paraId="75C83F31" w14:textId="77777777" w:rsidR="0033597D" w:rsidRPr="001D00F4" w:rsidRDefault="0033597D" w:rsidP="00EF70AA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</w:t>
            </w:r>
          </w:p>
        </w:tc>
        <w:tc>
          <w:tcPr>
            <w:tcW w:w="2941" w:type="dxa"/>
            <w:shd w:val="clear" w:color="auto" w:fill="auto"/>
          </w:tcPr>
          <w:p w14:paraId="1E2D2A4C" w14:textId="11560598" w:rsidR="0033597D" w:rsidRPr="001667E3" w:rsidRDefault="0033597D" w:rsidP="00EF70AA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</w:pPr>
            <w:r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 xml:space="preserve">Mahasiswa memahami </w:t>
            </w:r>
            <w:r w:rsidR="001667E3"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 xml:space="preserve">model </w:t>
            </w:r>
            <w:r w:rsidR="005447CC"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Neuron dan Model Hebb</w:t>
            </w:r>
          </w:p>
        </w:tc>
        <w:tc>
          <w:tcPr>
            <w:tcW w:w="1744" w:type="dxa"/>
            <w:shd w:val="clear" w:color="auto" w:fill="auto"/>
          </w:tcPr>
          <w:p w14:paraId="45BC63E0" w14:textId="77777777" w:rsidR="0033597D" w:rsidRPr="001D00F4" w:rsidRDefault="0033597D" w:rsidP="00EF70AA">
            <w:pPr>
              <w:pStyle w:val="ListParagraph"/>
              <w:numPr>
                <w:ilvl w:val="0"/>
                <w:numId w:val="22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The accuracy in providing the information required  </w:t>
            </w:r>
          </w:p>
          <w:p w14:paraId="6750600A" w14:textId="77777777" w:rsidR="0033597D" w:rsidRPr="001D00F4" w:rsidRDefault="0033597D" w:rsidP="00EF70AA">
            <w:pPr>
              <w:pStyle w:val="ListParagraph"/>
              <w:numPr>
                <w:ilvl w:val="0"/>
                <w:numId w:val="22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The student’s fluency in reading the memo (spelling, intonation, and speed)</w:t>
            </w:r>
          </w:p>
          <w:p w14:paraId="11814D68" w14:textId="77777777" w:rsidR="0033597D" w:rsidRPr="001D00F4" w:rsidRDefault="0033597D" w:rsidP="00EF70AA">
            <w:pPr>
              <w:pStyle w:val="ListParagraph"/>
              <w:numPr>
                <w:ilvl w:val="0"/>
                <w:numId w:val="22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  The correctness of the student’s answers </w:t>
            </w:r>
          </w:p>
          <w:p w14:paraId="2883463B" w14:textId="77777777" w:rsidR="0033597D" w:rsidRPr="001D00F4" w:rsidRDefault="0033597D" w:rsidP="00EF70AA">
            <w:pPr>
              <w:pStyle w:val="ListParagraph"/>
              <w:tabs>
                <w:tab w:val="left" w:pos="210"/>
                <w:tab w:val="left" w:pos="315"/>
                <w:tab w:val="left" w:pos="420"/>
              </w:tabs>
              <w:autoSpaceDE w:val="0"/>
              <w:autoSpaceDN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</w:p>
          <w:p w14:paraId="4F2A08CB" w14:textId="77777777" w:rsidR="0033597D" w:rsidRPr="001D00F4" w:rsidRDefault="0033597D" w:rsidP="00EF70AA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1AA038E7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riteria:</w:t>
            </w:r>
          </w:p>
          <w:p w14:paraId="0FB3B1A4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Marking Scheme</w:t>
            </w:r>
          </w:p>
          <w:p w14:paraId="7BB28B22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</w:p>
          <w:p w14:paraId="0B909E27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Bentuk:</w:t>
            </w:r>
          </w:p>
          <w:p w14:paraId="460FE8F4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Worksheet </w:t>
            </w: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-Tes)</w:t>
            </w:r>
          </w:p>
          <w:p w14:paraId="6B68A79D" w14:textId="77777777" w:rsidR="0033597D" w:rsidRPr="001D00F4" w:rsidRDefault="0033597D" w:rsidP="00EF70AA">
            <w:pPr>
              <w:numPr>
                <w:ilvl w:val="0"/>
                <w:numId w:val="2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memo provided.</w:t>
            </w:r>
          </w:p>
          <w:p w14:paraId="28F31D1C" w14:textId="77777777" w:rsidR="0033597D" w:rsidRPr="001D00F4" w:rsidRDefault="0033597D" w:rsidP="00EF70AA">
            <w:pPr>
              <w:numPr>
                <w:ilvl w:val="0"/>
                <w:numId w:val="2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sponding to the opening questions given.</w:t>
            </w:r>
          </w:p>
          <w:p w14:paraId="11B08461" w14:textId="77777777" w:rsidR="0033597D" w:rsidRPr="001D00F4" w:rsidRDefault="0033597D" w:rsidP="00EF70AA">
            <w:pPr>
              <w:numPr>
                <w:ilvl w:val="0"/>
                <w:numId w:val="2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ompleting the table (problem-solution) according to the information in the memo.</w:t>
            </w:r>
          </w:p>
          <w:p w14:paraId="3BD34279" w14:textId="77777777" w:rsidR="0033597D" w:rsidRPr="001D00F4" w:rsidRDefault="0033597D" w:rsidP="00EF70AA">
            <w:pPr>
              <w:numPr>
                <w:ilvl w:val="0"/>
                <w:numId w:val="2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Finding the word or phrase with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lastRenderedPageBreak/>
              <w:t>similar meaning (synonym) according to the information in the memo.</w:t>
            </w:r>
          </w:p>
          <w:p w14:paraId="32A9EF81" w14:textId="77777777" w:rsidR="0033597D" w:rsidRPr="001D00F4" w:rsidRDefault="0033597D" w:rsidP="00EF70AA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lassifying the words or phrases with the correct headings.</w:t>
            </w:r>
          </w:p>
        </w:tc>
        <w:tc>
          <w:tcPr>
            <w:tcW w:w="1701" w:type="dxa"/>
            <w:shd w:val="clear" w:color="auto" w:fill="auto"/>
          </w:tcPr>
          <w:p w14:paraId="3C55EFA5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  <w:lastRenderedPageBreak/>
              <w:t>BM [(1x(2x60”)]</w:t>
            </w:r>
          </w:p>
          <w:p w14:paraId="47D7673B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egiatan:</w:t>
            </w:r>
          </w:p>
          <w:p w14:paraId="2DA0178E" w14:textId="77777777" w:rsidR="0033597D" w:rsidRPr="001D00F4" w:rsidRDefault="0033597D" w:rsidP="00EF70AA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viewing the previous lessons.</w:t>
            </w:r>
          </w:p>
          <w:p w14:paraId="71B4633F" w14:textId="77777777" w:rsidR="0033597D" w:rsidRPr="001D00F4" w:rsidRDefault="0033597D" w:rsidP="00EF70AA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added learning materials.</w:t>
            </w:r>
          </w:p>
          <w:p w14:paraId="30505EB9" w14:textId="77777777" w:rsidR="0033597D" w:rsidRPr="001D00F4" w:rsidRDefault="0033597D" w:rsidP="00EF70AA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cording the presence.</w:t>
            </w:r>
          </w:p>
          <w:p w14:paraId="164EBC59" w14:textId="77777777" w:rsidR="0033597D" w:rsidRPr="001D00F4" w:rsidRDefault="0033597D" w:rsidP="00EF70AA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Responding to opening questions in the ‘Discussion Forum’ section. </w:t>
            </w:r>
          </w:p>
          <w:p w14:paraId="659C4D57" w14:textId="77777777" w:rsidR="0033597D" w:rsidRPr="001D00F4" w:rsidRDefault="0033597D" w:rsidP="00EF70AA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Submitting the assigned tasks.</w:t>
            </w:r>
          </w:p>
          <w:p w14:paraId="384FE67C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  <w:t>PT [(1x(2x60”)]</w:t>
            </w:r>
          </w:p>
          <w:p w14:paraId="6C4A01C1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6E3239BA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Task 3:</w:t>
            </w:r>
          </w:p>
          <w:p w14:paraId="17DD9513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lastRenderedPageBreak/>
              <w:t xml:space="preserve">Restating the information obtained in the form of an a-150-words paragraph. </w:t>
            </w:r>
          </w:p>
          <w:p w14:paraId="2AACC129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407B11C5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Moda (</w:t>
            </w:r>
            <w:r w:rsidRPr="001D00F4">
              <w:rPr>
                <w:rFonts w:ascii="Times New Roman" w:eastAsia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Learning Management System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):</w:t>
            </w:r>
          </w:p>
          <w:p w14:paraId="4C657E2B" w14:textId="77777777" w:rsidR="0033597D" w:rsidRPr="001D00F4" w:rsidRDefault="00000000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  <w:u w:val="single"/>
                <w:lang w:val="en-US"/>
              </w:rPr>
            </w:pPr>
            <w:hyperlink r:id="rId11" w:history="1">
              <w:r w:rsidR="0033597D" w:rsidRPr="001D00F4">
                <w:rPr>
                  <w:rStyle w:val="Hyperlink"/>
                  <w:rFonts w:ascii="Times New Roman" w:eastAsia="Times New Roman" w:hAnsi="Times New Roman" w:cs="Times New Roman"/>
                  <w:bCs/>
                  <w:color w:val="0033CC"/>
                  <w:sz w:val="18"/>
                  <w:szCs w:val="18"/>
                  <w:lang w:val="en-US"/>
                </w:rPr>
                <w:t>elearning@usu.ac.id</w:t>
              </w:r>
            </w:hyperlink>
          </w:p>
          <w:p w14:paraId="6CA61C06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3B8DFB4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  <w:lastRenderedPageBreak/>
              <w:t>TM [(1x(2x50”)]</w:t>
            </w:r>
          </w:p>
          <w:p w14:paraId="50EEB32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Kegiatan:</w:t>
            </w:r>
          </w:p>
          <w:p w14:paraId="705CCF5D" w14:textId="77777777" w:rsidR="0033597D" w:rsidRPr="001D00F4" w:rsidRDefault="0033597D" w:rsidP="00EF70AA">
            <w:pPr>
              <w:numPr>
                <w:ilvl w:val="0"/>
                <w:numId w:val="2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Making notes of the learning materials explained.</w:t>
            </w:r>
          </w:p>
          <w:p w14:paraId="338C12F4" w14:textId="77777777" w:rsidR="0033597D" w:rsidRPr="001D00F4" w:rsidRDefault="0033597D" w:rsidP="00EF70AA">
            <w:pPr>
              <w:numPr>
                <w:ilvl w:val="0"/>
                <w:numId w:val="2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Responding to the questions or instructions given.</w:t>
            </w:r>
          </w:p>
          <w:p w14:paraId="1FBFF156" w14:textId="77777777" w:rsidR="0033597D" w:rsidRPr="001D00F4" w:rsidRDefault="0033597D" w:rsidP="00EF70AA">
            <w:pPr>
              <w:numPr>
                <w:ilvl w:val="0"/>
                <w:numId w:val="2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Completing all the provided exercises individually.</w:t>
            </w:r>
          </w:p>
          <w:p w14:paraId="219A29CA" w14:textId="77777777" w:rsidR="0033597D" w:rsidRPr="001D00F4" w:rsidRDefault="0033597D" w:rsidP="00EF70AA">
            <w:pPr>
              <w:numPr>
                <w:ilvl w:val="0"/>
                <w:numId w:val="2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Discussing the exercises completed.</w:t>
            </w:r>
          </w:p>
          <w:p w14:paraId="3241F10B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26C8F17D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Media:</w:t>
            </w:r>
          </w:p>
          <w:p w14:paraId="05E50E9F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lastRenderedPageBreak/>
              <w:t>Power Point Presentation (PPT)</w:t>
            </w:r>
          </w:p>
          <w:p w14:paraId="3F6EA4C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Zoom Meeting </w:t>
            </w:r>
          </w:p>
          <w:p w14:paraId="12B551C6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udio Recording</w:t>
            </w:r>
          </w:p>
          <w:p w14:paraId="510ED1BA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English Handout</w:t>
            </w:r>
          </w:p>
          <w:p w14:paraId="40909A45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67B30C5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eastAsia="id-ID"/>
              </w:rPr>
              <w:t xml:space="preserve">Metode 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  <w:t>Pembelajaran:</w:t>
            </w:r>
          </w:p>
          <w:p w14:paraId="3F0AB807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Online Lecture</w:t>
            </w:r>
          </w:p>
          <w:p w14:paraId="1942C2CE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Discussion</w:t>
            </w:r>
          </w:p>
          <w:p w14:paraId="31381FA5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 xml:space="preserve">Self-Paced </w:t>
            </w:r>
          </w:p>
          <w:p w14:paraId="5122C95E" w14:textId="77777777" w:rsidR="0033597D" w:rsidRPr="001D00F4" w:rsidRDefault="0033597D" w:rsidP="00EF70AA">
            <w:pPr>
              <w:tabs>
                <w:tab w:val="left" w:pos="210"/>
              </w:tabs>
              <w:autoSpaceDE w:val="0"/>
              <w:autoSpaceDN w:val="0"/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Learning</w:t>
            </w:r>
          </w:p>
          <w:p w14:paraId="3E93FF7A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4EBCCD7A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lastRenderedPageBreak/>
              <w:t>Pokok Bahasan:</w:t>
            </w:r>
          </w:p>
          <w:p w14:paraId="3C239936" w14:textId="534B078A" w:rsidR="0033597D" w:rsidRPr="005447CC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</w:pPr>
            <w:r w:rsidRPr="002314D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  <w:t xml:space="preserve">Mahasiswa memahami perkembangan teori </w:t>
            </w:r>
            <w:r w:rsidR="005447C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Neurond an model Hebb</w:t>
            </w:r>
          </w:p>
          <w:p w14:paraId="3CB988EE" w14:textId="77777777" w:rsidR="0033597D" w:rsidRPr="00043EB1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</w:pPr>
          </w:p>
          <w:p w14:paraId="34C6E3E9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id-ID"/>
              </w:rPr>
              <w:t>Referensi</w:t>
            </w: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t>:</w:t>
            </w:r>
          </w:p>
          <w:p w14:paraId="006D29C1" w14:textId="77777777" w:rsidR="005447CC" w:rsidRPr="00514AC7" w:rsidRDefault="005447CC" w:rsidP="00B419C0">
            <w:pPr>
              <w:pStyle w:val="Heading4"/>
              <w:numPr>
                <w:ilvl w:val="0"/>
                <w:numId w:val="65"/>
              </w:numPr>
              <w:outlineLvl w:val="3"/>
              <w:rPr>
                <w:rFonts w:ascii="Times New Roman" w:eastAsia="Times New Roman" w:hAnsi="Times New Roman" w:cs="Times New Roman"/>
                <w:b w:val="0"/>
                <w:bCs/>
                <w:noProof w:val="0"/>
                <w:lang w:val="en-ID"/>
              </w:rPr>
            </w:pPr>
            <w:r w:rsidRPr="00514AC7">
              <w:rPr>
                <w:b w:val="0"/>
                <w:bCs/>
              </w:rPr>
              <w:t>Jaringan syaraf tiruan : konsep dasar algoritma dan aplikasi</w:t>
            </w:r>
            <w:r>
              <w:rPr>
                <w:b w:val="0"/>
                <w:bCs/>
                <w:lang w:val="en-US"/>
              </w:rPr>
              <w:t>, Andri Kristanto, Gava Media, Jogjakarta 2014</w:t>
            </w:r>
          </w:p>
          <w:p w14:paraId="4D222621" w14:textId="77777777" w:rsidR="0033597D" w:rsidRPr="001D00F4" w:rsidRDefault="0033597D" w:rsidP="00EF70AA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</w:rPr>
            </w:pPr>
          </w:p>
        </w:tc>
        <w:tc>
          <w:tcPr>
            <w:tcW w:w="868" w:type="dxa"/>
            <w:shd w:val="clear" w:color="auto" w:fill="auto"/>
          </w:tcPr>
          <w:p w14:paraId="321D9A94" w14:textId="77777777" w:rsidR="0033597D" w:rsidRPr="001D00F4" w:rsidRDefault="0033597D" w:rsidP="00EF70A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5%</w:t>
            </w:r>
          </w:p>
        </w:tc>
      </w:tr>
      <w:tr w:rsidR="0033597D" w14:paraId="183198AA" w14:textId="77777777" w:rsidTr="00EF70AA">
        <w:trPr>
          <w:trHeight w:val="3687"/>
        </w:trPr>
        <w:tc>
          <w:tcPr>
            <w:tcW w:w="734" w:type="dxa"/>
            <w:shd w:val="clear" w:color="auto" w:fill="auto"/>
          </w:tcPr>
          <w:p w14:paraId="418FFB3C" w14:textId="77777777" w:rsidR="0033597D" w:rsidRPr="001D00F4" w:rsidRDefault="0033597D" w:rsidP="00EF70AA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2941" w:type="dxa"/>
            <w:shd w:val="clear" w:color="auto" w:fill="auto"/>
          </w:tcPr>
          <w:p w14:paraId="4BA5FEC5" w14:textId="68AFB434" w:rsidR="0033597D" w:rsidRPr="005447CC" w:rsidRDefault="0033597D" w:rsidP="00EF70AA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</w:pPr>
            <w:r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 xml:space="preserve">Mahasiswa dapat mempresentasikan pengetahuan implementasi </w:t>
            </w:r>
            <w:r w:rsidR="005447CC"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 xml:space="preserve">jst </w:t>
            </w:r>
            <w:r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>untuk penyelesaian permasalahan p</w:t>
            </w:r>
            <w:r w:rsidR="005447CC"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engenalan pola</w:t>
            </w:r>
          </w:p>
        </w:tc>
        <w:tc>
          <w:tcPr>
            <w:tcW w:w="1744" w:type="dxa"/>
            <w:shd w:val="clear" w:color="auto" w:fill="auto"/>
          </w:tcPr>
          <w:p w14:paraId="3A2B9A77" w14:textId="77777777" w:rsidR="0033597D" w:rsidRPr="001D00F4" w:rsidRDefault="0033597D" w:rsidP="00EF70AA">
            <w:pPr>
              <w:pStyle w:val="ListParagraph"/>
              <w:numPr>
                <w:ilvl w:val="0"/>
                <w:numId w:val="26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The accuracy in providing the information required  </w:t>
            </w:r>
          </w:p>
          <w:p w14:paraId="35D1AB56" w14:textId="77777777" w:rsidR="0033597D" w:rsidRPr="001D00F4" w:rsidRDefault="0033597D" w:rsidP="00EF70AA">
            <w:pPr>
              <w:pStyle w:val="ListParagraph"/>
              <w:numPr>
                <w:ilvl w:val="0"/>
                <w:numId w:val="26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The student’s fluency in reading the memo (spelling, intonation, and speed)</w:t>
            </w:r>
          </w:p>
          <w:p w14:paraId="47A6CF7E" w14:textId="77777777" w:rsidR="0033597D" w:rsidRPr="001D00F4" w:rsidRDefault="0033597D" w:rsidP="00EF70AA">
            <w:pPr>
              <w:pStyle w:val="ListParagraph"/>
              <w:numPr>
                <w:ilvl w:val="0"/>
                <w:numId w:val="26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  The correctness of the student’s answers </w:t>
            </w:r>
          </w:p>
          <w:p w14:paraId="6572F907" w14:textId="77777777" w:rsidR="0033597D" w:rsidRPr="001D00F4" w:rsidRDefault="0033597D" w:rsidP="00EF70AA">
            <w:pPr>
              <w:pStyle w:val="ListParagraph"/>
              <w:tabs>
                <w:tab w:val="left" w:pos="210"/>
                <w:tab w:val="left" w:pos="315"/>
                <w:tab w:val="left" w:pos="420"/>
              </w:tabs>
              <w:autoSpaceDE w:val="0"/>
              <w:autoSpaceDN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</w:p>
          <w:p w14:paraId="06C85CBC" w14:textId="77777777" w:rsidR="0033597D" w:rsidRPr="001D00F4" w:rsidRDefault="0033597D" w:rsidP="00EF70AA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4F9A4DF2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riteria:</w:t>
            </w:r>
          </w:p>
          <w:p w14:paraId="6DAD18D9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Marking Scheme</w:t>
            </w:r>
          </w:p>
          <w:p w14:paraId="249F382A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</w:p>
          <w:p w14:paraId="0B3A7C8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Bentuk:</w:t>
            </w:r>
          </w:p>
          <w:p w14:paraId="5DC6FAC9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Worksheet </w:t>
            </w: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-Tes)</w:t>
            </w:r>
          </w:p>
          <w:p w14:paraId="358FEB61" w14:textId="77777777" w:rsidR="0033597D" w:rsidRPr="001D00F4" w:rsidRDefault="0033597D" w:rsidP="00EF70AA">
            <w:pPr>
              <w:numPr>
                <w:ilvl w:val="0"/>
                <w:numId w:val="2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memo provided.</w:t>
            </w:r>
          </w:p>
          <w:p w14:paraId="6D45B377" w14:textId="77777777" w:rsidR="0033597D" w:rsidRPr="001D00F4" w:rsidRDefault="0033597D" w:rsidP="00EF70AA">
            <w:pPr>
              <w:numPr>
                <w:ilvl w:val="0"/>
                <w:numId w:val="2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sponding to the opening questions given.</w:t>
            </w:r>
          </w:p>
          <w:p w14:paraId="2602C428" w14:textId="77777777" w:rsidR="0033597D" w:rsidRPr="001D00F4" w:rsidRDefault="0033597D" w:rsidP="00EF70AA">
            <w:pPr>
              <w:numPr>
                <w:ilvl w:val="0"/>
                <w:numId w:val="2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ompleting the table (problem-solution) according to the information in the memo.</w:t>
            </w:r>
          </w:p>
          <w:p w14:paraId="532C09F9" w14:textId="77777777" w:rsidR="0033597D" w:rsidRPr="001D00F4" w:rsidRDefault="0033597D" w:rsidP="00EF70AA">
            <w:pPr>
              <w:numPr>
                <w:ilvl w:val="0"/>
                <w:numId w:val="2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Finding the word or phrase with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lastRenderedPageBreak/>
              <w:t>similar meaning (synonym) according to the information in the memo.</w:t>
            </w:r>
          </w:p>
          <w:p w14:paraId="5B876E52" w14:textId="77777777" w:rsidR="0033597D" w:rsidRPr="001D00F4" w:rsidRDefault="0033597D" w:rsidP="00EF70AA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lassifying the words or phrases with the correct headings.</w:t>
            </w:r>
          </w:p>
        </w:tc>
        <w:tc>
          <w:tcPr>
            <w:tcW w:w="1701" w:type="dxa"/>
            <w:shd w:val="clear" w:color="auto" w:fill="auto"/>
          </w:tcPr>
          <w:p w14:paraId="75A029F6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  <w:lastRenderedPageBreak/>
              <w:t>BM [(1x(2x60”)]</w:t>
            </w:r>
          </w:p>
          <w:p w14:paraId="1C76AAF8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egiatan:</w:t>
            </w:r>
          </w:p>
          <w:p w14:paraId="0F89B574" w14:textId="77777777" w:rsidR="0033597D" w:rsidRPr="001D00F4" w:rsidRDefault="0033597D" w:rsidP="00EF70AA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viewing the previous lessons.</w:t>
            </w:r>
          </w:p>
          <w:p w14:paraId="3102CFF3" w14:textId="77777777" w:rsidR="0033597D" w:rsidRPr="001D00F4" w:rsidRDefault="0033597D" w:rsidP="00EF70AA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added learning materials.</w:t>
            </w:r>
          </w:p>
          <w:p w14:paraId="53F06894" w14:textId="77777777" w:rsidR="0033597D" w:rsidRPr="001D00F4" w:rsidRDefault="0033597D" w:rsidP="00EF70AA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cording the presence.</w:t>
            </w:r>
          </w:p>
          <w:p w14:paraId="48E8E4A9" w14:textId="77777777" w:rsidR="0033597D" w:rsidRPr="001D00F4" w:rsidRDefault="0033597D" w:rsidP="00EF70AA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Responding to opening questions in the ‘Discussion Forum’ section. </w:t>
            </w:r>
          </w:p>
          <w:p w14:paraId="2998FAA4" w14:textId="77777777" w:rsidR="0033597D" w:rsidRPr="001D00F4" w:rsidRDefault="0033597D" w:rsidP="00EF70AA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Submitting the assigned tasks.</w:t>
            </w:r>
          </w:p>
          <w:p w14:paraId="6CD437D9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  <w:t>PT [(1x(2x60”)]</w:t>
            </w:r>
          </w:p>
          <w:p w14:paraId="246F6A9B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6159900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Task 3:</w:t>
            </w:r>
          </w:p>
          <w:p w14:paraId="43F64C15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lastRenderedPageBreak/>
              <w:t xml:space="preserve">Restating the information obtained in the form of an a-150-words paragraph. </w:t>
            </w:r>
          </w:p>
          <w:p w14:paraId="5AD193AD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351B29B7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Moda (</w:t>
            </w:r>
            <w:r w:rsidRPr="001D00F4">
              <w:rPr>
                <w:rFonts w:ascii="Times New Roman" w:eastAsia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Learning Management System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):</w:t>
            </w:r>
          </w:p>
          <w:p w14:paraId="6E1C3176" w14:textId="77777777" w:rsidR="0033597D" w:rsidRPr="001D00F4" w:rsidRDefault="00000000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  <w:u w:val="single"/>
                <w:lang w:val="en-US"/>
              </w:rPr>
            </w:pPr>
            <w:hyperlink r:id="rId12" w:history="1">
              <w:r w:rsidR="0033597D" w:rsidRPr="001D00F4">
                <w:rPr>
                  <w:rStyle w:val="Hyperlink"/>
                  <w:rFonts w:ascii="Times New Roman" w:eastAsia="Times New Roman" w:hAnsi="Times New Roman" w:cs="Times New Roman"/>
                  <w:bCs/>
                  <w:color w:val="0033CC"/>
                  <w:sz w:val="18"/>
                  <w:szCs w:val="18"/>
                  <w:lang w:val="en-US"/>
                </w:rPr>
                <w:t>elearning@usu.ac.id</w:t>
              </w:r>
            </w:hyperlink>
          </w:p>
          <w:p w14:paraId="4AA26FDB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54AA054A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  <w:lastRenderedPageBreak/>
              <w:t>TM [(1x(2x50”)]</w:t>
            </w:r>
          </w:p>
          <w:p w14:paraId="1999D4D5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Kegiatan:</w:t>
            </w:r>
          </w:p>
          <w:p w14:paraId="3D86A6E7" w14:textId="77777777" w:rsidR="0033597D" w:rsidRPr="001D00F4" w:rsidRDefault="0033597D" w:rsidP="00EF70AA">
            <w:pPr>
              <w:numPr>
                <w:ilvl w:val="0"/>
                <w:numId w:val="2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Making notes of the learning materials explained.</w:t>
            </w:r>
          </w:p>
          <w:p w14:paraId="71BDB63E" w14:textId="77777777" w:rsidR="0033597D" w:rsidRPr="001D00F4" w:rsidRDefault="0033597D" w:rsidP="00EF70AA">
            <w:pPr>
              <w:numPr>
                <w:ilvl w:val="0"/>
                <w:numId w:val="2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Responding to the questions or instructions given.</w:t>
            </w:r>
          </w:p>
          <w:p w14:paraId="16056FEC" w14:textId="77777777" w:rsidR="0033597D" w:rsidRPr="001D00F4" w:rsidRDefault="0033597D" w:rsidP="00EF70AA">
            <w:pPr>
              <w:numPr>
                <w:ilvl w:val="0"/>
                <w:numId w:val="2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Completing all the provided exercises individually.</w:t>
            </w:r>
          </w:p>
          <w:p w14:paraId="69A36CE6" w14:textId="77777777" w:rsidR="0033597D" w:rsidRPr="001D00F4" w:rsidRDefault="0033597D" w:rsidP="00EF70AA">
            <w:pPr>
              <w:numPr>
                <w:ilvl w:val="0"/>
                <w:numId w:val="2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Discussing the exercises completed.</w:t>
            </w:r>
          </w:p>
          <w:p w14:paraId="3D95AE4A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324C1497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Media:</w:t>
            </w:r>
          </w:p>
          <w:p w14:paraId="2BBEB82D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lastRenderedPageBreak/>
              <w:t>Power Point Presentation (PPT)</w:t>
            </w:r>
          </w:p>
          <w:p w14:paraId="4EAC6F96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Zoom Meeting </w:t>
            </w:r>
          </w:p>
          <w:p w14:paraId="4841B425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udio Recording</w:t>
            </w:r>
          </w:p>
          <w:p w14:paraId="1BA8C37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English Handout</w:t>
            </w:r>
          </w:p>
          <w:p w14:paraId="345E6AEB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25387AEF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eastAsia="id-ID"/>
              </w:rPr>
              <w:t xml:space="preserve">Metode 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  <w:t>Pembelajaran:</w:t>
            </w:r>
          </w:p>
          <w:p w14:paraId="02D0FA32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Online Lecture</w:t>
            </w:r>
          </w:p>
          <w:p w14:paraId="261AFBB3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Discussion</w:t>
            </w:r>
          </w:p>
          <w:p w14:paraId="7436C9F5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 xml:space="preserve">Self-Paced </w:t>
            </w:r>
          </w:p>
          <w:p w14:paraId="74EEBB3B" w14:textId="77777777" w:rsidR="0033597D" w:rsidRPr="001D00F4" w:rsidRDefault="0033597D" w:rsidP="00EF70AA">
            <w:pPr>
              <w:tabs>
                <w:tab w:val="left" w:pos="210"/>
              </w:tabs>
              <w:autoSpaceDE w:val="0"/>
              <w:autoSpaceDN w:val="0"/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Learning</w:t>
            </w:r>
          </w:p>
          <w:p w14:paraId="0591B0C3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4136D2BA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lastRenderedPageBreak/>
              <w:t>Pokok Bahasan:</w:t>
            </w:r>
          </w:p>
          <w:p w14:paraId="6F3EF1A6" w14:textId="2221192F" w:rsidR="0033597D" w:rsidRPr="005447CC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</w:pPr>
            <w:r w:rsidRPr="002314D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  <w:t xml:space="preserve">Implementasi </w:t>
            </w:r>
            <w:r w:rsidR="005447C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JST</w:t>
            </w:r>
            <w:r w:rsidRPr="002314D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  <w:t xml:space="preserve"> Untuk Penyelesaian Permasalahan Pada Peng</w:t>
            </w:r>
            <w:r w:rsidR="005447C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enalan Pola</w:t>
            </w:r>
          </w:p>
          <w:p w14:paraId="5CC96377" w14:textId="77777777" w:rsidR="0033597D" w:rsidRPr="001D00F4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</w:p>
          <w:p w14:paraId="34F9B74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id-ID"/>
              </w:rPr>
              <w:t>Referensi</w:t>
            </w: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t>:</w:t>
            </w:r>
          </w:p>
          <w:p w14:paraId="6ACFF231" w14:textId="77777777" w:rsidR="005447CC" w:rsidRPr="00514AC7" w:rsidRDefault="005447CC" w:rsidP="00B419C0">
            <w:pPr>
              <w:pStyle w:val="Heading4"/>
              <w:numPr>
                <w:ilvl w:val="0"/>
                <w:numId w:val="66"/>
              </w:numPr>
              <w:outlineLvl w:val="3"/>
              <w:rPr>
                <w:rFonts w:ascii="Times New Roman" w:eastAsia="Times New Roman" w:hAnsi="Times New Roman" w:cs="Times New Roman"/>
                <w:b w:val="0"/>
                <w:bCs/>
                <w:noProof w:val="0"/>
                <w:lang w:val="en-ID"/>
              </w:rPr>
            </w:pPr>
            <w:r w:rsidRPr="00514AC7">
              <w:rPr>
                <w:b w:val="0"/>
                <w:bCs/>
              </w:rPr>
              <w:t>Jaringan syaraf tiruan : konsep dasar algoritma dan aplikasi</w:t>
            </w:r>
            <w:r>
              <w:rPr>
                <w:b w:val="0"/>
                <w:bCs/>
                <w:lang w:val="en-US"/>
              </w:rPr>
              <w:t>, Andri Kristanto, Gava Media, Jogjakarta 2014</w:t>
            </w:r>
          </w:p>
          <w:p w14:paraId="6AF9F477" w14:textId="77777777" w:rsidR="0033597D" w:rsidRPr="001D00F4" w:rsidRDefault="0033597D" w:rsidP="00EF70AA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</w:rPr>
            </w:pPr>
          </w:p>
        </w:tc>
        <w:tc>
          <w:tcPr>
            <w:tcW w:w="868" w:type="dxa"/>
            <w:shd w:val="clear" w:color="auto" w:fill="auto"/>
          </w:tcPr>
          <w:p w14:paraId="12245DDD" w14:textId="77777777" w:rsidR="0033597D" w:rsidRPr="001D00F4" w:rsidRDefault="0033597D" w:rsidP="00EF70A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5%</w:t>
            </w:r>
          </w:p>
        </w:tc>
      </w:tr>
      <w:tr w:rsidR="0033597D" w14:paraId="1817BA79" w14:textId="77777777" w:rsidTr="00EF70AA">
        <w:trPr>
          <w:trHeight w:val="50"/>
        </w:trPr>
        <w:tc>
          <w:tcPr>
            <w:tcW w:w="734" w:type="dxa"/>
            <w:shd w:val="clear" w:color="auto" w:fill="auto"/>
          </w:tcPr>
          <w:p w14:paraId="41BA8022" w14:textId="77777777" w:rsidR="0033597D" w:rsidRPr="001D00F4" w:rsidRDefault="0033597D" w:rsidP="00EF70AA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8</w:t>
            </w:r>
          </w:p>
        </w:tc>
        <w:tc>
          <w:tcPr>
            <w:tcW w:w="2941" w:type="dxa"/>
            <w:shd w:val="clear" w:color="auto" w:fill="auto"/>
          </w:tcPr>
          <w:p w14:paraId="2AD2720B" w14:textId="77777777" w:rsidR="0033597D" w:rsidRPr="001D00F4" w:rsidRDefault="0033597D" w:rsidP="00EF70AA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UJIAN TENGAH SEMESTER</w:t>
            </w:r>
          </w:p>
        </w:tc>
        <w:tc>
          <w:tcPr>
            <w:tcW w:w="1744" w:type="dxa"/>
            <w:shd w:val="clear" w:color="auto" w:fill="auto"/>
          </w:tcPr>
          <w:p w14:paraId="666DD3BB" w14:textId="77777777" w:rsidR="0033597D" w:rsidRPr="001D00F4" w:rsidRDefault="0033597D" w:rsidP="00EF70AA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1E608E91" w14:textId="77777777" w:rsidR="0033597D" w:rsidRPr="001D00F4" w:rsidRDefault="0033597D" w:rsidP="00EF70AA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794A1E26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2B7390F7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0B8D22A2" w14:textId="77777777" w:rsidR="0033597D" w:rsidRPr="001D00F4" w:rsidRDefault="0033597D" w:rsidP="00EF70AA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</w:rPr>
            </w:pPr>
          </w:p>
        </w:tc>
        <w:tc>
          <w:tcPr>
            <w:tcW w:w="868" w:type="dxa"/>
            <w:shd w:val="clear" w:color="auto" w:fill="auto"/>
          </w:tcPr>
          <w:p w14:paraId="40765E98" w14:textId="77777777" w:rsidR="0033597D" w:rsidRPr="001D00F4" w:rsidRDefault="0033597D" w:rsidP="00EF70A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</w:tr>
      <w:tr w:rsidR="0033597D" w14:paraId="2AB636C2" w14:textId="77777777" w:rsidTr="00EF70AA">
        <w:trPr>
          <w:trHeight w:val="3687"/>
        </w:trPr>
        <w:tc>
          <w:tcPr>
            <w:tcW w:w="734" w:type="dxa"/>
            <w:shd w:val="clear" w:color="auto" w:fill="auto"/>
          </w:tcPr>
          <w:p w14:paraId="615971D9" w14:textId="77777777" w:rsidR="0033597D" w:rsidRPr="001D00F4" w:rsidRDefault="0033597D" w:rsidP="00EF70AA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9</w:t>
            </w:r>
          </w:p>
        </w:tc>
        <w:tc>
          <w:tcPr>
            <w:tcW w:w="2941" w:type="dxa"/>
            <w:shd w:val="clear" w:color="auto" w:fill="auto"/>
          </w:tcPr>
          <w:p w14:paraId="3F716D05" w14:textId="516330BE" w:rsidR="0033597D" w:rsidRPr="0088705C" w:rsidRDefault="0033597D" w:rsidP="00EF70AA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</w:pPr>
            <w:r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 xml:space="preserve">Mahasiswa menguasai teori mengenal dan mengaplikasikan </w:t>
            </w:r>
            <w:r w:rsidR="0088705C"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Model Perceptron</w:t>
            </w:r>
          </w:p>
        </w:tc>
        <w:tc>
          <w:tcPr>
            <w:tcW w:w="1744" w:type="dxa"/>
            <w:shd w:val="clear" w:color="auto" w:fill="auto"/>
          </w:tcPr>
          <w:p w14:paraId="7D7034D3" w14:textId="77777777" w:rsidR="0033597D" w:rsidRPr="001D00F4" w:rsidRDefault="0033597D" w:rsidP="00EF70AA">
            <w:pPr>
              <w:pStyle w:val="ListParagraph"/>
              <w:numPr>
                <w:ilvl w:val="0"/>
                <w:numId w:val="30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The accuracy in providing the information required  </w:t>
            </w:r>
          </w:p>
          <w:p w14:paraId="54A784F4" w14:textId="77777777" w:rsidR="0033597D" w:rsidRPr="001D00F4" w:rsidRDefault="0033597D" w:rsidP="00EF70AA">
            <w:pPr>
              <w:pStyle w:val="ListParagraph"/>
              <w:numPr>
                <w:ilvl w:val="0"/>
                <w:numId w:val="30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The student’s fluency in reading the memo (spelling, intonation, and speed)</w:t>
            </w:r>
          </w:p>
          <w:p w14:paraId="39A459AF" w14:textId="77777777" w:rsidR="0033597D" w:rsidRPr="001D00F4" w:rsidRDefault="0033597D" w:rsidP="00EF70AA">
            <w:pPr>
              <w:pStyle w:val="ListParagraph"/>
              <w:numPr>
                <w:ilvl w:val="0"/>
                <w:numId w:val="30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  The correctness of the student’s answers </w:t>
            </w:r>
          </w:p>
          <w:p w14:paraId="71116EA1" w14:textId="77777777" w:rsidR="0033597D" w:rsidRPr="001D00F4" w:rsidRDefault="0033597D" w:rsidP="00EF70AA">
            <w:pPr>
              <w:pStyle w:val="ListParagraph"/>
              <w:tabs>
                <w:tab w:val="left" w:pos="210"/>
                <w:tab w:val="left" w:pos="315"/>
                <w:tab w:val="left" w:pos="420"/>
              </w:tabs>
              <w:autoSpaceDE w:val="0"/>
              <w:autoSpaceDN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</w:p>
          <w:p w14:paraId="44CE1172" w14:textId="77777777" w:rsidR="0033597D" w:rsidRPr="001D00F4" w:rsidRDefault="0033597D" w:rsidP="00EF70AA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30801F1A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riteria:</w:t>
            </w:r>
          </w:p>
          <w:p w14:paraId="3E35F65F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Marking Scheme</w:t>
            </w:r>
          </w:p>
          <w:p w14:paraId="373970C1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</w:p>
          <w:p w14:paraId="31A77893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Bentuk:</w:t>
            </w:r>
          </w:p>
          <w:p w14:paraId="00C97ECA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Worksheet </w:t>
            </w: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-Tes)</w:t>
            </w:r>
          </w:p>
          <w:p w14:paraId="4D11C7A0" w14:textId="77777777" w:rsidR="0033597D" w:rsidRPr="001D00F4" w:rsidRDefault="0033597D" w:rsidP="00EF70AA">
            <w:pPr>
              <w:numPr>
                <w:ilvl w:val="0"/>
                <w:numId w:val="3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memo provided.</w:t>
            </w:r>
          </w:p>
          <w:p w14:paraId="3E242077" w14:textId="77777777" w:rsidR="0033597D" w:rsidRPr="001D00F4" w:rsidRDefault="0033597D" w:rsidP="00EF70AA">
            <w:pPr>
              <w:numPr>
                <w:ilvl w:val="0"/>
                <w:numId w:val="3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sponding to the opening questions given.</w:t>
            </w:r>
          </w:p>
          <w:p w14:paraId="0AFE4449" w14:textId="77777777" w:rsidR="0033597D" w:rsidRPr="001D00F4" w:rsidRDefault="0033597D" w:rsidP="00EF70AA">
            <w:pPr>
              <w:numPr>
                <w:ilvl w:val="0"/>
                <w:numId w:val="3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ompleting the table (problem-solution) according to the information in the memo.</w:t>
            </w:r>
          </w:p>
          <w:p w14:paraId="578E49D5" w14:textId="77777777" w:rsidR="0033597D" w:rsidRPr="001D00F4" w:rsidRDefault="0033597D" w:rsidP="00EF70AA">
            <w:pPr>
              <w:numPr>
                <w:ilvl w:val="0"/>
                <w:numId w:val="3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lastRenderedPageBreak/>
              <w:t>Finding the word or phrase with similar meaning (synonym) according to the information in the memo.</w:t>
            </w:r>
          </w:p>
          <w:p w14:paraId="08B35BC1" w14:textId="77777777" w:rsidR="0033597D" w:rsidRPr="001D00F4" w:rsidRDefault="0033597D" w:rsidP="00EF70AA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lassifying the words or phrases with the correct headings.</w:t>
            </w:r>
          </w:p>
        </w:tc>
        <w:tc>
          <w:tcPr>
            <w:tcW w:w="1701" w:type="dxa"/>
            <w:shd w:val="clear" w:color="auto" w:fill="auto"/>
          </w:tcPr>
          <w:p w14:paraId="63D3B9C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  <w:lastRenderedPageBreak/>
              <w:t>BM [(1x(2x60”)]</w:t>
            </w:r>
          </w:p>
          <w:p w14:paraId="4C89F542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egiatan:</w:t>
            </w:r>
          </w:p>
          <w:p w14:paraId="6392BE24" w14:textId="77777777" w:rsidR="0033597D" w:rsidRPr="001D00F4" w:rsidRDefault="0033597D" w:rsidP="00EF70AA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viewing the previous lessons.</w:t>
            </w:r>
          </w:p>
          <w:p w14:paraId="0F954AC4" w14:textId="77777777" w:rsidR="0033597D" w:rsidRPr="001D00F4" w:rsidRDefault="0033597D" w:rsidP="00EF70AA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added learning materials.</w:t>
            </w:r>
          </w:p>
          <w:p w14:paraId="6D61F2F4" w14:textId="77777777" w:rsidR="0033597D" w:rsidRPr="001D00F4" w:rsidRDefault="0033597D" w:rsidP="00EF70AA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cording the presence.</w:t>
            </w:r>
          </w:p>
          <w:p w14:paraId="61B26BDB" w14:textId="77777777" w:rsidR="0033597D" w:rsidRPr="001D00F4" w:rsidRDefault="0033597D" w:rsidP="00EF70AA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Responding to opening questions in the ‘Discussion Forum’ section. </w:t>
            </w:r>
          </w:p>
          <w:p w14:paraId="14E09C15" w14:textId="77777777" w:rsidR="0033597D" w:rsidRPr="001D00F4" w:rsidRDefault="0033597D" w:rsidP="00EF70AA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Submitting the assigned tasks.</w:t>
            </w:r>
          </w:p>
          <w:p w14:paraId="07D09E36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  <w:t>PT [(1x(2x60”)]</w:t>
            </w:r>
          </w:p>
          <w:p w14:paraId="69522327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0F1B8F73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lastRenderedPageBreak/>
              <w:t>Task 3:</w:t>
            </w:r>
          </w:p>
          <w:p w14:paraId="2F5AE10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t xml:space="preserve">Restating the information obtained in the form of an a-150-words paragraph. </w:t>
            </w:r>
          </w:p>
          <w:p w14:paraId="4C78AB5B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4C5290A8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Moda (</w:t>
            </w:r>
            <w:r w:rsidRPr="001D00F4">
              <w:rPr>
                <w:rFonts w:ascii="Times New Roman" w:eastAsia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Learning Management System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):</w:t>
            </w:r>
          </w:p>
          <w:p w14:paraId="16846BA1" w14:textId="77777777" w:rsidR="0033597D" w:rsidRPr="001D00F4" w:rsidRDefault="00000000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  <w:u w:val="single"/>
                <w:lang w:val="en-US"/>
              </w:rPr>
            </w:pPr>
            <w:hyperlink r:id="rId13" w:history="1">
              <w:r w:rsidR="0033597D" w:rsidRPr="001D00F4">
                <w:rPr>
                  <w:rStyle w:val="Hyperlink"/>
                  <w:rFonts w:ascii="Times New Roman" w:eastAsia="Times New Roman" w:hAnsi="Times New Roman" w:cs="Times New Roman"/>
                  <w:bCs/>
                  <w:color w:val="0033CC"/>
                  <w:sz w:val="18"/>
                  <w:szCs w:val="18"/>
                  <w:lang w:val="en-US"/>
                </w:rPr>
                <w:t>elearning@usu.ac.id</w:t>
              </w:r>
            </w:hyperlink>
          </w:p>
          <w:p w14:paraId="7121B6DC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3570F8A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  <w:lastRenderedPageBreak/>
              <w:t>TM [(1x(2x50”)]</w:t>
            </w:r>
          </w:p>
          <w:p w14:paraId="4A00EE45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Kegiatan:</w:t>
            </w:r>
          </w:p>
          <w:p w14:paraId="20C1BCB6" w14:textId="77777777" w:rsidR="0033597D" w:rsidRPr="001D00F4" w:rsidRDefault="0033597D" w:rsidP="00EF70AA">
            <w:pPr>
              <w:numPr>
                <w:ilvl w:val="0"/>
                <w:numId w:val="3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Making notes of the learning materials explained.</w:t>
            </w:r>
          </w:p>
          <w:p w14:paraId="43715E52" w14:textId="77777777" w:rsidR="0033597D" w:rsidRPr="001D00F4" w:rsidRDefault="0033597D" w:rsidP="00EF70AA">
            <w:pPr>
              <w:numPr>
                <w:ilvl w:val="0"/>
                <w:numId w:val="3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Responding to the questions or instructions given.</w:t>
            </w:r>
          </w:p>
          <w:p w14:paraId="6F3C3F36" w14:textId="77777777" w:rsidR="0033597D" w:rsidRPr="001D00F4" w:rsidRDefault="0033597D" w:rsidP="00EF70AA">
            <w:pPr>
              <w:numPr>
                <w:ilvl w:val="0"/>
                <w:numId w:val="3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Completing all the provided exercises individually.</w:t>
            </w:r>
          </w:p>
          <w:p w14:paraId="7551E922" w14:textId="77777777" w:rsidR="0033597D" w:rsidRPr="001D00F4" w:rsidRDefault="0033597D" w:rsidP="00EF70AA">
            <w:pPr>
              <w:numPr>
                <w:ilvl w:val="0"/>
                <w:numId w:val="3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Discussing the exercises completed.</w:t>
            </w:r>
          </w:p>
          <w:p w14:paraId="6269BA8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0D26C782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Media:</w:t>
            </w:r>
          </w:p>
          <w:p w14:paraId="23C08B9D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lastRenderedPageBreak/>
              <w:t>Power Point Presentation (PPT)</w:t>
            </w:r>
          </w:p>
          <w:p w14:paraId="2CB8C128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Zoom Meeting </w:t>
            </w:r>
          </w:p>
          <w:p w14:paraId="46D6DB12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udio Recording</w:t>
            </w:r>
          </w:p>
          <w:p w14:paraId="3B9F1C94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English Handout</w:t>
            </w:r>
          </w:p>
          <w:p w14:paraId="621827D7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53BD4749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eastAsia="id-ID"/>
              </w:rPr>
              <w:t xml:space="preserve">Metode 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  <w:t>Pembelajaran:</w:t>
            </w:r>
          </w:p>
          <w:p w14:paraId="1F648FBE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Online Lecture</w:t>
            </w:r>
          </w:p>
          <w:p w14:paraId="6FEB25CA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Discussion</w:t>
            </w:r>
          </w:p>
          <w:p w14:paraId="2B15B84F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 xml:space="preserve">Self-Paced </w:t>
            </w:r>
          </w:p>
          <w:p w14:paraId="7B4C8756" w14:textId="77777777" w:rsidR="0033597D" w:rsidRPr="001D00F4" w:rsidRDefault="0033597D" w:rsidP="00EF70AA">
            <w:pPr>
              <w:tabs>
                <w:tab w:val="left" w:pos="210"/>
              </w:tabs>
              <w:autoSpaceDE w:val="0"/>
              <w:autoSpaceDN w:val="0"/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Learning</w:t>
            </w:r>
          </w:p>
          <w:p w14:paraId="41F0E9E0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5249052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lastRenderedPageBreak/>
              <w:t>Pokok Bahasan:</w:t>
            </w:r>
          </w:p>
          <w:p w14:paraId="565672CB" w14:textId="18A91B63" w:rsidR="0033597D" w:rsidRPr="0088705C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</w:pPr>
            <w:r w:rsidRPr="002314D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  <w:t xml:space="preserve">Mengenal dan Mengaplikasikan </w:t>
            </w:r>
            <w:r w:rsidR="0088705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Perceptron</w:t>
            </w:r>
          </w:p>
          <w:p w14:paraId="4D7EAB3D" w14:textId="77777777" w:rsidR="0033597D" w:rsidRPr="00043EB1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</w:pPr>
          </w:p>
          <w:p w14:paraId="0F7C26AB" w14:textId="77777777" w:rsidR="0033597D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id-ID"/>
              </w:rPr>
              <w:t>Referensi</w:t>
            </w: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t>:</w:t>
            </w:r>
          </w:p>
          <w:p w14:paraId="64C3E4B7" w14:textId="77777777" w:rsidR="0088705C" w:rsidRPr="00514AC7" w:rsidRDefault="0088705C" w:rsidP="00B419C0">
            <w:pPr>
              <w:pStyle w:val="Heading4"/>
              <w:numPr>
                <w:ilvl w:val="0"/>
                <w:numId w:val="67"/>
              </w:numPr>
              <w:outlineLvl w:val="3"/>
              <w:rPr>
                <w:rFonts w:ascii="Times New Roman" w:eastAsia="Times New Roman" w:hAnsi="Times New Roman" w:cs="Times New Roman"/>
                <w:b w:val="0"/>
                <w:bCs/>
                <w:noProof w:val="0"/>
                <w:lang w:val="en-ID"/>
              </w:rPr>
            </w:pPr>
            <w:r w:rsidRPr="00514AC7">
              <w:rPr>
                <w:b w:val="0"/>
                <w:bCs/>
              </w:rPr>
              <w:t>Jaringan syaraf tiruan : konsep dasar algoritma dan aplikasi</w:t>
            </w:r>
            <w:r>
              <w:rPr>
                <w:b w:val="0"/>
                <w:bCs/>
                <w:lang w:val="en-US"/>
              </w:rPr>
              <w:t>, Andri Kristanto, Gava Media, Jogjakarta 2014</w:t>
            </w:r>
          </w:p>
          <w:p w14:paraId="6806B7BE" w14:textId="77777777" w:rsidR="0088705C" w:rsidRPr="001D00F4" w:rsidRDefault="0088705C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</w:p>
          <w:p w14:paraId="28E429FE" w14:textId="77777777" w:rsidR="0033597D" w:rsidRPr="001D00F4" w:rsidRDefault="0033597D" w:rsidP="00EF70AA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</w:rPr>
            </w:pPr>
          </w:p>
        </w:tc>
        <w:tc>
          <w:tcPr>
            <w:tcW w:w="868" w:type="dxa"/>
            <w:shd w:val="clear" w:color="auto" w:fill="auto"/>
          </w:tcPr>
          <w:p w14:paraId="542BADC5" w14:textId="77777777" w:rsidR="0033597D" w:rsidRPr="001D00F4" w:rsidRDefault="0033597D" w:rsidP="00EF70A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5%</w:t>
            </w:r>
          </w:p>
        </w:tc>
      </w:tr>
      <w:tr w:rsidR="0033597D" w14:paraId="6B34B0DD" w14:textId="77777777" w:rsidTr="00EF70AA">
        <w:trPr>
          <w:trHeight w:val="3687"/>
        </w:trPr>
        <w:tc>
          <w:tcPr>
            <w:tcW w:w="734" w:type="dxa"/>
            <w:shd w:val="clear" w:color="auto" w:fill="auto"/>
          </w:tcPr>
          <w:p w14:paraId="2B5F824D" w14:textId="77777777" w:rsidR="0033597D" w:rsidRPr="001D00F4" w:rsidRDefault="0033597D" w:rsidP="00EF70AA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2941" w:type="dxa"/>
            <w:shd w:val="clear" w:color="auto" w:fill="auto"/>
          </w:tcPr>
          <w:p w14:paraId="0A1684F0" w14:textId="54663AE7" w:rsidR="0033597D" w:rsidRPr="0088705C" w:rsidRDefault="0033597D" w:rsidP="00EF70AA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</w:pPr>
            <w:r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 xml:space="preserve">Mahasiswa memahami mengenal dan </w:t>
            </w:r>
            <w:r w:rsidR="0088705C"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 xml:space="preserve">Model Adaline </w:t>
            </w:r>
          </w:p>
        </w:tc>
        <w:tc>
          <w:tcPr>
            <w:tcW w:w="1744" w:type="dxa"/>
            <w:shd w:val="clear" w:color="auto" w:fill="auto"/>
          </w:tcPr>
          <w:p w14:paraId="1CF6B12C" w14:textId="77777777" w:rsidR="0033597D" w:rsidRPr="001D00F4" w:rsidRDefault="0033597D" w:rsidP="00EF70AA">
            <w:pPr>
              <w:pStyle w:val="ListParagraph"/>
              <w:numPr>
                <w:ilvl w:val="0"/>
                <w:numId w:val="34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The accuracy in providing the information required  </w:t>
            </w:r>
          </w:p>
          <w:p w14:paraId="3EF7B17D" w14:textId="77777777" w:rsidR="0033597D" w:rsidRPr="001D00F4" w:rsidRDefault="0033597D" w:rsidP="00EF70AA">
            <w:pPr>
              <w:pStyle w:val="ListParagraph"/>
              <w:numPr>
                <w:ilvl w:val="0"/>
                <w:numId w:val="34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The student’s fluency in reading the memo (spelling, intonation, and speed)</w:t>
            </w:r>
          </w:p>
          <w:p w14:paraId="3F60CD58" w14:textId="77777777" w:rsidR="0033597D" w:rsidRPr="001D00F4" w:rsidRDefault="0033597D" w:rsidP="00EF70AA">
            <w:pPr>
              <w:pStyle w:val="ListParagraph"/>
              <w:numPr>
                <w:ilvl w:val="0"/>
                <w:numId w:val="34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  The correctness of the student’s answers </w:t>
            </w:r>
          </w:p>
          <w:p w14:paraId="7FB28700" w14:textId="77777777" w:rsidR="0033597D" w:rsidRPr="001D00F4" w:rsidRDefault="0033597D" w:rsidP="00EF70AA">
            <w:pPr>
              <w:pStyle w:val="ListParagraph"/>
              <w:tabs>
                <w:tab w:val="left" w:pos="210"/>
                <w:tab w:val="left" w:pos="315"/>
                <w:tab w:val="left" w:pos="420"/>
              </w:tabs>
              <w:autoSpaceDE w:val="0"/>
              <w:autoSpaceDN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</w:p>
          <w:p w14:paraId="7EF209A0" w14:textId="77777777" w:rsidR="0033597D" w:rsidRPr="001D00F4" w:rsidRDefault="0033597D" w:rsidP="00EF70AA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26683E6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riteria:</w:t>
            </w:r>
          </w:p>
          <w:p w14:paraId="082FCCD1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Marking Scheme</w:t>
            </w:r>
          </w:p>
          <w:p w14:paraId="2CD13303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</w:p>
          <w:p w14:paraId="709EBFB2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Bentuk:</w:t>
            </w:r>
          </w:p>
          <w:p w14:paraId="152D060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Worksheet </w:t>
            </w: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-Tes)</w:t>
            </w:r>
          </w:p>
          <w:p w14:paraId="7B4DFA42" w14:textId="77777777" w:rsidR="0033597D" w:rsidRPr="001D00F4" w:rsidRDefault="0033597D" w:rsidP="00EF70AA">
            <w:pPr>
              <w:numPr>
                <w:ilvl w:val="0"/>
                <w:numId w:val="3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memo provided.</w:t>
            </w:r>
          </w:p>
          <w:p w14:paraId="7986B880" w14:textId="77777777" w:rsidR="0033597D" w:rsidRPr="001D00F4" w:rsidRDefault="0033597D" w:rsidP="00EF70AA">
            <w:pPr>
              <w:numPr>
                <w:ilvl w:val="0"/>
                <w:numId w:val="3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sponding to the opening questions given.</w:t>
            </w:r>
          </w:p>
          <w:p w14:paraId="4060F086" w14:textId="77777777" w:rsidR="0033597D" w:rsidRPr="001D00F4" w:rsidRDefault="0033597D" w:rsidP="00EF70AA">
            <w:pPr>
              <w:numPr>
                <w:ilvl w:val="0"/>
                <w:numId w:val="3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ompleting the table (problem-solution) according to the information in the memo.</w:t>
            </w:r>
          </w:p>
          <w:p w14:paraId="61F81F6B" w14:textId="77777777" w:rsidR="0033597D" w:rsidRPr="001D00F4" w:rsidRDefault="0033597D" w:rsidP="00EF70AA">
            <w:pPr>
              <w:numPr>
                <w:ilvl w:val="0"/>
                <w:numId w:val="3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Finding the word or phrase with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lastRenderedPageBreak/>
              <w:t>similar meaning (synonym) according to the information in the memo.</w:t>
            </w:r>
          </w:p>
          <w:p w14:paraId="06DA2471" w14:textId="77777777" w:rsidR="0033597D" w:rsidRPr="001D00F4" w:rsidRDefault="0033597D" w:rsidP="00EF70AA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lassifying the words or phrases with the correct headings.</w:t>
            </w:r>
          </w:p>
        </w:tc>
        <w:tc>
          <w:tcPr>
            <w:tcW w:w="1701" w:type="dxa"/>
            <w:shd w:val="clear" w:color="auto" w:fill="auto"/>
          </w:tcPr>
          <w:p w14:paraId="79B4AAFC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  <w:lastRenderedPageBreak/>
              <w:t>BM [(1x(2x60”)]</w:t>
            </w:r>
          </w:p>
          <w:p w14:paraId="23107EA2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egiatan:</w:t>
            </w:r>
          </w:p>
          <w:p w14:paraId="4AD6D4B5" w14:textId="77777777" w:rsidR="0033597D" w:rsidRPr="001D00F4" w:rsidRDefault="0033597D" w:rsidP="00EF70AA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viewing the previous lessons.</w:t>
            </w:r>
          </w:p>
          <w:p w14:paraId="2EAB0503" w14:textId="77777777" w:rsidR="0033597D" w:rsidRPr="001D00F4" w:rsidRDefault="0033597D" w:rsidP="00EF70AA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added learning materials.</w:t>
            </w:r>
          </w:p>
          <w:p w14:paraId="71EC1516" w14:textId="77777777" w:rsidR="0033597D" w:rsidRPr="001D00F4" w:rsidRDefault="0033597D" w:rsidP="00EF70AA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cording the presence.</w:t>
            </w:r>
          </w:p>
          <w:p w14:paraId="08F1D466" w14:textId="77777777" w:rsidR="0033597D" w:rsidRPr="001D00F4" w:rsidRDefault="0033597D" w:rsidP="00EF70AA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Responding to opening questions in the ‘Discussion Forum’ section. </w:t>
            </w:r>
          </w:p>
          <w:p w14:paraId="406DF3A5" w14:textId="77777777" w:rsidR="0033597D" w:rsidRPr="001D00F4" w:rsidRDefault="0033597D" w:rsidP="00EF70AA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Submitting the assigned tasks.</w:t>
            </w:r>
          </w:p>
          <w:p w14:paraId="5528C952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  <w:t>PT [(1x(2x60”)]</w:t>
            </w:r>
          </w:p>
          <w:p w14:paraId="18C03A77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218F9B62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Task 3:</w:t>
            </w:r>
          </w:p>
          <w:p w14:paraId="1D48C244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lastRenderedPageBreak/>
              <w:t xml:space="preserve">Restating the information obtained in the form of an a-150-words paragraph. </w:t>
            </w:r>
          </w:p>
          <w:p w14:paraId="0B515F02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4BB67AF6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Moda (</w:t>
            </w:r>
            <w:r w:rsidRPr="001D00F4">
              <w:rPr>
                <w:rFonts w:ascii="Times New Roman" w:eastAsia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Learning Management System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):</w:t>
            </w:r>
          </w:p>
          <w:p w14:paraId="329801CA" w14:textId="77777777" w:rsidR="0033597D" w:rsidRPr="001D00F4" w:rsidRDefault="00000000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  <w:u w:val="single"/>
                <w:lang w:val="en-US"/>
              </w:rPr>
            </w:pPr>
            <w:hyperlink r:id="rId14" w:history="1">
              <w:r w:rsidR="0033597D" w:rsidRPr="001D00F4">
                <w:rPr>
                  <w:rStyle w:val="Hyperlink"/>
                  <w:rFonts w:ascii="Times New Roman" w:eastAsia="Times New Roman" w:hAnsi="Times New Roman" w:cs="Times New Roman"/>
                  <w:bCs/>
                  <w:color w:val="0033CC"/>
                  <w:sz w:val="18"/>
                  <w:szCs w:val="18"/>
                  <w:lang w:val="en-US"/>
                </w:rPr>
                <w:t>elearning@usu.ac.id</w:t>
              </w:r>
            </w:hyperlink>
          </w:p>
          <w:p w14:paraId="0C8974BC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104FF551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  <w:lastRenderedPageBreak/>
              <w:t>TM [(1x(2x50”)]</w:t>
            </w:r>
          </w:p>
          <w:p w14:paraId="6682CD8F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Kegiatan:</w:t>
            </w:r>
          </w:p>
          <w:p w14:paraId="4314DC70" w14:textId="77777777" w:rsidR="0033597D" w:rsidRPr="001D00F4" w:rsidRDefault="0033597D" w:rsidP="00EF70AA">
            <w:pPr>
              <w:numPr>
                <w:ilvl w:val="0"/>
                <w:numId w:val="3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Making notes of the learning materials explained.</w:t>
            </w:r>
          </w:p>
          <w:p w14:paraId="12598756" w14:textId="77777777" w:rsidR="0033597D" w:rsidRPr="001D00F4" w:rsidRDefault="0033597D" w:rsidP="00EF70AA">
            <w:pPr>
              <w:numPr>
                <w:ilvl w:val="0"/>
                <w:numId w:val="3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Responding to the questions or instructions given.</w:t>
            </w:r>
          </w:p>
          <w:p w14:paraId="0FA9AF22" w14:textId="77777777" w:rsidR="0033597D" w:rsidRPr="001D00F4" w:rsidRDefault="0033597D" w:rsidP="00EF70AA">
            <w:pPr>
              <w:numPr>
                <w:ilvl w:val="0"/>
                <w:numId w:val="3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Completing all the provided exercises individually.</w:t>
            </w:r>
          </w:p>
          <w:p w14:paraId="7BB06A5D" w14:textId="77777777" w:rsidR="0033597D" w:rsidRPr="001D00F4" w:rsidRDefault="0033597D" w:rsidP="00EF70AA">
            <w:pPr>
              <w:numPr>
                <w:ilvl w:val="0"/>
                <w:numId w:val="3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Discussing the exercises completed.</w:t>
            </w:r>
          </w:p>
          <w:p w14:paraId="39ED68C6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63D9387D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Media:</w:t>
            </w:r>
          </w:p>
          <w:p w14:paraId="1F58F4F8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lastRenderedPageBreak/>
              <w:t>Power Point Presentation (PPT)</w:t>
            </w:r>
          </w:p>
          <w:p w14:paraId="32BA949A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Zoom Meeting </w:t>
            </w:r>
          </w:p>
          <w:p w14:paraId="3AE3AEDD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udio Recording</w:t>
            </w:r>
          </w:p>
          <w:p w14:paraId="4BB822BC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English Handout</w:t>
            </w:r>
          </w:p>
          <w:p w14:paraId="721966F4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538F849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eastAsia="id-ID"/>
              </w:rPr>
              <w:t xml:space="preserve">Metode 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  <w:t>Pembelajaran:</w:t>
            </w:r>
          </w:p>
          <w:p w14:paraId="43DF837B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Online Lecture</w:t>
            </w:r>
          </w:p>
          <w:p w14:paraId="70C3D69A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Discussion</w:t>
            </w:r>
          </w:p>
          <w:p w14:paraId="240CD8BE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 xml:space="preserve">Self-Paced </w:t>
            </w:r>
          </w:p>
          <w:p w14:paraId="1BE3C22C" w14:textId="77777777" w:rsidR="0033597D" w:rsidRPr="001D00F4" w:rsidRDefault="0033597D" w:rsidP="00EF70AA">
            <w:pPr>
              <w:tabs>
                <w:tab w:val="left" w:pos="210"/>
              </w:tabs>
              <w:autoSpaceDE w:val="0"/>
              <w:autoSpaceDN w:val="0"/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Learning</w:t>
            </w:r>
          </w:p>
          <w:p w14:paraId="0B9CE0F6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1C6F0214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lastRenderedPageBreak/>
              <w:t>Pokok Bahasan:</w:t>
            </w:r>
          </w:p>
          <w:p w14:paraId="69AF8265" w14:textId="50FC0FC6" w:rsidR="0033597D" w:rsidRPr="00043EB1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</w:pPr>
            <w:r w:rsidRPr="002314D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  <w:t xml:space="preserve">Mengenal dan Mengaplikasikan </w:t>
            </w:r>
            <w:r w:rsidR="0088705C"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 xml:space="preserve">Model Adaline </w:t>
            </w:r>
          </w:p>
          <w:p w14:paraId="0D2A4153" w14:textId="77777777" w:rsidR="0033597D" w:rsidRPr="001D00F4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</w:p>
          <w:p w14:paraId="2918BE75" w14:textId="77777777" w:rsidR="0033597D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id-ID"/>
              </w:rPr>
              <w:t>Referensi</w:t>
            </w: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t>:</w:t>
            </w:r>
          </w:p>
          <w:p w14:paraId="33121B5A" w14:textId="77777777" w:rsidR="0088705C" w:rsidRPr="00514AC7" w:rsidRDefault="0088705C" w:rsidP="00B419C0">
            <w:pPr>
              <w:pStyle w:val="Heading4"/>
              <w:numPr>
                <w:ilvl w:val="0"/>
                <w:numId w:val="68"/>
              </w:numPr>
              <w:outlineLvl w:val="3"/>
              <w:rPr>
                <w:rFonts w:ascii="Times New Roman" w:eastAsia="Times New Roman" w:hAnsi="Times New Roman" w:cs="Times New Roman"/>
                <w:b w:val="0"/>
                <w:bCs/>
                <w:noProof w:val="0"/>
                <w:lang w:val="en-ID"/>
              </w:rPr>
            </w:pPr>
            <w:r w:rsidRPr="00514AC7">
              <w:rPr>
                <w:b w:val="0"/>
                <w:bCs/>
              </w:rPr>
              <w:t>Jaringan syaraf tiruan : konsep dasar algoritma dan aplikasi</w:t>
            </w:r>
            <w:r>
              <w:rPr>
                <w:b w:val="0"/>
                <w:bCs/>
                <w:lang w:val="en-US"/>
              </w:rPr>
              <w:t>, Andri Kristanto, Gava Media, Jogjakarta 2014</w:t>
            </w:r>
          </w:p>
          <w:p w14:paraId="52FF9C0A" w14:textId="77777777" w:rsidR="0088705C" w:rsidRPr="001D00F4" w:rsidRDefault="0088705C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</w:p>
          <w:p w14:paraId="354F55E9" w14:textId="77777777" w:rsidR="0033597D" w:rsidRPr="001D00F4" w:rsidRDefault="0033597D" w:rsidP="00EF70AA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</w:rPr>
            </w:pPr>
          </w:p>
        </w:tc>
        <w:tc>
          <w:tcPr>
            <w:tcW w:w="868" w:type="dxa"/>
            <w:shd w:val="clear" w:color="auto" w:fill="auto"/>
          </w:tcPr>
          <w:p w14:paraId="3F9FA975" w14:textId="77777777" w:rsidR="0033597D" w:rsidRPr="001D00F4" w:rsidRDefault="0033597D" w:rsidP="00EF70A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5%</w:t>
            </w:r>
          </w:p>
        </w:tc>
      </w:tr>
      <w:tr w:rsidR="0033597D" w14:paraId="1272B674" w14:textId="77777777" w:rsidTr="00EF70AA">
        <w:trPr>
          <w:trHeight w:val="3687"/>
        </w:trPr>
        <w:tc>
          <w:tcPr>
            <w:tcW w:w="734" w:type="dxa"/>
            <w:shd w:val="clear" w:color="auto" w:fill="auto"/>
          </w:tcPr>
          <w:p w14:paraId="5F71F370" w14:textId="77777777" w:rsidR="0033597D" w:rsidRPr="001D00F4" w:rsidRDefault="0033597D" w:rsidP="00EF70AA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2941" w:type="dxa"/>
            <w:shd w:val="clear" w:color="auto" w:fill="auto"/>
          </w:tcPr>
          <w:p w14:paraId="3194F1EB" w14:textId="2B64EA53" w:rsidR="0033597D" w:rsidRPr="001D00F4" w:rsidRDefault="00B73E2F" w:rsidP="00EF70AA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  <w:r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 xml:space="preserve">Mahasiswa memahami mengenal dan </w:t>
            </w:r>
            <w:r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Model Adaline</w:t>
            </w:r>
          </w:p>
        </w:tc>
        <w:tc>
          <w:tcPr>
            <w:tcW w:w="1744" w:type="dxa"/>
            <w:shd w:val="clear" w:color="auto" w:fill="auto"/>
          </w:tcPr>
          <w:p w14:paraId="3A11A33B" w14:textId="77777777" w:rsidR="0033597D" w:rsidRPr="001D00F4" w:rsidRDefault="0033597D" w:rsidP="00EF70AA">
            <w:pPr>
              <w:pStyle w:val="ListParagraph"/>
              <w:numPr>
                <w:ilvl w:val="0"/>
                <w:numId w:val="38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The accuracy in providing the information required  </w:t>
            </w:r>
          </w:p>
          <w:p w14:paraId="51AFE6A0" w14:textId="77777777" w:rsidR="0033597D" w:rsidRPr="001D00F4" w:rsidRDefault="0033597D" w:rsidP="00EF70AA">
            <w:pPr>
              <w:pStyle w:val="ListParagraph"/>
              <w:numPr>
                <w:ilvl w:val="0"/>
                <w:numId w:val="38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The student’s fluency in reading the memo (spelling, intonation, and speed)</w:t>
            </w:r>
          </w:p>
          <w:p w14:paraId="642F59F2" w14:textId="77777777" w:rsidR="0033597D" w:rsidRPr="001D00F4" w:rsidRDefault="0033597D" w:rsidP="00EF70AA">
            <w:pPr>
              <w:pStyle w:val="ListParagraph"/>
              <w:numPr>
                <w:ilvl w:val="0"/>
                <w:numId w:val="38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  The correctness of the student’s answers </w:t>
            </w:r>
          </w:p>
          <w:p w14:paraId="079A803E" w14:textId="77777777" w:rsidR="0033597D" w:rsidRPr="001D00F4" w:rsidRDefault="0033597D" w:rsidP="00EF70AA">
            <w:pPr>
              <w:pStyle w:val="ListParagraph"/>
              <w:tabs>
                <w:tab w:val="left" w:pos="210"/>
                <w:tab w:val="left" w:pos="315"/>
                <w:tab w:val="left" w:pos="420"/>
              </w:tabs>
              <w:autoSpaceDE w:val="0"/>
              <w:autoSpaceDN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</w:p>
          <w:p w14:paraId="4D369082" w14:textId="77777777" w:rsidR="0033597D" w:rsidRPr="001D00F4" w:rsidRDefault="0033597D" w:rsidP="00EF70AA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415297BB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riteria:</w:t>
            </w:r>
          </w:p>
          <w:p w14:paraId="1893A5DF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Marking Scheme</w:t>
            </w:r>
          </w:p>
          <w:p w14:paraId="734F13A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</w:p>
          <w:p w14:paraId="3BB2F8D7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Bentuk:</w:t>
            </w:r>
          </w:p>
          <w:p w14:paraId="5C01290B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Worksheet </w:t>
            </w: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-Tes)</w:t>
            </w:r>
          </w:p>
          <w:p w14:paraId="33907C24" w14:textId="77777777" w:rsidR="0033597D" w:rsidRPr="001D00F4" w:rsidRDefault="0033597D" w:rsidP="00EF70AA">
            <w:pPr>
              <w:numPr>
                <w:ilvl w:val="0"/>
                <w:numId w:val="3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memo provided.</w:t>
            </w:r>
          </w:p>
          <w:p w14:paraId="48F72F32" w14:textId="77777777" w:rsidR="0033597D" w:rsidRPr="001D00F4" w:rsidRDefault="0033597D" w:rsidP="00EF70AA">
            <w:pPr>
              <w:numPr>
                <w:ilvl w:val="0"/>
                <w:numId w:val="3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sponding to the opening questions given.</w:t>
            </w:r>
          </w:p>
          <w:p w14:paraId="4DDA5AE5" w14:textId="77777777" w:rsidR="0033597D" w:rsidRPr="001D00F4" w:rsidRDefault="0033597D" w:rsidP="00EF70AA">
            <w:pPr>
              <w:numPr>
                <w:ilvl w:val="0"/>
                <w:numId w:val="3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ompleting the table (problem-solution) according to the information in the memo.</w:t>
            </w:r>
          </w:p>
          <w:p w14:paraId="4CDDD2D7" w14:textId="77777777" w:rsidR="0033597D" w:rsidRPr="001D00F4" w:rsidRDefault="0033597D" w:rsidP="00EF70AA">
            <w:pPr>
              <w:numPr>
                <w:ilvl w:val="0"/>
                <w:numId w:val="3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Finding the word or phrase with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lastRenderedPageBreak/>
              <w:t>similar meaning (synonym) according to the information in the memo.</w:t>
            </w:r>
          </w:p>
          <w:p w14:paraId="74EE5F2A" w14:textId="77777777" w:rsidR="0033597D" w:rsidRPr="001D00F4" w:rsidRDefault="0033597D" w:rsidP="00EF70AA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lassifying the words or phrases with the correct headings.</w:t>
            </w:r>
          </w:p>
        </w:tc>
        <w:tc>
          <w:tcPr>
            <w:tcW w:w="1701" w:type="dxa"/>
            <w:shd w:val="clear" w:color="auto" w:fill="auto"/>
          </w:tcPr>
          <w:p w14:paraId="77C5BF06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  <w:lastRenderedPageBreak/>
              <w:t>BM [(1x(2x60”)]</w:t>
            </w:r>
          </w:p>
          <w:p w14:paraId="783E3141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egiatan:</w:t>
            </w:r>
          </w:p>
          <w:p w14:paraId="04F46FFF" w14:textId="77777777" w:rsidR="0033597D" w:rsidRPr="001D00F4" w:rsidRDefault="0033597D" w:rsidP="00EF70AA">
            <w:pPr>
              <w:pStyle w:val="ListParagraph"/>
              <w:numPr>
                <w:ilvl w:val="0"/>
                <w:numId w:val="40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viewing the previous lessons.</w:t>
            </w:r>
          </w:p>
          <w:p w14:paraId="307933F9" w14:textId="77777777" w:rsidR="0033597D" w:rsidRPr="001D00F4" w:rsidRDefault="0033597D" w:rsidP="00EF70AA">
            <w:pPr>
              <w:pStyle w:val="ListParagraph"/>
              <w:numPr>
                <w:ilvl w:val="0"/>
                <w:numId w:val="40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added learning materials.</w:t>
            </w:r>
          </w:p>
          <w:p w14:paraId="34CBA2FC" w14:textId="77777777" w:rsidR="0033597D" w:rsidRPr="001D00F4" w:rsidRDefault="0033597D" w:rsidP="00EF70AA">
            <w:pPr>
              <w:pStyle w:val="ListParagraph"/>
              <w:numPr>
                <w:ilvl w:val="0"/>
                <w:numId w:val="40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cording the presence.</w:t>
            </w:r>
          </w:p>
          <w:p w14:paraId="03387AFD" w14:textId="77777777" w:rsidR="0033597D" w:rsidRPr="001D00F4" w:rsidRDefault="0033597D" w:rsidP="00EF70AA">
            <w:pPr>
              <w:pStyle w:val="ListParagraph"/>
              <w:numPr>
                <w:ilvl w:val="0"/>
                <w:numId w:val="40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Responding to opening questions in the ‘Discussion Forum’ section. </w:t>
            </w:r>
          </w:p>
          <w:p w14:paraId="28D2DC6E" w14:textId="77777777" w:rsidR="0033597D" w:rsidRPr="001D00F4" w:rsidRDefault="0033597D" w:rsidP="00EF70AA">
            <w:pPr>
              <w:pStyle w:val="ListParagraph"/>
              <w:numPr>
                <w:ilvl w:val="0"/>
                <w:numId w:val="40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Submitting the assigned tasks.</w:t>
            </w:r>
          </w:p>
          <w:p w14:paraId="3C5F3B5C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  <w:t>PT [(1x(2x60”)]</w:t>
            </w:r>
          </w:p>
          <w:p w14:paraId="2C750945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20F17588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Task 3:</w:t>
            </w:r>
          </w:p>
          <w:p w14:paraId="6A36B799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lastRenderedPageBreak/>
              <w:t xml:space="preserve">Restating the information obtained in the form of an a-150-words paragraph. </w:t>
            </w:r>
          </w:p>
          <w:p w14:paraId="502E5693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1CBC381F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Moda (</w:t>
            </w:r>
            <w:r w:rsidRPr="001D00F4">
              <w:rPr>
                <w:rFonts w:ascii="Times New Roman" w:eastAsia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Learning Management System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):</w:t>
            </w:r>
          </w:p>
          <w:p w14:paraId="7BC1B441" w14:textId="77777777" w:rsidR="0033597D" w:rsidRPr="001D00F4" w:rsidRDefault="00000000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  <w:u w:val="single"/>
                <w:lang w:val="en-US"/>
              </w:rPr>
            </w:pPr>
            <w:hyperlink r:id="rId15" w:history="1">
              <w:r w:rsidR="0033597D" w:rsidRPr="001D00F4">
                <w:rPr>
                  <w:rStyle w:val="Hyperlink"/>
                  <w:rFonts w:ascii="Times New Roman" w:eastAsia="Times New Roman" w:hAnsi="Times New Roman" w:cs="Times New Roman"/>
                  <w:bCs/>
                  <w:color w:val="0033CC"/>
                  <w:sz w:val="18"/>
                  <w:szCs w:val="18"/>
                  <w:lang w:val="en-US"/>
                </w:rPr>
                <w:t>elearning@usu.ac.id</w:t>
              </w:r>
            </w:hyperlink>
          </w:p>
          <w:p w14:paraId="512D2E41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4D544B34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  <w:lastRenderedPageBreak/>
              <w:t>TM [(1x(2x50”)]</w:t>
            </w:r>
          </w:p>
          <w:p w14:paraId="35D5F0B1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Kegiatan:</w:t>
            </w:r>
          </w:p>
          <w:p w14:paraId="6B7F983B" w14:textId="77777777" w:rsidR="0033597D" w:rsidRPr="001D00F4" w:rsidRDefault="0033597D" w:rsidP="00EF70AA">
            <w:pPr>
              <w:numPr>
                <w:ilvl w:val="0"/>
                <w:numId w:val="4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Making notes of the learning materials explained.</w:t>
            </w:r>
          </w:p>
          <w:p w14:paraId="18FFF8C9" w14:textId="77777777" w:rsidR="0033597D" w:rsidRPr="001D00F4" w:rsidRDefault="0033597D" w:rsidP="00EF70AA">
            <w:pPr>
              <w:numPr>
                <w:ilvl w:val="0"/>
                <w:numId w:val="4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Responding to the questions or instructions given.</w:t>
            </w:r>
          </w:p>
          <w:p w14:paraId="2EF7F97B" w14:textId="77777777" w:rsidR="0033597D" w:rsidRPr="001D00F4" w:rsidRDefault="0033597D" w:rsidP="00EF70AA">
            <w:pPr>
              <w:numPr>
                <w:ilvl w:val="0"/>
                <w:numId w:val="4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Completing all the provided exercises individually.</w:t>
            </w:r>
          </w:p>
          <w:p w14:paraId="7A2AC1F1" w14:textId="77777777" w:rsidR="0033597D" w:rsidRPr="001D00F4" w:rsidRDefault="0033597D" w:rsidP="00EF70AA">
            <w:pPr>
              <w:numPr>
                <w:ilvl w:val="0"/>
                <w:numId w:val="4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Discussing the exercises completed.</w:t>
            </w:r>
          </w:p>
          <w:p w14:paraId="555F27B8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3E83B0B6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Media:</w:t>
            </w:r>
          </w:p>
          <w:p w14:paraId="5D1EFB0D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lastRenderedPageBreak/>
              <w:t>Power Point Presentation (PPT)</w:t>
            </w:r>
          </w:p>
          <w:p w14:paraId="0891FFC3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Zoom Meeting </w:t>
            </w:r>
          </w:p>
          <w:p w14:paraId="640D8DBD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udio Recording</w:t>
            </w:r>
          </w:p>
          <w:p w14:paraId="77038ACF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English Handout</w:t>
            </w:r>
          </w:p>
          <w:p w14:paraId="5DF130C4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8E8BBE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eastAsia="id-ID"/>
              </w:rPr>
              <w:t xml:space="preserve">Metode 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  <w:t>Pembelajaran:</w:t>
            </w:r>
          </w:p>
          <w:p w14:paraId="637E3C13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Online Lecture</w:t>
            </w:r>
          </w:p>
          <w:p w14:paraId="7CD3A1F4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Discussion</w:t>
            </w:r>
          </w:p>
          <w:p w14:paraId="5DF913E9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 xml:space="preserve">Self-Paced </w:t>
            </w:r>
          </w:p>
          <w:p w14:paraId="377DBEAB" w14:textId="77777777" w:rsidR="0033597D" w:rsidRPr="001D00F4" w:rsidRDefault="0033597D" w:rsidP="00EF70AA">
            <w:pPr>
              <w:tabs>
                <w:tab w:val="left" w:pos="210"/>
              </w:tabs>
              <w:autoSpaceDE w:val="0"/>
              <w:autoSpaceDN w:val="0"/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Learning</w:t>
            </w:r>
          </w:p>
          <w:p w14:paraId="6E08649C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5308A13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lastRenderedPageBreak/>
              <w:t>Pokok Bahasan:</w:t>
            </w:r>
          </w:p>
          <w:p w14:paraId="0D1EA902" w14:textId="4FBA70AA" w:rsidR="0033597D" w:rsidRPr="00B73E2F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</w:pPr>
            <w:r w:rsidRPr="002314D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  <w:t xml:space="preserve">Mengenal </w:t>
            </w:r>
            <w:r w:rsidR="00B73E2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Model Madaline</w:t>
            </w:r>
          </w:p>
          <w:p w14:paraId="6C467143" w14:textId="77777777" w:rsidR="0033597D" w:rsidRPr="001D00F4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</w:p>
          <w:p w14:paraId="657418BD" w14:textId="77777777" w:rsidR="0033597D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id-ID"/>
              </w:rPr>
              <w:t>Referensi</w:t>
            </w: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t>:</w:t>
            </w:r>
          </w:p>
          <w:p w14:paraId="253FBDF6" w14:textId="77777777" w:rsidR="00B73E2F" w:rsidRPr="00514AC7" w:rsidRDefault="00B73E2F" w:rsidP="00B419C0">
            <w:pPr>
              <w:pStyle w:val="Heading4"/>
              <w:numPr>
                <w:ilvl w:val="0"/>
                <w:numId w:val="69"/>
              </w:numPr>
              <w:outlineLvl w:val="3"/>
              <w:rPr>
                <w:rFonts w:ascii="Times New Roman" w:eastAsia="Times New Roman" w:hAnsi="Times New Roman" w:cs="Times New Roman"/>
                <w:b w:val="0"/>
                <w:bCs/>
                <w:noProof w:val="0"/>
                <w:lang w:val="en-ID"/>
              </w:rPr>
            </w:pPr>
            <w:r w:rsidRPr="00514AC7">
              <w:rPr>
                <w:b w:val="0"/>
                <w:bCs/>
              </w:rPr>
              <w:t>Jaringan syaraf tiruan : konsep dasar algoritma dan aplikasi</w:t>
            </w:r>
            <w:r>
              <w:rPr>
                <w:b w:val="0"/>
                <w:bCs/>
                <w:lang w:val="en-US"/>
              </w:rPr>
              <w:t>, Andri Kristanto, Gava Media, Jogjakarta 2014</w:t>
            </w:r>
          </w:p>
          <w:p w14:paraId="7BFC9DD4" w14:textId="77777777" w:rsidR="00B73E2F" w:rsidRPr="001D00F4" w:rsidRDefault="00B73E2F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</w:p>
          <w:p w14:paraId="31E5FF2D" w14:textId="77777777" w:rsidR="0033597D" w:rsidRPr="001D00F4" w:rsidRDefault="0033597D" w:rsidP="00EF70AA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</w:rPr>
            </w:pPr>
          </w:p>
        </w:tc>
        <w:tc>
          <w:tcPr>
            <w:tcW w:w="868" w:type="dxa"/>
            <w:shd w:val="clear" w:color="auto" w:fill="auto"/>
          </w:tcPr>
          <w:p w14:paraId="5F7B2621" w14:textId="77777777" w:rsidR="0033597D" w:rsidRPr="001D00F4" w:rsidRDefault="0033597D" w:rsidP="00EF70A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5%</w:t>
            </w:r>
          </w:p>
        </w:tc>
      </w:tr>
      <w:tr w:rsidR="0033597D" w14:paraId="1D0ECCAA" w14:textId="77777777" w:rsidTr="00EF70AA">
        <w:trPr>
          <w:trHeight w:val="3687"/>
        </w:trPr>
        <w:tc>
          <w:tcPr>
            <w:tcW w:w="734" w:type="dxa"/>
            <w:shd w:val="clear" w:color="auto" w:fill="auto"/>
          </w:tcPr>
          <w:p w14:paraId="55CE3A49" w14:textId="77777777" w:rsidR="0033597D" w:rsidRPr="001D00F4" w:rsidRDefault="0033597D" w:rsidP="00EF70AA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2941" w:type="dxa"/>
            <w:shd w:val="clear" w:color="auto" w:fill="auto"/>
          </w:tcPr>
          <w:p w14:paraId="639EDA8F" w14:textId="7CD7D882" w:rsidR="0033597D" w:rsidRPr="00496946" w:rsidRDefault="0033597D" w:rsidP="00EF70AA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</w:pPr>
            <w:r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 xml:space="preserve">Mahasiswa mampu menerapkan teori pengenalan </w:t>
            </w:r>
            <w:r w:rsidR="00496946"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backrppagation</w:t>
            </w:r>
          </w:p>
        </w:tc>
        <w:tc>
          <w:tcPr>
            <w:tcW w:w="1744" w:type="dxa"/>
            <w:shd w:val="clear" w:color="auto" w:fill="auto"/>
          </w:tcPr>
          <w:p w14:paraId="60338A32" w14:textId="77777777" w:rsidR="0033597D" w:rsidRPr="001D00F4" w:rsidRDefault="0033597D" w:rsidP="00EF70AA">
            <w:pPr>
              <w:pStyle w:val="ListParagraph"/>
              <w:numPr>
                <w:ilvl w:val="0"/>
                <w:numId w:val="42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The accuracy in providing the information required  </w:t>
            </w:r>
          </w:p>
          <w:p w14:paraId="34498FBC" w14:textId="77777777" w:rsidR="0033597D" w:rsidRPr="001D00F4" w:rsidRDefault="0033597D" w:rsidP="00EF70AA">
            <w:pPr>
              <w:pStyle w:val="ListParagraph"/>
              <w:numPr>
                <w:ilvl w:val="0"/>
                <w:numId w:val="42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The student’s fluency in reading the memo (spelling, intonation, and speed)</w:t>
            </w:r>
          </w:p>
          <w:p w14:paraId="051BE489" w14:textId="77777777" w:rsidR="0033597D" w:rsidRPr="001D00F4" w:rsidRDefault="0033597D" w:rsidP="00EF70AA">
            <w:pPr>
              <w:pStyle w:val="ListParagraph"/>
              <w:numPr>
                <w:ilvl w:val="0"/>
                <w:numId w:val="42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  The correctness of the student’s answers </w:t>
            </w:r>
          </w:p>
          <w:p w14:paraId="1A1B08F4" w14:textId="77777777" w:rsidR="0033597D" w:rsidRPr="001D00F4" w:rsidRDefault="0033597D" w:rsidP="00EF70AA">
            <w:pPr>
              <w:pStyle w:val="ListParagraph"/>
              <w:tabs>
                <w:tab w:val="left" w:pos="210"/>
                <w:tab w:val="left" w:pos="315"/>
                <w:tab w:val="left" w:pos="420"/>
              </w:tabs>
              <w:autoSpaceDE w:val="0"/>
              <w:autoSpaceDN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</w:p>
          <w:p w14:paraId="1A33406D" w14:textId="77777777" w:rsidR="0033597D" w:rsidRPr="001D00F4" w:rsidRDefault="0033597D" w:rsidP="00EF70AA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3B3B4986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riteria:</w:t>
            </w:r>
          </w:p>
          <w:p w14:paraId="6C806ECC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Marking Scheme</w:t>
            </w:r>
          </w:p>
          <w:p w14:paraId="16276F23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</w:p>
          <w:p w14:paraId="01DF6244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Bentuk:</w:t>
            </w:r>
          </w:p>
          <w:p w14:paraId="71C9884B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Worksheet </w:t>
            </w: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-Tes)</w:t>
            </w:r>
          </w:p>
          <w:p w14:paraId="5B7E8AED" w14:textId="77777777" w:rsidR="0033597D" w:rsidRPr="001D00F4" w:rsidRDefault="0033597D" w:rsidP="00EF70AA">
            <w:pPr>
              <w:numPr>
                <w:ilvl w:val="0"/>
                <w:numId w:val="4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memo provided.</w:t>
            </w:r>
          </w:p>
          <w:p w14:paraId="20A4833C" w14:textId="77777777" w:rsidR="0033597D" w:rsidRPr="001D00F4" w:rsidRDefault="0033597D" w:rsidP="00EF70AA">
            <w:pPr>
              <w:numPr>
                <w:ilvl w:val="0"/>
                <w:numId w:val="4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sponding to the opening questions given.</w:t>
            </w:r>
          </w:p>
          <w:p w14:paraId="624B662B" w14:textId="77777777" w:rsidR="0033597D" w:rsidRPr="001D00F4" w:rsidRDefault="0033597D" w:rsidP="00EF70AA">
            <w:pPr>
              <w:numPr>
                <w:ilvl w:val="0"/>
                <w:numId w:val="4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ompleting the table (problem-solution) according to the information in the memo.</w:t>
            </w:r>
          </w:p>
          <w:p w14:paraId="019B6381" w14:textId="77777777" w:rsidR="0033597D" w:rsidRPr="001D00F4" w:rsidRDefault="0033597D" w:rsidP="00EF70AA">
            <w:pPr>
              <w:numPr>
                <w:ilvl w:val="0"/>
                <w:numId w:val="4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Finding the word or phrase with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lastRenderedPageBreak/>
              <w:t>similar meaning (synonym) according to the information in the memo.</w:t>
            </w:r>
          </w:p>
          <w:p w14:paraId="41450436" w14:textId="77777777" w:rsidR="0033597D" w:rsidRPr="001D00F4" w:rsidRDefault="0033597D" w:rsidP="00EF70AA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lassifying the words or phrases with the correct headings.</w:t>
            </w:r>
          </w:p>
        </w:tc>
        <w:tc>
          <w:tcPr>
            <w:tcW w:w="1701" w:type="dxa"/>
            <w:shd w:val="clear" w:color="auto" w:fill="auto"/>
          </w:tcPr>
          <w:p w14:paraId="0FBF55E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  <w:lastRenderedPageBreak/>
              <w:t>BM [(1x(2x60”)]</w:t>
            </w:r>
          </w:p>
          <w:p w14:paraId="3A4E318A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egiatan:</w:t>
            </w:r>
          </w:p>
          <w:p w14:paraId="64CF59B1" w14:textId="77777777" w:rsidR="0033597D" w:rsidRPr="001D00F4" w:rsidRDefault="0033597D" w:rsidP="00EF70AA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viewing the previous lessons.</w:t>
            </w:r>
          </w:p>
          <w:p w14:paraId="01B0BDFC" w14:textId="77777777" w:rsidR="0033597D" w:rsidRPr="001D00F4" w:rsidRDefault="0033597D" w:rsidP="00EF70AA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added learning materials.</w:t>
            </w:r>
          </w:p>
          <w:p w14:paraId="7475287D" w14:textId="77777777" w:rsidR="0033597D" w:rsidRPr="001D00F4" w:rsidRDefault="0033597D" w:rsidP="00EF70AA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cording the presence.</w:t>
            </w:r>
          </w:p>
          <w:p w14:paraId="4D9F293D" w14:textId="77777777" w:rsidR="0033597D" w:rsidRPr="001D00F4" w:rsidRDefault="0033597D" w:rsidP="00EF70AA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Responding to opening questions in the ‘Discussion Forum’ section. </w:t>
            </w:r>
          </w:p>
          <w:p w14:paraId="6DFDF43B" w14:textId="77777777" w:rsidR="0033597D" w:rsidRPr="001D00F4" w:rsidRDefault="0033597D" w:rsidP="00EF70AA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Submitting the assigned tasks.</w:t>
            </w:r>
          </w:p>
          <w:p w14:paraId="428F6AED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  <w:t>PT [(1x(2x60”)]</w:t>
            </w:r>
          </w:p>
          <w:p w14:paraId="1305EABB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650AB93C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Task 3:</w:t>
            </w:r>
          </w:p>
          <w:p w14:paraId="67712091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lastRenderedPageBreak/>
              <w:t xml:space="preserve">Restating the information obtained in the form of an a-150-words paragraph. </w:t>
            </w:r>
          </w:p>
          <w:p w14:paraId="79FB387C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35B2D6C6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Moda (</w:t>
            </w:r>
            <w:r w:rsidRPr="001D00F4">
              <w:rPr>
                <w:rFonts w:ascii="Times New Roman" w:eastAsia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Learning Management System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):</w:t>
            </w:r>
          </w:p>
          <w:p w14:paraId="28E628CC" w14:textId="77777777" w:rsidR="0033597D" w:rsidRPr="001D00F4" w:rsidRDefault="00000000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  <w:u w:val="single"/>
                <w:lang w:val="en-US"/>
              </w:rPr>
            </w:pPr>
            <w:hyperlink r:id="rId16" w:history="1">
              <w:r w:rsidR="0033597D" w:rsidRPr="001D00F4">
                <w:rPr>
                  <w:rStyle w:val="Hyperlink"/>
                  <w:rFonts w:ascii="Times New Roman" w:eastAsia="Times New Roman" w:hAnsi="Times New Roman" w:cs="Times New Roman"/>
                  <w:bCs/>
                  <w:color w:val="0033CC"/>
                  <w:sz w:val="18"/>
                  <w:szCs w:val="18"/>
                  <w:lang w:val="en-US"/>
                </w:rPr>
                <w:t>elearning@usu.ac.id</w:t>
              </w:r>
            </w:hyperlink>
          </w:p>
          <w:p w14:paraId="20B7DCCC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489E4AE9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  <w:lastRenderedPageBreak/>
              <w:t>TM [(1x(2x50”)]</w:t>
            </w:r>
          </w:p>
          <w:p w14:paraId="7BACAD73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Kegiatan:</w:t>
            </w:r>
          </w:p>
          <w:p w14:paraId="2A8708B1" w14:textId="77777777" w:rsidR="0033597D" w:rsidRPr="001D00F4" w:rsidRDefault="0033597D" w:rsidP="00EF70AA">
            <w:pPr>
              <w:numPr>
                <w:ilvl w:val="0"/>
                <w:numId w:val="4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Making notes of the learning materials explained.</w:t>
            </w:r>
          </w:p>
          <w:p w14:paraId="19654824" w14:textId="77777777" w:rsidR="0033597D" w:rsidRPr="001D00F4" w:rsidRDefault="0033597D" w:rsidP="00EF70AA">
            <w:pPr>
              <w:numPr>
                <w:ilvl w:val="0"/>
                <w:numId w:val="4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Responding to the questions or instructions given.</w:t>
            </w:r>
          </w:p>
          <w:p w14:paraId="5D8D5EC0" w14:textId="77777777" w:rsidR="0033597D" w:rsidRPr="001D00F4" w:rsidRDefault="0033597D" w:rsidP="00EF70AA">
            <w:pPr>
              <w:numPr>
                <w:ilvl w:val="0"/>
                <w:numId w:val="4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Completing all the provided exercises individually.</w:t>
            </w:r>
          </w:p>
          <w:p w14:paraId="1378C524" w14:textId="77777777" w:rsidR="0033597D" w:rsidRPr="001D00F4" w:rsidRDefault="0033597D" w:rsidP="00EF70AA">
            <w:pPr>
              <w:numPr>
                <w:ilvl w:val="0"/>
                <w:numId w:val="4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Discussing the exercises completed.</w:t>
            </w:r>
          </w:p>
          <w:p w14:paraId="1B2FC44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128AB017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Media:</w:t>
            </w:r>
          </w:p>
          <w:p w14:paraId="6D922E55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lastRenderedPageBreak/>
              <w:t>Power Point Presentation (PPT)</w:t>
            </w:r>
          </w:p>
          <w:p w14:paraId="1C0853C4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Zoom Meeting </w:t>
            </w:r>
          </w:p>
          <w:p w14:paraId="0682347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udio Recording</w:t>
            </w:r>
          </w:p>
          <w:p w14:paraId="4C2262EF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English Handout</w:t>
            </w:r>
          </w:p>
          <w:p w14:paraId="5E3A5825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7F545DCD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eastAsia="id-ID"/>
              </w:rPr>
              <w:t xml:space="preserve">Metode 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  <w:t>Pembelajaran:</w:t>
            </w:r>
          </w:p>
          <w:p w14:paraId="629F83EC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Online Lecture</w:t>
            </w:r>
          </w:p>
          <w:p w14:paraId="1C94D7B8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Discussion</w:t>
            </w:r>
          </w:p>
          <w:p w14:paraId="15245F4D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 xml:space="preserve">Self-Paced </w:t>
            </w:r>
          </w:p>
          <w:p w14:paraId="2F68BBF4" w14:textId="77777777" w:rsidR="0033597D" w:rsidRPr="001D00F4" w:rsidRDefault="0033597D" w:rsidP="00EF70AA">
            <w:pPr>
              <w:tabs>
                <w:tab w:val="left" w:pos="210"/>
              </w:tabs>
              <w:autoSpaceDE w:val="0"/>
              <w:autoSpaceDN w:val="0"/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Learning</w:t>
            </w:r>
          </w:p>
          <w:p w14:paraId="5FFF5535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6174BCBA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lastRenderedPageBreak/>
              <w:t>Pokok Bahasan:</w:t>
            </w:r>
          </w:p>
          <w:p w14:paraId="567909AE" w14:textId="5255B339" w:rsidR="0033597D" w:rsidRPr="00043EB1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</w:pPr>
            <w:r w:rsidRPr="002314D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  <w:t xml:space="preserve">Pengenalan </w:t>
            </w:r>
            <w:r w:rsidR="00496946"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 xml:space="preserve">teori pengenalan </w:t>
            </w:r>
            <w:r w:rsidR="00496946"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backrppagation</w:t>
            </w:r>
          </w:p>
          <w:p w14:paraId="7C753771" w14:textId="77777777" w:rsidR="0033597D" w:rsidRPr="001D00F4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</w:p>
          <w:p w14:paraId="37DCE515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id-ID"/>
              </w:rPr>
              <w:t>Referensi</w:t>
            </w: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t>:</w:t>
            </w:r>
          </w:p>
          <w:p w14:paraId="52692DC9" w14:textId="77777777" w:rsidR="00B419C0" w:rsidRPr="00514AC7" w:rsidRDefault="00B419C0" w:rsidP="00B419C0">
            <w:pPr>
              <w:pStyle w:val="Heading4"/>
              <w:numPr>
                <w:ilvl w:val="0"/>
                <w:numId w:val="71"/>
              </w:numPr>
              <w:outlineLvl w:val="3"/>
              <w:rPr>
                <w:rFonts w:ascii="Times New Roman" w:eastAsia="Times New Roman" w:hAnsi="Times New Roman" w:cs="Times New Roman"/>
                <w:b w:val="0"/>
                <w:bCs/>
                <w:noProof w:val="0"/>
                <w:lang w:val="en-ID"/>
              </w:rPr>
            </w:pPr>
            <w:r w:rsidRPr="00514AC7">
              <w:rPr>
                <w:b w:val="0"/>
                <w:bCs/>
              </w:rPr>
              <w:t>Jaringan syaraf tiruan : konsep dasar algoritma dan aplikasi</w:t>
            </w:r>
            <w:r>
              <w:rPr>
                <w:b w:val="0"/>
                <w:bCs/>
                <w:lang w:val="en-US"/>
              </w:rPr>
              <w:t>, Andri Kristanto, Gava Media, Jogjakarta 2014</w:t>
            </w:r>
          </w:p>
          <w:p w14:paraId="304D3A5C" w14:textId="0608F27B" w:rsidR="00B419C0" w:rsidRPr="001D00F4" w:rsidRDefault="00B419C0" w:rsidP="00EF70AA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</w:rPr>
            </w:pPr>
          </w:p>
        </w:tc>
        <w:tc>
          <w:tcPr>
            <w:tcW w:w="868" w:type="dxa"/>
            <w:shd w:val="clear" w:color="auto" w:fill="auto"/>
          </w:tcPr>
          <w:p w14:paraId="1DC4AC32" w14:textId="77777777" w:rsidR="0033597D" w:rsidRPr="001D00F4" w:rsidRDefault="0033597D" w:rsidP="00EF70A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5%</w:t>
            </w:r>
          </w:p>
        </w:tc>
      </w:tr>
      <w:tr w:rsidR="0033597D" w14:paraId="6873D90C" w14:textId="77777777" w:rsidTr="00EF70AA">
        <w:trPr>
          <w:trHeight w:val="3687"/>
        </w:trPr>
        <w:tc>
          <w:tcPr>
            <w:tcW w:w="734" w:type="dxa"/>
            <w:shd w:val="clear" w:color="auto" w:fill="auto"/>
          </w:tcPr>
          <w:p w14:paraId="5BCE48B5" w14:textId="77777777" w:rsidR="0033597D" w:rsidRPr="001D00F4" w:rsidRDefault="0033597D" w:rsidP="00EF70AA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2941" w:type="dxa"/>
            <w:shd w:val="clear" w:color="auto" w:fill="auto"/>
          </w:tcPr>
          <w:p w14:paraId="13C83561" w14:textId="767320A7" w:rsidR="0033597D" w:rsidRPr="001D00F4" w:rsidRDefault="00B419C0" w:rsidP="00EF70AA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  <w:r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 xml:space="preserve">Mahasiswa mampu menerapkan teori pengenalan </w:t>
            </w:r>
            <w:r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Jaringan Kompetisi / Bobot</w:t>
            </w:r>
          </w:p>
        </w:tc>
        <w:tc>
          <w:tcPr>
            <w:tcW w:w="1744" w:type="dxa"/>
            <w:shd w:val="clear" w:color="auto" w:fill="auto"/>
          </w:tcPr>
          <w:p w14:paraId="02B473C1" w14:textId="77777777" w:rsidR="0033597D" w:rsidRPr="001D00F4" w:rsidRDefault="0033597D" w:rsidP="00EF70AA">
            <w:pPr>
              <w:pStyle w:val="ListParagraph"/>
              <w:numPr>
                <w:ilvl w:val="0"/>
                <w:numId w:val="46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The accuracy in providing the information required  </w:t>
            </w:r>
          </w:p>
          <w:p w14:paraId="5FC9585A" w14:textId="77777777" w:rsidR="0033597D" w:rsidRPr="001D00F4" w:rsidRDefault="0033597D" w:rsidP="00EF70AA">
            <w:pPr>
              <w:pStyle w:val="ListParagraph"/>
              <w:numPr>
                <w:ilvl w:val="0"/>
                <w:numId w:val="46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The student’s fluency in reading the memo (spelling, intonation, and speed)</w:t>
            </w:r>
          </w:p>
          <w:p w14:paraId="4A4F591A" w14:textId="77777777" w:rsidR="0033597D" w:rsidRPr="001D00F4" w:rsidRDefault="0033597D" w:rsidP="00EF70AA">
            <w:pPr>
              <w:pStyle w:val="ListParagraph"/>
              <w:numPr>
                <w:ilvl w:val="0"/>
                <w:numId w:val="46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  The correctness of the student’s answers </w:t>
            </w:r>
          </w:p>
          <w:p w14:paraId="611A1435" w14:textId="77777777" w:rsidR="0033597D" w:rsidRPr="001D00F4" w:rsidRDefault="0033597D" w:rsidP="00EF70AA">
            <w:pPr>
              <w:pStyle w:val="ListParagraph"/>
              <w:tabs>
                <w:tab w:val="left" w:pos="210"/>
                <w:tab w:val="left" w:pos="315"/>
                <w:tab w:val="left" w:pos="420"/>
              </w:tabs>
              <w:autoSpaceDE w:val="0"/>
              <w:autoSpaceDN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</w:p>
          <w:p w14:paraId="40862652" w14:textId="77777777" w:rsidR="0033597D" w:rsidRPr="001D00F4" w:rsidRDefault="0033597D" w:rsidP="00EF70AA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7578F54C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riteria:</w:t>
            </w:r>
          </w:p>
          <w:p w14:paraId="3C6758D3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Marking Scheme</w:t>
            </w:r>
          </w:p>
          <w:p w14:paraId="63C7660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</w:p>
          <w:p w14:paraId="73A0F58C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Bentuk:</w:t>
            </w:r>
          </w:p>
          <w:p w14:paraId="00F8FD1D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Worksheet </w:t>
            </w: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-Tes)</w:t>
            </w:r>
          </w:p>
          <w:p w14:paraId="6B1301BF" w14:textId="77777777" w:rsidR="0033597D" w:rsidRPr="001D00F4" w:rsidRDefault="0033597D" w:rsidP="00EF70AA">
            <w:pPr>
              <w:numPr>
                <w:ilvl w:val="0"/>
                <w:numId w:val="4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memo provided.</w:t>
            </w:r>
          </w:p>
          <w:p w14:paraId="5336EFC7" w14:textId="77777777" w:rsidR="0033597D" w:rsidRPr="001D00F4" w:rsidRDefault="0033597D" w:rsidP="00EF70AA">
            <w:pPr>
              <w:numPr>
                <w:ilvl w:val="0"/>
                <w:numId w:val="4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sponding to the opening questions given.</w:t>
            </w:r>
          </w:p>
          <w:p w14:paraId="7D99802D" w14:textId="77777777" w:rsidR="0033597D" w:rsidRPr="001D00F4" w:rsidRDefault="0033597D" w:rsidP="00EF70AA">
            <w:pPr>
              <w:numPr>
                <w:ilvl w:val="0"/>
                <w:numId w:val="4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ompleting the table (problem-solution) according to the information in the memo.</w:t>
            </w:r>
          </w:p>
          <w:p w14:paraId="04D74B37" w14:textId="77777777" w:rsidR="0033597D" w:rsidRPr="001D00F4" w:rsidRDefault="0033597D" w:rsidP="00EF70AA">
            <w:pPr>
              <w:numPr>
                <w:ilvl w:val="0"/>
                <w:numId w:val="4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Finding the word or phrase with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lastRenderedPageBreak/>
              <w:t>similar meaning (synonym) according to the information in the memo.</w:t>
            </w:r>
          </w:p>
          <w:p w14:paraId="526D430A" w14:textId="77777777" w:rsidR="0033597D" w:rsidRPr="001D00F4" w:rsidRDefault="0033597D" w:rsidP="00EF70AA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lassifying the words or phrases with the correct headings.</w:t>
            </w:r>
          </w:p>
        </w:tc>
        <w:tc>
          <w:tcPr>
            <w:tcW w:w="1701" w:type="dxa"/>
            <w:shd w:val="clear" w:color="auto" w:fill="auto"/>
          </w:tcPr>
          <w:p w14:paraId="44B1AA1A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  <w:lastRenderedPageBreak/>
              <w:t>BM [(1x(2x60”)]</w:t>
            </w:r>
          </w:p>
          <w:p w14:paraId="6ED78E9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egiatan:</w:t>
            </w:r>
          </w:p>
          <w:p w14:paraId="5E87482B" w14:textId="77777777" w:rsidR="0033597D" w:rsidRPr="001D00F4" w:rsidRDefault="0033597D" w:rsidP="00EF70AA">
            <w:pPr>
              <w:pStyle w:val="ListParagraph"/>
              <w:numPr>
                <w:ilvl w:val="0"/>
                <w:numId w:val="4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viewing the previous lessons.</w:t>
            </w:r>
          </w:p>
          <w:p w14:paraId="06E894BB" w14:textId="77777777" w:rsidR="0033597D" w:rsidRPr="001D00F4" w:rsidRDefault="0033597D" w:rsidP="00EF70AA">
            <w:pPr>
              <w:pStyle w:val="ListParagraph"/>
              <w:numPr>
                <w:ilvl w:val="0"/>
                <w:numId w:val="4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added learning materials.</w:t>
            </w:r>
          </w:p>
          <w:p w14:paraId="239E8E1F" w14:textId="77777777" w:rsidR="0033597D" w:rsidRPr="001D00F4" w:rsidRDefault="0033597D" w:rsidP="00EF70AA">
            <w:pPr>
              <w:pStyle w:val="ListParagraph"/>
              <w:numPr>
                <w:ilvl w:val="0"/>
                <w:numId w:val="4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cording the presence.</w:t>
            </w:r>
          </w:p>
          <w:p w14:paraId="14BEF9FB" w14:textId="77777777" w:rsidR="0033597D" w:rsidRPr="001D00F4" w:rsidRDefault="0033597D" w:rsidP="00EF70AA">
            <w:pPr>
              <w:pStyle w:val="ListParagraph"/>
              <w:numPr>
                <w:ilvl w:val="0"/>
                <w:numId w:val="4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Responding to opening questions in the ‘Discussion Forum’ section. </w:t>
            </w:r>
          </w:p>
          <w:p w14:paraId="7D88C6EE" w14:textId="77777777" w:rsidR="0033597D" w:rsidRPr="001D00F4" w:rsidRDefault="0033597D" w:rsidP="00EF70AA">
            <w:pPr>
              <w:pStyle w:val="ListParagraph"/>
              <w:numPr>
                <w:ilvl w:val="0"/>
                <w:numId w:val="48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Submitting the assigned tasks.</w:t>
            </w:r>
          </w:p>
          <w:p w14:paraId="034493DF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  <w:t>PT [(1x(2x60”)]</w:t>
            </w:r>
          </w:p>
          <w:p w14:paraId="78E98BC7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32A45339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Task 3:</w:t>
            </w:r>
          </w:p>
          <w:p w14:paraId="65197AE9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lastRenderedPageBreak/>
              <w:t xml:space="preserve">Restating the information obtained in the form of an a-150-words paragraph. </w:t>
            </w:r>
          </w:p>
          <w:p w14:paraId="1D8D283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4B4DA611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Moda (</w:t>
            </w:r>
            <w:r w:rsidRPr="001D00F4">
              <w:rPr>
                <w:rFonts w:ascii="Times New Roman" w:eastAsia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Learning Management System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):</w:t>
            </w:r>
          </w:p>
          <w:p w14:paraId="7CE8C851" w14:textId="77777777" w:rsidR="0033597D" w:rsidRPr="001D00F4" w:rsidRDefault="00000000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  <w:u w:val="single"/>
                <w:lang w:val="en-US"/>
              </w:rPr>
            </w:pPr>
            <w:hyperlink r:id="rId17" w:history="1">
              <w:r w:rsidR="0033597D" w:rsidRPr="001D00F4">
                <w:rPr>
                  <w:rStyle w:val="Hyperlink"/>
                  <w:rFonts w:ascii="Times New Roman" w:eastAsia="Times New Roman" w:hAnsi="Times New Roman" w:cs="Times New Roman"/>
                  <w:bCs/>
                  <w:color w:val="0033CC"/>
                  <w:sz w:val="18"/>
                  <w:szCs w:val="18"/>
                  <w:lang w:val="en-US"/>
                </w:rPr>
                <w:t>elearning@usu.ac.id</w:t>
              </w:r>
            </w:hyperlink>
          </w:p>
          <w:p w14:paraId="0959CC15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54F6F075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  <w:lastRenderedPageBreak/>
              <w:t>TM [(1x(2x50”)]</w:t>
            </w:r>
          </w:p>
          <w:p w14:paraId="2073A68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Kegiatan:</w:t>
            </w:r>
          </w:p>
          <w:p w14:paraId="0FC748DB" w14:textId="77777777" w:rsidR="0033597D" w:rsidRPr="001D00F4" w:rsidRDefault="0033597D" w:rsidP="00EF70AA">
            <w:pPr>
              <w:numPr>
                <w:ilvl w:val="0"/>
                <w:numId w:val="4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Making notes of the learning materials explained.</w:t>
            </w:r>
          </w:p>
          <w:p w14:paraId="6B42B08E" w14:textId="77777777" w:rsidR="0033597D" w:rsidRPr="001D00F4" w:rsidRDefault="0033597D" w:rsidP="00EF70AA">
            <w:pPr>
              <w:numPr>
                <w:ilvl w:val="0"/>
                <w:numId w:val="4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Responding to the questions or instructions given.</w:t>
            </w:r>
          </w:p>
          <w:p w14:paraId="787C1DDC" w14:textId="77777777" w:rsidR="0033597D" w:rsidRPr="001D00F4" w:rsidRDefault="0033597D" w:rsidP="00EF70AA">
            <w:pPr>
              <w:numPr>
                <w:ilvl w:val="0"/>
                <w:numId w:val="4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Completing all the provided exercises individually.</w:t>
            </w:r>
          </w:p>
          <w:p w14:paraId="4C927EE0" w14:textId="77777777" w:rsidR="0033597D" w:rsidRPr="001D00F4" w:rsidRDefault="0033597D" w:rsidP="00EF70AA">
            <w:pPr>
              <w:numPr>
                <w:ilvl w:val="0"/>
                <w:numId w:val="49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Discussing the exercises completed.</w:t>
            </w:r>
          </w:p>
          <w:p w14:paraId="2B1A3E41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28D30627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Media:</w:t>
            </w:r>
          </w:p>
          <w:p w14:paraId="429FC508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lastRenderedPageBreak/>
              <w:t>Power Point Presentation (PPT)</w:t>
            </w:r>
          </w:p>
          <w:p w14:paraId="0656ACF6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Zoom Meeting </w:t>
            </w:r>
          </w:p>
          <w:p w14:paraId="4635FFC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udio Recording</w:t>
            </w:r>
          </w:p>
          <w:p w14:paraId="20A362A5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English Handout</w:t>
            </w:r>
          </w:p>
          <w:p w14:paraId="370C217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676DB889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eastAsia="id-ID"/>
              </w:rPr>
              <w:t xml:space="preserve">Metode 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  <w:t>Pembelajaran:</w:t>
            </w:r>
          </w:p>
          <w:p w14:paraId="774D50D5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Online Lecture</w:t>
            </w:r>
          </w:p>
          <w:p w14:paraId="6C22FF40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Discussion</w:t>
            </w:r>
          </w:p>
          <w:p w14:paraId="15A72E77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 xml:space="preserve">Self-Paced </w:t>
            </w:r>
          </w:p>
          <w:p w14:paraId="49AE5A94" w14:textId="77777777" w:rsidR="0033597D" w:rsidRPr="001D00F4" w:rsidRDefault="0033597D" w:rsidP="00EF70AA">
            <w:pPr>
              <w:tabs>
                <w:tab w:val="left" w:pos="210"/>
              </w:tabs>
              <w:autoSpaceDE w:val="0"/>
              <w:autoSpaceDN w:val="0"/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Learning</w:t>
            </w:r>
          </w:p>
          <w:p w14:paraId="40D5C751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644C495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lastRenderedPageBreak/>
              <w:t>Pokok Bahasan:</w:t>
            </w:r>
          </w:p>
          <w:p w14:paraId="5DA56890" w14:textId="7A28FA8A" w:rsidR="0033597D" w:rsidRPr="00B419C0" w:rsidRDefault="00B419C0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Pengenalan Jaringan Kompetisi dan Bobot</w:t>
            </w:r>
          </w:p>
          <w:p w14:paraId="2DA948BC" w14:textId="77777777" w:rsidR="0033597D" w:rsidRPr="00043EB1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</w:pPr>
          </w:p>
          <w:p w14:paraId="525827C4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id-ID"/>
              </w:rPr>
              <w:t>Referensi</w:t>
            </w: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t>:</w:t>
            </w:r>
          </w:p>
          <w:p w14:paraId="1A21EFCC" w14:textId="77777777" w:rsidR="00B419C0" w:rsidRPr="00514AC7" w:rsidRDefault="00B419C0" w:rsidP="00B419C0">
            <w:pPr>
              <w:pStyle w:val="Heading4"/>
              <w:numPr>
                <w:ilvl w:val="0"/>
                <w:numId w:val="72"/>
              </w:numPr>
              <w:outlineLvl w:val="3"/>
              <w:rPr>
                <w:rFonts w:ascii="Times New Roman" w:eastAsia="Times New Roman" w:hAnsi="Times New Roman" w:cs="Times New Roman"/>
                <w:b w:val="0"/>
                <w:bCs/>
                <w:noProof w:val="0"/>
                <w:lang w:val="en-ID"/>
              </w:rPr>
            </w:pPr>
            <w:r w:rsidRPr="00514AC7">
              <w:rPr>
                <w:b w:val="0"/>
                <w:bCs/>
              </w:rPr>
              <w:t>Jaringan syaraf tiruan : konsep dasar algoritma dan aplikasi</w:t>
            </w:r>
            <w:r>
              <w:rPr>
                <w:b w:val="0"/>
                <w:bCs/>
                <w:lang w:val="en-US"/>
              </w:rPr>
              <w:t>, Andri Kristanto, Gava Media, Jogjakarta 2014</w:t>
            </w:r>
          </w:p>
          <w:p w14:paraId="1AFA7162" w14:textId="77777777" w:rsidR="0033597D" w:rsidRPr="001D00F4" w:rsidRDefault="0033597D" w:rsidP="00EF70AA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</w:rPr>
            </w:pPr>
          </w:p>
        </w:tc>
        <w:tc>
          <w:tcPr>
            <w:tcW w:w="868" w:type="dxa"/>
            <w:shd w:val="clear" w:color="auto" w:fill="auto"/>
          </w:tcPr>
          <w:p w14:paraId="14DC74A7" w14:textId="77777777" w:rsidR="0033597D" w:rsidRPr="001D00F4" w:rsidRDefault="0033597D" w:rsidP="00EF70A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5%</w:t>
            </w:r>
          </w:p>
        </w:tc>
      </w:tr>
      <w:tr w:rsidR="0033597D" w14:paraId="7CBAD425" w14:textId="77777777" w:rsidTr="00EF70AA">
        <w:trPr>
          <w:trHeight w:val="3687"/>
        </w:trPr>
        <w:tc>
          <w:tcPr>
            <w:tcW w:w="734" w:type="dxa"/>
            <w:shd w:val="clear" w:color="auto" w:fill="auto"/>
          </w:tcPr>
          <w:p w14:paraId="3F5A8BE8" w14:textId="77777777" w:rsidR="0033597D" w:rsidRPr="001D00F4" w:rsidRDefault="0033597D" w:rsidP="00EF70AA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2941" w:type="dxa"/>
            <w:shd w:val="clear" w:color="auto" w:fill="auto"/>
          </w:tcPr>
          <w:p w14:paraId="0FB6285D" w14:textId="58B0E93E" w:rsidR="0033597D" w:rsidRPr="001D00F4" w:rsidRDefault="00B419C0" w:rsidP="00EF70AA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  <w:r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 xml:space="preserve">Mahasiswa mampu menerapkan teori pengenalan </w:t>
            </w:r>
            <w:r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Jaringan Kohonen</w:t>
            </w:r>
          </w:p>
        </w:tc>
        <w:tc>
          <w:tcPr>
            <w:tcW w:w="1744" w:type="dxa"/>
            <w:shd w:val="clear" w:color="auto" w:fill="auto"/>
          </w:tcPr>
          <w:p w14:paraId="5A372C89" w14:textId="77777777" w:rsidR="0033597D" w:rsidRPr="001D00F4" w:rsidRDefault="0033597D" w:rsidP="00EF70AA">
            <w:pPr>
              <w:pStyle w:val="ListParagraph"/>
              <w:numPr>
                <w:ilvl w:val="0"/>
                <w:numId w:val="50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The accuracy in providing the information required  </w:t>
            </w:r>
          </w:p>
          <w:p w14:paraId="11B458D1" w14:textId="77777777" w:rsidR="0033597D" w:rsidRPr="001D00F4" w:rsidRDefault="0033597D" w:rsidP="00EF70AA">
            <w:pPr>
              <w:pStyle w:val="ListParagraph"/>
              <w:numPr>
                <w:ilvl w:val="0"/>
                <w:numId w:val="50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The student’s fluency in reading the memo (spelling, intonation, and speed)</w:t>
            </w:r>
          </w:p>
          <w:p w14:paraId="4EC0039F" w14:textId="77777777" w:rsidR="0033597D" w:rsidRPr="001D00F4" w:rsidRDefault="0033597D" w:rsidP="00EF70AA">
            <w:pPr>
              <w:pStyle w:val="ListParagraph"/>
              <w:numPr>
                <w:ilvl w:val="0"/>
                <w:numId w:val="50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  The correctness of the student’s answers </w:t>
            </w:r>
          </w:p>
          <w:p w14:paraId="3757BF5B" w14:textId="77777777" w:rsidR="0033597D" w:rsidRPr="001D00F4" w:rsidRDefault="0033597D" w:rsidP="00EF70AA">
            <w:pPr>
              <w:pStyle w:val="ListParagraph"/>
              <w:tabs>
                <w:tab w:val="left" w:pos="210"/>
                <w:tab w:val="left" w:pos="315"/>
                <w:tab w:val="left" w:pos="420"/>
              </w:tabs>
              <w:autoSpaceDE w:val="0"/>
              <w:autoSpaceDN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</w:p>
          <w:p w14:paraId="3C54E2AC" w14:textId="77777777" w:rsidR="0033597D" w:rsidRPr="001D00F4" w:rsidRDefault="0033597D" w:rsidP="00EF70AA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1F88A772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riteria:</w:t>
            </w:r>
          </w:p>
          <w:p w14:paraId="588C746A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Marking Scheme</w:t>
            </w:r>
          </w:p>
          <w:p w14:paraId="1F5AE299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</w:p>
          <w:p w14:paraId="7CB3C41F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Bentuk:</w:t>
            </w:r>
          </w:p>
          <w:p w14:paraId="1777D07A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Worksheet </w:t>
            </w: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-Tes)</w:t>
            </w:r>
          </w:p>
          <w:p w14:paraId="6A858B7E" w14:textId="77777777" w:rsidR="0033597D" w:rsidRPr="001D00F4" w:rsidRDefault="0033597D" w:rsidP="00EF70AA">
            <w:pPr>
              <w:numPr>
                <w:ilvl w:val="0"/>
                <w:numId w:val="5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memo provided.</w:t>
            </w:r>
          </w:p>
          <w:p w14:paraId="2045634D" w14:textId="77777777" w:rsidR="0033597D" w:rsidRPr="001D00F4" w:rsidRDefault="0033597D" w:rsidP="00EF70AA">
            <w:pPr>
              <w:numPr>
                <w:ilvl w:val="0"/>
                <w:numId w:val="5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sponding to the opening questions given.</w:t>
            </w:r>
          </w:p>
          <w:p w14:paraId="20FF447C" w14:textId="77777777" w:rsidR="0033597D" w:rsidRPr="001D00F4" w:rsidRDefault="0033597D" w:rsidP="00EF70AA">
            <w:pPr>
              <w:numPr>
                <w:ilvl w:val="0"/>
                <w:numId w:val="5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ompleting the table (problem-solution) according to the information in the memo.</w:t>
            </w:r>
          </w:p>
          <w:p w14:paraId="7BF315C5" w14:textId="77777777" w:rsidR="0033597D" w:rsidRPr="001D00F4" w:rsidRDefault="0033597D" w:rsidP="00EF70AA">
            <w:pPr>
              <w:numPr>
                <w:ilvl w:val="0"/>
                <w:numId w:val="51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Finding the word or phrase with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lastRenderedPageBreak/>
              <w:t>similar meaning (synonym) according to the information in the memo.</w:t>
            </w:r>
          </w:p>
          <w:p w14:paraId="379726C5" w14:textId="77777777" w:rsidR="0033597D" w:rsidRPr="001D00F4" w:rsidRDefault="0033597D" w:rsidP="00EF70AA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lassifying the words or phrases with the correct headings.</w:t>
            </w:r>
          </w:p>
        </w:tc>
        <w:tc>
          <w:tcPr>
            <w:tcW w:w="1701" w:type="dxa"/>
            <w:shd w:val="clear" w:color="auto" w:fill="auto"/>
          </w:tcPr>
          <w:p w14:paraId="3CB7255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  <w:lastRenderedPageBreak/>
              <w:t>BM [(1x(2x60”)]</w:t>
            </w:r>
          </w:p>
          <w:p w14:paraId="591F4E6B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egiatan:</w:t>
            </w:r>
          </w:p>
          <w:p w14:paraId="21104F57" w14:textId="77777777" w:rsidR="0033597D" w:rsidRPr="001D00F4" w:rsidRDefault="0033597D" w:rsidP="00EF70AA">
            <w:pPr>
              <w:pStyle w:val="ListParagraph"/>
              <w:numPr>
                <w:ilvl w:val="0"/>
                <w:numId w:val="5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viewing the previous lessons.</w:t>
            </w:r>
          </w:p>
          <w:p w14:paraId="09C088BC" w14:textId="77777777" w:rsidR="0033597D" w:rsidRPr="001D00F4" w:rsidRDefault="0033597D" w:rsidP="00EF70AA">
            <w:pPr>
              <w:pStyle w:val="ListParagraph"/>
              <w:numPr>
                <w:ilvl w:val="0"/>
                <w:numId w:val="5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added learning materials.</w:t>
            </w:r>
          </w:p>
          <w:p w14:paraId="3A4A5CC1" w14:textId="77777777" w:rsidR="0033597D" w:rsidRPr="001D00F4" w:rsidRDefault="0033597D" w:rsidP="00EF70AA">
            <w:pPr>
              <w:pStyle w:val="ListParagraph"/>
              <w:numPr>
                <w:ilvl w:val="0"/>
                <w:numId w:val="5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cording the presence.</w:t>
            </w:r>
          </w:p>
          <w:p w14:paraId="51D52464" w14:textId="77777777" w:rsidR="0033597D" w:rsidRPr="001D00F4" w:rsidRDefault="0033597D" w:rsidP="00EF70AA">
            <w:pPr>
              <w:pStyle w:val="ListParagraph"/>
              <w:numPr>
                <w:ilvl w:val="0"/>
                <w:numId w:val="5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Responding to opening questions in the ‘Discussion Forum’ section. </w:t>
            </w:r>
          </w:p>
          <w:p w14:paraId="78E1E6B8" w14:textId="77777777" w:rsidR="0033597D" w:rsidRPr="001D00F4" w:rsidRDefault="0033597D" w:rsidP="00EF70AA">
            <w:pPr>
              <w:pStyle w:val="ListParagraph"/>
              <w:numPr>
                <w:ilvl w:val="0"/>
                <w:numId w:val="52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Submitting the assigned tasks.</w:t>
            </w:r>
          </w:p>
          <w:p w14:paraId="0D5D0B3F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  <w:t>PT [(1x(2x60”)]</w:t>
            </w:r>
          </w:p>
          <w:p w14:paraId="458520AA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1F42FD1D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Task 3:</w:t>
            </w:r>
          </w:p>
          <w:p w14:paraId="67F515D4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lastRenderedPageBreak/>
              <w:t xml:space="preserve">Restating the information obtained in the form of an a-150-words paragraph. </w:t>
            </w:r>
          </w:p>
          <w:p w14:paraId="40534D1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56C24F57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Moda (</w:t>
            </w:r>
            <w:r w:rsidRPr="001D00F4">
              <w:rPr>
                <w:rFonts w:ascii="Times New Roman" w:eastAsia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Learning Management System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):</w:t>
            </w:r>
          </w:p>
          <w:p w14:paraId="776A9578" w14:textId="77777777" w:rsidR="0033597D" w:rsidRPr="001D00F4" w:rsidRDefault="00000000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  <w:u w:val="single"/>
                <w:lang w:val="en-US"/>
              </w:rPr>
            </w:pPr>
            <w:hyperlink r:id="rId18" w:history="1">
              <w:r w:rsidR="0033597D" w:rsidRPr="001D00F4">
                <w:rPr>
                  <w:rStyle w:val="Hyperlink"/>
                  <w:rFonts w:ascii="Times New Roman" w:eastAsia="Times New Roman" w:hAnsi="Times New Roman" w:cs="Times New Roman"/>
                  <w:bCs/>
                  <w:color w:val="0033CC"/>
                  <w:sz w:val="18"/>
                  <w:szCs w:val="18"/>
                  <w:lang w:val="en-US"/>
                </w:rPr>
                <w:t>elearning@usu.ac.id</w:t>
              </w:r>
            </w:hyperlink>
          </w:p>
          <w:p w14:paraId="4EF506C4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291175E1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  <w:lastRenderedPageBreak/>
              <w:t>TM [(1x(2x50”)]</w:t>
            </w:r>
          </w:p>
          <w:p w14:paraId="1DE4091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Kegiatan:</w:t>
            </w:r>
          </w:p>
          <w:p w14:paraId="503C79DC" w14:textId="77777777" w:rsidR="0033597D" w:rsidRPr="001D00F4" w:rsidRDefault="0033597D" w:rsidP="00EF70AA">
            <w:pPr>
              <w:numPr>
                <w:ilvl w:val="0"/>
                <w:numId w:val="5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Making notes of the learning materials explained.</w:t>
            </w:r>
          </w:p>
          <w:p w14:paraId="3B1BDEF7" w14:textId="77777777" w:rsidR="0033597D" w:rsidRPr="001D00F4" w:rsidRDefault="0033597D" w:rsidP="00EF70AA">
            <w:pPr>
              <w:numPr>
                <w:ilvl w:val="0"/>
                <w:numId w:val="5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Responding to the questions or instructions given.</w:t>
            </w:r>
          </w:p>
          <w:p w14:paraId="37456EBE" w14:textId="77777777" w:rsidR="0033597D" w:rsidRPr="001D00F4" w:rsidRDefault="0033597D" w:rsidP="00EF70AA">
            <w:pPr>
              <w:numPr>
                <w:ilvl w:val="0"/>
                <w:numId w:val="5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Completing all the provided exercises individually.</w:t>
            </w:r>
          </w:p>
          <w:p w14:paraId="7DB62DA9" w14:textId="77777777" w:rsidR="0033597D" w:rsidRPr="001D00F4" w:rsidRDefault="0033597D" w:rsidP="00EF70AA">
            <w:pPr>
              <w:numPr>
                <w:ilvl w:val="0"/>
                <w:numId w:val="53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Discussing the exercises completed.</w:t>
            </w:r>
          </w:p>
          <w:p w14:paraId="5102A6E7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6DC9C528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Media:</w:t>
            </w:r>
          </w:p>
          <w:p w14:paraId="709D762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lastRenderedPageBreak/>
              <w:t>Power Point Presentation (PPT)</w:t>
            </w:r>
          </w:p>
          <w:p w14:paraId="63CBBD38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Zoom Meeting </w:t>
            </w:r>
          </w:p>
          <w:p w14:paraId="1A26E696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udio Recording</w:t>
            </w:r>
          </w:p>
          <w:p w14:paraId="6168C8C7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English Handout</w:t>
            </w:r>
          </w:p>
          <w:p w14:paraId="0BEB74A8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62E6F5E5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eastAsia="id-ID"/>
              </w:rPr>
              <w:t xml:space="preserve">Metode 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  <w:t>Pembelajaran:</w:t>
            </w:r>
          </w:p>
          <w:p w14:paraId="51743A1E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Online Lecture</w:t>
            </w:r>
          </w:p>
          <w:p w14:paraId="72E66843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Discussion</w:t>
            </w:r>
          </w:p>
          <w:p w14:paraId="0C3ACA9A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 xml:space="preserve">Self-Paced </w:t>
            </w:r>
          </w:p>
          <w:p w14:paraId="467B3DF4" w14:textId="77777777" w:rsidR="0033597D" w:rsidRPr="001D00F4" w:rsidRDefault="0033597D" w:rsidP="00EF70AA">
            <w:pPr>
              <w:tabs>
                <w:tab w:val="left" w:pos="210"/>
              </w:tabs>
              <w:autoSpaceDE w:val="0"/>
              <w:autoSpaceDN w:val="0"/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Learning</w:t>
            </w:r>
          </w:p>
          <w:p w14:paraId="0104827A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250E24B7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lastRenderedPageBreak/>
              <w:t>Pokok Bahasan:</w:t>
            </w:r>
          </w:p>
          <w:p w14:paraId="2AA34245" w14:textId="2488AE06" w:rsidR="0033597D" w:rsidRPr="00B419C0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</w:pPr>
            <w:r w:rsidRPr="002314DF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eastAsia="id-ID"/>
              </w:rPr>
              <w:t xml:space="preserve">Pengenalan </w:t>
            </w:r>
            <w:r w:rsidR="00B419C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teori kohonen</w:t>
            </w:r>
          </w:p>
          <w:p w14:paraId="5432227A" w14:textId="77777777" w:rsidR="0033597D" w:rsidRPr="001D00F4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</w:p>
          <w:p w14:paraId="22617681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id-ID"/>
              </w:rPr>
              <w:t>Referensi</w:t>
            </w: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t>:</w:t>
            </w:r>
          </w:p>
          <w:p w14:paraId="3BC43F9A" w14:textId="77777777" w:rsidR="00B419C0" w:rsidRPr="00514AC7" w:rsidRDefault="00B419C0" w:rsidP="00B419C0">
            <w:pPr>
              <w:pStyle w:val="Heading4"/>
              <w:numPr>
                <w:ilvl w:val="0"/>
                <w:numId w:val="73"/>
              </w:numPr>
              <w:outlineLvl w:val="3"/>
              <w:rPr>
                <w:rFonts w:ascii="Times New Roman" w:eastAsia="Times New Roman" w:hAnsi="Times New Roman" w:cs="Times New Roman"/>
                <w:b w:val="0"/>
                <w:bCs/>
                <w:noProof w:val="0"/>
                <w:lang w:val="en-ID"/>
              </w:rPr>
            </w:pPr>
            <w:r w:rsidRPr="00514AC7">
              <w:rPr>
                <w:b w:val="0"/>
                <w:bCs/>
              </w:rPr>
              <w:t>Jaringan syaraf tiruan : konsep dasar algoritma dan aplikasi</w:t>
            </w:r>
            <w:r>
              <w:rPr>
                <w:b w:val="0"/>
                <w:bCs/>
                <w:lang w:val="en-US"/>
              </w:rPr>
              <w:t>, Andri Kristanto, Gava Media, Jogjakarta 2014</w:t>
            </w:r>
          </w:p>
          <w:p w14:paraId="100BFC4C" w14:textId="77777777" w:rsidR="0033597D" w:rsidRPr="001D00F4" w:rsidRDefault="0033597D" w:rsidP="00EF70AA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</w:rPr>
            </w:pPr>
          </w:p>
        </w:tc>
        <w:tc>
          <w:tcPr>
            <w:tcW w:w="868" w:type="dxa"/>
            <w:shd w:val="clear" w:color="auto" w:fill="auto"/>
          </w:tcPr>
          <w:p w14:paraId="36DAA363" w14:textId="77777777" w:rsidR="0033597D" w:rsidRPr="001D00F4" w:rsidRDefault="0033597D" w:rsidP="00EF70A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5%</w:t>
            </w:r>
          </w:p>
        </w:tc>
      </w:tr>
      <w:tr w:rsidR="0033597D" w14:paraId="7503146C" w14:textId="77777777" w:rsidTr="00EF70AA">
        <w:trPr>
          <w:trHeight w:val="3687"/>
        </w:trPr>
        <w:tc>
          <w:tcPr>
            <w:tcW w:w="734" w:type="dxa"/>
            <w:shd w:val="clear" w:color="auto" w:fill="auto"/>
          </w:tcPr>
          <w:p w14:paraId="26697EB6" w14:textId="77777777" w:rsidR="0033597D" w:rsidRPr="001D00F4" w:rsidRDefault="0033597D" w:rsidP="00EF70AA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</w:t>
            </w:r>
          </w:p>
        </w:tc>
        <w:tc>
          <w:tcPr>
            <w:tcW w:w="2941" w:type="dxa"/>
            <w:shd w:val="clear" w:color="auto" w:fill="auto"/>
          </w:tcPr>
          <w:p w14:paraId="382EDBEB" w14:textId="70F2E0BA" w:rsidR="0033597D" w:rsidRPr="00B419C0" w:rsidRDefault="0033597D" w:rsidP="00EF70AA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</w:pPr>
            <w:r w:rsidRPr="002314DF">
              <w:rPr>
                <w:rFonts w:ascii="Times New Roman" w:hAnsi="Times New Roman" w:cs="Times New Roman"/>
                <w:color w:val="0D0D0D"/>
                <w:sz w:val="18"/>
                <w:szCs w:val="18"/>
              </w:rPr>
              <w:t xml:space="preserve">Mahasiswa </w:t>
            </w:r>
            <w:r w:rsidR="00B419C0"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melakukan presentasi project</w:t>
            </w:r>
          </w:p>
        </w:tc>
        <w:tc>
          <w:tcPr>
            <w:tcW w:w="1744" w:type="dxa"/>
            <w:shd w:val="clear" w:color="auto" w:fill="auto"/>
          </w:tcPr>
          <w:p w14:paraId="78B78B01" w14:textId="77777777" w:rsidR="0033597D" w:rsidRPr="001D00F4" w:rsidRDefault="0033597D" w:rsidP="00EF70AA">
            <w:pPr>
              <w:pStyle w:val="ListParagraph"/>
              <w:numPr>
                <w:ilvl w:val="0"/>
                <w:numId w:val="54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The accuracy in providing the information required  </w:t>
            </w:r>
          </w:p>
          <w:p w14:paraId="345C8DE4" w14:textId="77777777" w:rsidR="0033597D" w:rsidRPr="001D00F4" w:rsidRDefault="0033597D" w:rsidP="00EF70AA">
            <w:pPr>
              <w:pStyle w:val="ListParagraph"/>
              <w:numPr>
                <w:ilvl w:val="0"/>
                <w:numId w:val="54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 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The student’s fluency in reading the memo (spelling, intonation, and speed)</w:t>
            </w:r>
          </w:p>
          <w:p w14:paraId="5DBC264A" w14:textId="77777777" w:rsidR="0033597D" w:rsidRPr="001D00F4" w:rsidRDefault="0033597D" w:rsidP="00EF70AA">
            <w:pPr>
              <w:pStyle w:val="ListParagraph"/>
              <w:numPr>
                <w:ilvl w:val="0"/>
                <w:numId w:val="54"/>
              </w:numPr>
              <w:tabs>
                <w:tab w:val="left" w:pos="210"/>
                <w:tab w:val="left" w:pos="315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   The correctness of the student’s answers </w:t>
            </w:r>
          </w:p>
          <w:p w14:paraId="1615C325" w14:textId="77777777" w:rsidR="0033597D" w:rsidRPr="001D00F4" w:rsidRDefault="0033597D" w:rsidP="00EF70AA">
            <w:pPr>
              <w:pStyle w:val="ListParagraph"/>
              <w:tabs>
                <w:tab w:val="left" w:pos="210"/>
                <w:tab w:val="left" w:pos="315"/>
                <w:tab w:val="left" w:pos="420"/>
              </w:tabs>
              <w:autoSpaceDE w:val="0"/>
              <w:autoSpaceDN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</w:rPr>
            </w:pPr>
          </w:p>
          <w:p w14:paraId="5BEC293F" w14:textId="77777777" w:rsidR="0033597D" w:rsidRPr="001D00F4" w:rsidRDefault="0033597D" w:rsidP="00EF70AA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0DF748A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riteria:</w:t>
            </w:r>
          </w:p>
          <w:p w14:paraId="62ABF92D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Marking Scheme</w:t>
            </w:r>
          </w:p>
          <w:p w14:paraId="7A83158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</w:p>
          <w:p w14:paraId="11DCCDC2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Bentuk:</w:t>
            </w:r>
          </w:p>
          <w:p w14:paraId="5ECE418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Worksheet </w:t>
            </w: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-Tes)</w:t>
            </w:r>
          </w:p>
          <w:p w14:paraId="29B3A3EB" w14:textId="77777777" w:rsidR="0033597D" w:rsidRPr="001D00F4" w:rsidRDefault="0033597D" w:rsidP="00EF70AA">
            <w:pPr>
              <w:numPr>
                <w:ilvl w:val="0"/>
                <w:numId w:val="5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memo provided.</w:t>
            </w:r>
          </w:p>
          <w:p w14:paraId="6BA42EBB" w14:textId="77777777" w:rsidR="0033597D" w:rsidRPr="001D00F4" w:rsidRDefault="0033597D" w:rsidP="00EF70AA">
            <w:pPr>
              <w:numPr>
                <w:ilvl w:val="0"/>
                <w:numId w:val="5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sponding to the opening questions given.</w:t>
            </w:r>
          </w:p>
          <w:p w14:paraId="14A1BD43" w14:textId="77777777" w:rsidR="0033597D" w:rsidRPr="001D00F4" w:rsidRDefault="0033597D" w:rsidP="00EF70AA">
            <w:pPr>
              <w:numPr>
                <w:ilvl w:val="0"/>
                <w:numId w:val="5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ompleting the table (problem-solution) according to the information in the memo.</w:t>
            </w:r>
          </w:p>
          <w:p w14:paraId="1BE67A99" w14:textId="77777777" w:rsidR="0033597D" w:rsidRPr="001D00F4" w:rsidRDefault="0033597D" w:rsidP="00EF70AA">
            <w:pPr>
              <w:numPr>
                <w:ilvl w:val="0"/>
                <w:numId w:val="55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Finding the word or phrase with </w:t>
            </w: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lastRenderedPageBreak/>
              <w:t>similar meaning (synonym) according to the information in the memo.</w:t>
            </w:r>
          </w:p>
          <w:p w14:paraId="73FA0F74" w14:textId="77777777" w:rsidR="0033597D" w:rsidRPr="001D00F4" w:rsidRDefault="0033597D" w:rsidP="00EF70AA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lassifying the words or phrases with the correct headings.</w:t>
            </w:r>
          </w:p>
        </w:tc>
        <w:tc>
          <w:tcPr>
            <w:tcW w:w="1701" w:type="dxa"/>
            <w:shd w:val="clear" w:color="auto" w:fill="auto"/>
          </w:tcPr>
          <w:p w14:paraId="5B2FC71B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/>
              </w:rPr>
              <w:lastRenderedPageBreak/>
              <w:t>BM [(1x(2x60”)]</w:t>
            </w:r>
          </w:p>
          <w:p w14:paraId="52F63B49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/>
              </w:rPr>
              <w:t>Kegiatan:</w:t>
            </w:r>
          </w:p>
          <w:p w14:paraId="4B4D4F9D" w14:textId="77777777" w:rsidR="0033597D" w:rsidRPr="001D00F4" w:rsidRDefault="0033597D" w:rsidP="00EF70AA">
            <w:pPr>
              <w:pStyle w:val="ListParagraph"/>
              <w:numPr>
                <w:ilvl w:val="0"/>
                <w:numId w:val="56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viewing the previous lessons.</w:t>
            </w:r>
          </w:p>
          <w:p w14:paraId="6FF409AE" w14:textId="77777777" w:rsidR="0033597D" w:rsidRPr="001D00F4" w:rsidRDefault="0033597D" w:rsidP="00EF70AA">
            <w:pPr>
              <w:pStyle w:val="ListParagraph"/>
              <w:numPr>
                <w:ilvl w:val="0"/>
                <w:numId w:val="56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ading the added learning materials.</w:t>
            </w:r>
          </w:p>
          <w:p w14:paraId="00245BA4" w14:textId="77777777" w:rsidR="0033597D" w:rsidRPr="001D00F4" w:rsidRDefault="0033597D" w:rsidP="00EF70AA">
            <w:pPr>
              <w:pStyle w:val="ListParagraph"/>
              <w:numPr>
                <w:ilvl w:val="0"/>
                <w:numId w:val="56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Recording the presence.</w:t>
            </w:r>
          </w:p>
          <w:p w14:paraId="0DDC46C6" w14:textId="77777777" w:rsidR="0033597D" w:rsidRPr="001D00F4" w:rsidRDefault="0033597D" w:rsidP="00EF70AA">
            <w:pPr>
              <w:pStyle w:val="ListParagraph"/>
              <w:numPr>
                <w:ilvl w:val="0"/>
                <w:numId w:val="56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Responding to opening questions in the ‘Discussion Forum’ section. </w:t>
            </w:r>
          </w:p>
          <w:p w14:paraId="5693C324" w14:textId="77777777" w:rsidR="0033597D" w:rsidRPr="001D00F4" w:rsidRDefault="0033597D" w:rsidP="00EF70AA">
            <w:pPr>
              <w:pStyle w:val="ListParagraph"/>
              <w:numPr>
                <w:ilvl w:val="0"/>
                <w:numId w:val="56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Submitting the assigned tasks.</w:t>
            </w:r>
          </w:p>
          <w:p w14:paraId="7DB22089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</w:rPr>
              <w:t>PT [(1x(2x60”)]</w:t>
            </w:r>
          </w:p>
          <w:p w14:paraId="35971FBB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01A91B6F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Task 3:</w:t>
            </w:r>
          </w:p>
          <w:p w14:paraId="4F8E2446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  <w:lastRenderedPageBreak/>
              <w:t xml:space="preserve">Restating the information obtained in the form of an a-150-words paragraph. </w:t>
            </w:r>
          </w:p>
          <w:p w14:paraId="1B127F0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  <w:p w14:paraId="2FA0F110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Moda (</w:t>
            </w:r>
            <w:r w:rsidRPr="001D00F4">
              <w:rPr>
                <w:rFonts w:ascii="Times New Roman" w:eastAsia="Times New Roman" w:hAnsi="Times New Roman" w:cs="Times New Roman"/>
                <w:b/>
                <w:i/>
                <w:iCs/>
                <w:color w:val="000000" w:themeColor="text1"/>
                <w:sz w:val="18"/>
                <w:szCs w:val="18"/>
              </w:rPr>
              <w:t>Learning Management System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</w:rPr>
              <w:t>):</w:t>
            </w:r>
          </w:p>
          <w:p w14:paraId="4C4CB666" w14:textId="77777777" w:rsidR="0033597D" w:rsidRPr="001D00F4" w:rsidRDefault="00000000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33CC"/>
                <w:sz w:val="18"/>
                <w:szCs w:val="18"/>
                <w:u w:val="single"/>
                <w:lang w:val="en-US"/>
              </w:rPr>
            </w:pPr>
            <w:hyperlink r:id="rId19" w:history="1">
              <w:r w:rsidR="0033597D" w:rsidRPr="001D00F4">
                <w:rPr>
                  <w:rStyle w:val="Hyperlink"/>
                  <w:rFonts w:ascii="Times New Roman" w:eastAsia="Times New Roman" w:hAnsi="Times New Roman" w:cs="Times New Roman"/>
                  <w:bCs/>
                  <w:color w:val="0033CC"/>
                  <w:sz w:val="18"/>
                  <w:szCs w:val="18"/>
                  <w:lang w:val="en-US"/>
                </w:rPr>
                <w:t>elearning@usu.ac.id</w:t>
              </w:r>
            </w:hyperlink>
          </w:p>
          <w:p w14:paraId="35FE3AC0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7520AD77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color w:val="0000FF"/>
                <w:sz w:val="18"/>
                <w:szCs w:val="18"/>
                <w:lang w:val="en-US" w:eastAsia="id-ID"/>
              </w:rPr>
              <w:lastRenderedPageBreak/>
              <w:t>TM [(1x(2x50”)]</w:t>
            </w:r>
          </w:p>
          <w:p w14:paraId="01ABA6A5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Kegiatan:</w:t>
            </w:r>
          </w:p>
          <w:p w14:paraId="3124B786" w14:textId="77777777" w:rsidR="0033597D" w:rsidRPr="001D00F4" w:rsidRDefault="0033597D" w:rsidP="00EF70AA">
            <w:pPr>
              <w:numPr>
                <w:ilvl w:val="0"/>
                <w:numId w:val="5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Making notes of the learning materials explained.</w:t>
            </w:r>
          </w:p>
          <w:p w14:paraId="68A15045" w14:textId="77777777" w:rsidR="0033597D" w:rsidRPr="001D00F4" w:rsidRDefault="0033597D" w:rsidP="00EF70AA">
            <w:pPr>
              <w:numPr>
                <w:ilvl w:val="0"/>
                <w:numId w:val="5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Responding to the questions or instructions given.</w:t>
            </w:r>
          </w:p>
          <w:p w14:paraId="0F914794" w14:textId="77777777" w:rsidR="0033597D" w:rsidRPr="001D00F4" w:rsidRDefault="0033597D" w:rsidP="00EF70AA">
            <w:pPr>
              <w:numPr>
                <w:ilvl w:val="0"/>
                <w:numId w:val="5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Completing all the provided exercises individually.</w:t>
            </w:r>
          </w:p>
          <w:p w14:paraId="5373AA71" w14:textId="77777777" w:rsidR="0033597D" w:rsidRPr="001D00F4" w:rsidRDefault="0033597D" w:rsidP="00EF70AA">
            <w:pPr>
              <w:numPr>
                <w:ilvl w:val="0"/>
                <w:numId w:val="57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Discussing the exercises completed.</w:t>
            </w:r>
          </w:p>
          <w:p w14:paraId="175E9B4D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  <w:p w14:paraId="2378A22E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en-US"/>
              </w:rPr>
              <w:t>Media:</w:t>
            </w:r>
          </w:p>
          <w:p w14:paraId="65F283F1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lastRenderedPageBreak/>
              <w:t>Power Point Presentation (PPT)</w:t>
            </w:r>
          </w:p>
          <w:p w14:paraId="23BCAE76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val="en-US"/>
              </w:rPr>
              <w:t xml:space="preserve">Zoom Meeting </w:t>
            </w:r>
          </w:p>
          <w:p w14:paraId="187DACA7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Audio Recording</w:t>
            </w:r>
          </w:p>
          <w:p w14:paraId="28553698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</w:rPr>
              <w:t>English Handout</w:t>
            </w:r>
          </w:p>
          <w:p w14:paraId="681C3A56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1DF6DC45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eastAsia="id-ID"/>
              </w:rPr>
              <w:t xml:space="preserve">Metode </w:t>
            </w:r>
            <w:r w:rsidRPr="001D00F4">
              <w:rPr>
                <w:rFonts w:ascii="Times New Roman" w:eastAsia="Times New Roman" w:hAnsi="Times New Roman" w:cs="Times New Roman"/>
                <w:b/>
                <w:color w:val="000000" w:themeColor="text1"/>
                <w:sz w:val="18"/>
                <w:szCs w:val="18"/>
                <w:lang w:val="en-US" w:eastAsia="id-ID"/>
              </w:rPr>
              <w:t>Pembelajaran:</w:t>
            </w:r>
          </w:p>
          <w:p w14:paraId="226D138B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Online Lecture</w:t>
            </w:r>
          </w:p>
          <w:p w14:paraId="4D93721E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Discussion</w:t>
            </w:r>
          </w:p>
          <w:p w14:paraId="2C8DD2B3" w14:textId="77777777" w:rsidR="0033597D" w:rsidRPr="001D00F4" w:rsidRDefault="0033597D" w:rsidP="00EF70AA">
            <w:pPr>
              <w:numPr>
                <w:ilvl w:val="0"/>
                <w:numId w:val="5"/>
              </w:numPr>
              <w:tabs>
                <w:tab w:val="left" w:pos="210"/>
              </w:tabs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 xml:space="preserve">Self-Paced </w:t>
            </w:r>
          </w:p>
          <w:p w14:paraId="57D8E2C9" w14:textId="77777777" w:rsidR="0033597D" w:rsidRPr="001D00F4" w:rsidRDefault="0033597D" w:rsidP="00EF70AA">
            <w:pPr>
              <w:tabs>
                <w:tab w:val="left" w:pos="210"/>
              </w:tabs>
              <w:autoSpaceDE w:val="0"/>
              <w:autoSpaceDN w:val="0"/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Cs/>
                <w:i/>
                <w:iCs/>
                <w:color w:val="000000" w:themeColor="text1"/>
                <w:sz w:val="18"/>
                <w:szCs w:val="18"/>
                <w:lang w:eastAsia="id-ID"/>
              </w:rPr>
              <w:t>Learning</w:t>
            </w:r>
          </w:p>
          <w:p w14:paraId="368116FB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115B6C7C" w14:textId="77777777" w:rsidR="0033597D" w:rsidRPr="001D00F4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lastRenderedPageBreak/>
              <w:t>Pokok Bahasan:</w:t>
            </w:r>
          </w:p>
          <w:p w14:paraId="7B5D8797" w14:textId="63FF2EA9" w:rsidR="0033597D" w:rsidRPr="00B419C0" w:rsidRDefault="00B419C0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Presentasi Project</w:t>
            </w:r>
          </w:p>
          <w:p w14:paraId="4E27B50C" w14:textId="77777777" w:rsidR="0033597D" w:rsidRPr="001D00F4" w:rsidRDefault="0033597D" w:rsidP="00EF70A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18"/>
                <w:szCs w:val="18"/>
                <w:lang w:eastAsia="id-ID"/>
              </w:rPr>
            </w:pPr>
          </w:p>
          <w:p w14:paraId="64597DAD" w14:textId="77777777" w:rsidR="0033597D" w:rsidRDefault="0033597D" w:rsidP="00EF70AA">
            <w:p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</w:pP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val="en-US" w:eastAsia="id-ID"/>
              </w:rPr>
              <w:t>Referensi</w:t>
            </w:r>
            <w:r w:rsidRPr="001D00F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  <w:lang w:eastAsia="id-ID"/>
              </w:rPr>
              <w:t>:</w:t>
            </w:r>
          </w:p>
          <w:p w14:paraId="5E9F9333" w14:textId="2530E477" w:rsidR="00B419C0" w:rsidRPr="00B419C0" w:rsidRDefault="00B419C0" w:rsidP="00B419C0">
            <w:pPr>
              <w:pStyle w:val="ListParagraph"/>
              <w:numPr>
                <w:ilvl w:val="0"/>
                <w:numId w:val="70"/>
              </w:numPr>
              <w:autoSpaceDE w:val="0"/>
              <w:autoSpaceDN w:val="0"/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</w:pPr>
            <w:r w:rsidRPr="00B419C0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Bahan Mahasiswa</w:t>
            </w:r>
          </w:p>
          <w:p w14:paraId="58373A66" w14:textId="77777777" w:rsidR="0033597D" w:rsidRPr="001D00F4" w:rsidRDefault="0033597D" w:rsidP="00EF70AA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</w:rPr>
            </w:pPr>
          </w:p>
        </w:tc>
        <w:tc>
          <w:tcPr>
            <w:tcW w:w="868" w:type="dxa"/>
            <w:shd w:val="clear" w:color="auto" w:fill="auto"/>
          </w:tcPr>
          <w:p w14:paraId="59C8521D" w14:textId="77777777" w:rsidR="0033597D" w:rsidRPr="001D00F4" w:rsidRDefault="0033597D" w:rsidP="00EF70A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1D00F4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lang w:val="en-US" w:eastAsia="id-ID"/>
              </w:rPr>
              <w:t>5%</w:t>
            </w:r>
          </w:p>
        </w:tc>
      </w:tr>
      <w:tr w:rsidR="0033597D" w14:paraId="583D60D2" w14:textId="77777777" w:rsidTr="00EF70AA">
        <w:trPr>
          <w:trHeight w:val="440"/>
        </w:trPr>
        <w:tc>
          <w:tcPr>
            <w:tcW w:w="734" w:type="dxa"/>
            <w:shd w:val="clear" w:color="auto" w:fill="auto"/>
          </w:tcPr>
          <w:p w14:paraId="12337709" w14:textId="77777777" w:rsidR="0033597D" w:rsidRPr="001D00F4" w:rsidRDefault="0033597D" w:rsidP="00EF70AA">
            <w:pPr>
              <w:spacing w:after="0" w:line="240" w:lineRule="auto"/>
              <w:ind w:left="-90" w:right="-108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</w:t>
            </w:r>
          </w:p>
        </w:tc>
        <w:tc>
          <w:tcPr>
            <w:tcW w:w="2941" w:type="dxa"/>
            <w:shd w:val="clear" w:color="auto" w:fill="auto"/>
          </w:tcPr>
          <w:p w14:paraId="5B6A5B3A" w14:textId="77777777" w:rsidR="0033597D" w:rsidRPr="001D00F4" w:rsidRDefault="0033597D" w:rsidP="00EF70AA">
            <w:pPr>
              <w:spacing w:line="240" w:lineRule="auto"/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0D0D0D"/>
                <w:sz w:val="18"/>
                <w:szCs w:val="18"/>
                <w:lang w:val="en-US"/>
              </w:rPr>
              <w:t>UJIAN AKHIR SEMESTER</w:t>
            </w:r>
          </w:p>
        </w:tc>
        <w:tc>
          <w:tcPr>
            <w:tcW w:w="1744" w:type="dxa"/>
            <w:shd w:val="clear" w:color="auto" w:fill="auto"/>
          </w:tcPr>
          <w:p w14:paraId="1A3A9A70" w14:textId="77777777" w:rsidR="0033597D" w:rsidRPr="001D00F4" w:rsidRDefault="0033597D" w:rsidP="00EF70AA">
            <w:pPr>
              <w:spacing w:after="0" w:line="240" w:lineRule="auto"/>
              <w:ind w:left="12"/>
              <w:rPr>
                <w:rFonts w:ascii="Times New Roman" w:hAnsi="Times New Roman" w:cs="Times New Roman"/>
                <w:color w:val="DADADA"/>
                <w:sz w:val="18"/>
                <w:szCs w:val="18"/>
              </w:rPr>
            </w:pPr>
          </w:p>
        </w:tc>
        <w:tc>
          <w:tcPr>
            <w:tcW w:w="1639" w:type="dxa"/>
            <w:shd w:val="clear" w:color="auto" w:fill="auto"/>
          </w:tcPr>
          <w:p w14:paraId="55437069" w14:textId="77777777" w:rsidR="0033597D" w:rsidRPr="001D00F4" w:rsidRDefault="0033597D" w:rsidP="00EF70AA">
            <w:pPr>
              <w:spacing w:after="0" w:line="240" w:lineRule="auto"/>
              <w:ind w:left="175"/>
              <w:rPr>
                <w:rFonts w:ascii="Times New Roman" w:hAnsi="Times New Roman" w:cs="Times New Roman"/>
                <w:i/>
                <w:color w:val="0000FF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173C4F0D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color w:val="0D0D0D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auto"/>
          </w:tcPr>
          <w:p w14:paraId="7FB17691" w14:textId="77777777" w:rsidR="0033597D" w:rsidRPr="001D00F4" w:rsidRDefault="0033597D" w:rsidP="00EF70AA">
            <w:pPr>
              <w:spacing w:after="0" w:line="25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471" w:type="dxa"/>
            <w:shd w:val="clear" w:color="auto" w:fill="auto"/>
          </w:tcPr>
          <w:p w14:paraId="561E9881" w14:textId="77777777" w:rsidR="0033597D" w:rsidRPr="001D00F4" w:rsidRDefault="0033597D" w:rsidP="00EF70AA">
            <w:pPr>
              <w:spacing w:after="0" w:line="240" w:lineRule="auto"/>
              <w:rPr>
                <w:rFonts w:ascii="Times New Roman" w:hAnsi="Times New Roman" w:cs="Times New Roman"/>
                <w:b/>
                <w:color w:val="0000CC"/>
                <w:sz w:val="18"/>
                <w:szCs w:val="18"/>
              </w:rPr>
            </w:pPr>
          </w:p>
        </w:tc>
        <w:tc>
          <w:tcPr>
            <w:tcW w:w="868" w:type="dxa"/>
            <w:shd w:val="clear" w:color="auto" w:fill="auto"/>
          </w:tcPr>
          <w:p w14:paraId="6ECD6234" w14:textId="77777777" w:rsidR="0033597D" w:rsidRPr="001D00F4" w:rsidRDefault="0033597D" w:rsidP="00EF70AA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</w:tr>
      <w:tr w:rsidR="0033597D" w14:paraId="59E92BAA" w14:textId="77777777" w:rsidTr="00EF70AA">
        <w:tc>
          <w:tcPr>
            <w:tcW w:w="734" w:type="dxa"/>
            <w:shd w:val="clear" w:color="auto" w:fill="E7E6E6"/>
          </w:tcPr>
          <w:p w14:paraId="45B842E9" w14:textId="77777777" w:rsidR="0033597D" w:rsidRDefault="0033597D" w:rsidP="00EF70AA">
            <w:pPr>
              <w:spacing w:after="0" w:line="240" w:lineRule="auto"/>
              <w:ind w:right="-108"/>
              <w:jc w:val="center"/>
              <w:rPr>
                <w:b/>
              </w:rPr>
            </w:pPr>
          </w:p>
        </w:tc>
        <w:tc>
          <w:tcPr>
            <w:tcW w:w="13056" w:type="dxa"/>
            <w:gridSpan w:val="6"/>
            <w:shd w:val="clear" w:color="auto" w:fill="E7E6E6"/>
          </w:tcPr>
          <w:p w14:paraId="48EBD0B1" w14:textId="77777777" w:rsidR="0033597D" w:rsidRDefault="0033597D" w:rsidP="00EF70AA">
            <w:pPr>
              <w:spacing w:after="0" w:line="240" w:lineRule="auto"/>
            </w:pPr>
            <w:r>
              <w:rPr>
                <w:color w:val="0D0D0D"/>
                <w:lang w:val="en-US"/>
              </w:rPr>
              <w:t>Total</w:t>
            </w:r>
            <w:r>
              <w:rPr>
                <w:color w:val="0D0D0D"/>
              </w:rPr>
              <w:t xml:space="preserve"> </w:t>
            </w:r>
          </w:p>
        </w:tc>
        <w:tc>
          <w:tcPr>
            <w:tcW w:w="868" w:type="dxa"/>
            <w:shd w:val="clear" w:color="auto" w:fill="auto"/>
          </w:tcPr>
          <w:p w14:paraId="19B1ED4C" w14:textId="77777777" w:rsidR="0033597D" w:rsidRDefault="0033597D" w:rsidP="00EF70A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100</w:t>
            </w:r>
          </w:p>
        </w:tc>
      </w:tr>
    </w:tbl>
    <w:p w14:paraId="613CF54B" w14:textId="77777777" w:rsidR="0033597D" w:rsidRDefault="0033597D" w:rsidP="0033597D">
      <w:pPr>
        <w:spacing w:after="0" w:line="240" w:lineRule="auto"/>
        <w:rPr>
          <w:b/>
          <w:sz w:val="18"/>
          <w:szCs w:val="18"/>
          <w:u w:val="single"/>
        </w:rPr>
      </w:pPr>
    </w:p>
    <w:p w14:paraId="3E3C20EE" w14:textId="77777777" w:rsidR="00894F34" w:rsidRDefault="00894F34"/>
    <w:sectPr w:rsidR="00894F34" w:rsidSect="0033597D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EBC9F003"/>
    <w:multiLevelType w:val="singleLevel"/>
    <w:tmpl w:val="EBC9F00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</w:rPr>
    </w:lvl>
  </w:abstractNum>
  <w:abstractNum w:abstractNumId="1" w15:restartNumberingAfterBreak="1">
    <w:nsid w:val="EFFF6AB6"/>
    <w:multiLevelType w:val="singleLevel"/>
    <w:tmpl w:val="EFFF6AB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  <w:color w:val="000000" w:themeColor="text1"/>
      </w:rPr>
    </w:lvl>
  </w:abstractNum>
  <w:abstractNum w:abstractNumId="2" w15:restartNumberingAfterBreak="0">
    <w:nsid w:val="01E83F99"/>
    <w:multiLevelType w:val="hybridMultilevel"/>
    <w:tmpl w:val="AEAA28D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1">
    <w:nsid w:val="031038BF"/>
    <w:multiLevelType w:val="singleLevel"/>
    <w:tmpl w:val="1FF585D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4" w15:restartNumberingAfterBreak="1">
    <w:nsid w:val="04BF46D1"/>
    <w:multiLevelType w:val="singleLevel"/>
    <w:tmpl w:val="EFFF6AB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  <w:color w:val="000000" w:themeColor="text1"/>
      </w:rPr>
    </w:lvl>
  </w:abstractNum>
  <w:abstractNum w:abstractNumId="5" w15:restartNumberingAfterBreak="0">
    <w:nsid w:val="04C0769B"/>
    <w:multiLevelType w:val="hybridMultilevel"/>
    <w:tmpl w:val="AEAA28D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1">
    <w:nsid w:val="06285623"/>
    <w:multiLevelType w:val="singleLevel"/>
    <w:tmpl w:val="EFFF6AB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  <w:color w:val="000000" w:themeColor="text1"/>
      </w:rPr>
    </w:lvl>
  </w:abstractNum>
  <w:abstractNum w:abstractNumId="7" w15:restartNumberingAfterBreak="1">
    <w:nsid w:val="06440B39"/>
    <w:multiLevelType w:val="singleLevel"/>
    <w:tmpl w:val="1FF585D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8" w15:restartNumberingAfterBreak="1">
    <w:nsid w:val="0C0135C9"/>
    <w:multiLevelType w:val="singleLevel"/>
    <w:tmpl w:val="3FFFBB8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000000" w:themeColor="text1"/>
      </w:rPr>
    </w:lvl>
  </w:abstractNum>
  <w:abstractNum w:abstractNumId="9" w15:restartNumberingAfterBreak="1">
    <w:nsid w:val="0E9471F4"/>
    <w:multiLevelType w:val="singleLevel"/>
    <w:tmpl w:val="3FFFBB8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000000" w:themeColor="text1"/>
      </w:rPr>
    </w:lvl>
  </w:abstractNum>
  <w:abstractNum w:abstractNumId="10" w15:restartNumberingAfterBreak="1">
    <w:nsid w:val="0EC7254E"/>
    <w:multiLevelType w:val="singleLevel"/>
    <w:tmpl w:val="EBC9F00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</w:rPr>
    </w:lvl>
  </w:abstractNum>
  <w:abstractNum w:abstractNumId="11" w15:restartNumberingAfterBreak="1">
    <w:nsid w:val="0FD8097B"/>
    <w:multiLevelType w:val="singleLevel"/>
    <w:tmpl w:val="EFFF6AB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  <w:color w:val="000000" w:themeColor="text1"/>
      </w:rPr>
    </w:lvl>
  </w:abstractNum>
  <w:abstractNum w:abstractNumId="12" w15:restartNumberingAfterBreak="1">
    <w:nsid w:val="10DD2345"/>
    <w:multiLevelType w:val="singleLevel"/>
    <w:tmpl w:val="3FFFBB8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000000" w:themeColor="text1"/>
      </w:rPr>
    </w:lvl>
  </w:abstractNum>
  <w:abstractNum w:abstractNumId="13" w15:restartNumberingAfterBreak="1">
    <w:nsid w:val="132B1C14"/>
    <w:multiLevelType w:val="singleLevel"/>
    <w:tmpl w:val="EFFF6AB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  <w:color w:val="000000" w:themeColor="text1"/>
      </w:rPr>
    </w:lvl>
  </w:abstractNum>
  <w:abstractNum w:abstractNumId="14" w15:restartNumberingAfterBreak="1">
    <w:nsid w:val="14C86B2B"/>
    <w:multiLevelType w:val="singleLevel"/>
    <w:tmpl w:val="EFFF6AB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  <w:color w:val="000000" w:themeColor="text1"/>
      </w:rPr>
    </w:lvl>
  </w:abstractNum>
  <w:abstractNum w:abstractNumId="15" w15:restartNumberingAfterBreak="1">
    <w:nsid w:val="17FF4BD0"/>
    <w:multiLevelType w:val="singleLevel"/>
    <w:tmpl w:val="3FFFBB8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000000" w:themeColor="text1"/>
      </w:rPr>
    </w:lvl>
  </w:abstractNum>
  <w:abstractNum w:abstractNumId="16" w15:restartNumberingAfterBreak="1">
    <w:nsid w:val="198400DC"/>
    <w:multiLevelType w:val="singleLevel"/>
    <w:tmpl w:val="EBC9F00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</w:rPr>
    </w:lvl>
  </w:abstractNum>
  <w:abstractNum w:abstractNumId="17" w15:restartNumberingAfterBreak="1">
    <w:nsid w:val="1A4A43A7"/>
    <w:multiLevelType w:val="singleLevel"/>
    <w:tmpl w:val="1FF585D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8" w15:restartNumberingAfterBreak="1">
    <w:nsid w:val="1A642685"/>
    <w:multiLevelType w:val="singleLevel"/>
    <w:tmpl w:val="3FFFBB8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000000" w:themeColor="text1"/>
      </w:rPr>
    </w:lvl>
  </w:abstractNum>
  <w:abstractNum w:abstractNumId="19" w15:restartNumberingAfterBreak="1">
    <w:nsid w:val="1A864F7B"/>
    <w:multiLevelType w:val="singleLevel"/>
    <w:tmpl w:val="EFFF6AB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  <w:color w:val="000000" w:themeColor="text1"/>
      </w:rPr>
    </w:lvl>
  </w:abstractNum>
  <w:abstractNum w:abstractNumId="20" w15:restartNumberingAfterBreak="0">
    <w:nsid w:val="1B6C24B3"/>
    <w:multiLevelType w:val="hybridMultilevel"/>
    <w:tmpl w:val="AEAA28D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1">
    <w:nsid w:val="1BE71C4D"/>
    <w:multiLevelType w:val="singleLevel"/>
    <w:tmpl w:val="EBC9F00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</w:rPr>
    </w:lvl>
  </w:abstractNum>
  <w:abstractNum w:abstractNumId="22" w15:restartNumberingAfterBreak="1">
    <w:nsid w:val="1D545328"/>
    <w:multiLevelType w:val="singleLevel"/>
    <w:tmpl w:val="1FF585D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23" w15:restartNumberingAfterBreak="1">
    <w:nsid w:val="1FF585D8"/>
    <w:multiLevelType w:val="singleLevel"/>
    <w:tmpl w:val="1FF585D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24" w15:restartNumberingAfterBreak="1">
    <w:nsid w:val="23884BC2"/>
    <w:multiLevelType w:val="singleLevel"/>
    <w:tmpl w:val="3FFFBB8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000000" w:themeColor="text1"/>
      </w:rPr>
    </w:lvl>
  </w:abstractNum>
  <w:abstractNum w:abstractNumId="25" w15:restartNumberingAfterBreak="1">
    <w:nsid w:val="24B72A4D"/>
    <w:multiLevelType w:val="singleLevel"/>
    <w:tmpl w:val="3FFFBB8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000000" w:themeColor="text1"/>
      </w:rPr>
    </w:lvl>
  </w:abstractNum>
  <w:abstractNum w:abstractNumId="26" w15:restartNumberingAfterBreak="1">
    <w:nsid w:val="255E52AC"/>
    <w:multiLevelType w:val="singleLevel"/>
    <w:tmpl w:val="EBC9F00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</w:rPr>
    </w:lvl>
  </w:abstractNum>
  <w:abstractNum w:abstractNumId="27" w15:restartNumberingAfterBreak="0">
    <w:nsid w:val="26D45B38"/>
    <w:multiLevelType w:val="hybridMultilevel"/>
    <w:tmpl w:val="AEAA28D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1">
    <w:nsid w:val="2BC435BB"/>
    <w:multiLevelType w:val="singleLevel"/>
    <w:tmpl w:val="EFFF6AB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  <w:color w:val="000000" w:themeColor="text1"/>
      </w:rPr>
    </w:lvl>
  </w:abstractNum>
  <w:abstractNum w:abstractNumId="29" w15:restartNumberingAfterBreak="1">
    <w:nsid w:val="30DD4CCC"/>
    <w:multiLevelType w:val="singleLevel"/>
    <w:tmpl w:val="EBC9F00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</w:rPr>
    </w:lvl>
  </w:abstractNum>
  <w:abstractNum w:abstractNumId="30" w15:restartNumberingAfterBreak="0">
    <w:nsid w:val="312929F2"/>
    <w:multiLevelType w:val="hybridMultilevel"/>
    <w:tmpl w:val="22044B46"/>
    <w:lvl w:ilvl="0" w:tplc="8474F2D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1">
    <w:nsid w:val="33B02EFA"/>
    <w:multiLevelType w:val="singleLevel"/>
    <w:tmpl w:val="1FF585D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32" w15:restartNumberingAfterBreak="0">
    <w:nsid w:val="360F1F8D"/>
    <w:multiLevelType w:val="hybridMultilevel"/>
    <w:tmpl w:val="AEAA28D2"/>
    <w:lvl w:ilvl="0" w:tplc="1462792A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1">
    <w:nsid w:val="36453AD8"/>
    <w:multiLevelType w:val="singleLevel"/>
    <w:tmpl w:val="EFFF6AB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  <w:color w:val="000000" w:themeColor="text1"/>
      </w:rPr>
    </w:lvl>
  </w:abstractNum>
  <w:abstractNum w:abstractNumId="34" w15:restartNumberingAfterBreak="1">
    <w:nsid w:val="38706DD3"/>
    <w:multiLevelType w:val="singleLevel"/>
    <w:tmpl w:val="3FFFBB8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000000" w:themeColor="text1"/>
      </w:rPr>
    </w:lvl>
  </w:abstractNum>
  <w:abstractNum w:abstractNumId="35" w15:restartNumberingAfterBreak="1">
    <w:nsid w:val="395FA7A1"/>
    <w:multiLevelType w:val="singleLevel"/>
    <w:tmpl w:val="395FA7A1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36" w15:restartNumberingAfterBreak="1">
    <w:nsid w:val="3FFFBB8C"/>
    <w:multiLevelType w:val="singleLevel"/>
    <w:tmpl w:val="3FFFBB8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000000" w:themeColor="text1"/>
      </w:rPr>
    </w:lvl>
  </w:abstractNum>
  <w:abstractNum w:abstractNumId="37" w15:restartNumberingAfterBreak="1">
    <w:nsid w:val="40B478BA"/>
    <w:multiLevelType w:val="singleLevel"/>
    <w:tmpl w:val="1FF585D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38" w15:restartNumberingAfterBreak="0">
    <w:nsid w:val="41410CAB"/>
    <w:multiLevelType w:val="hybridMultilevel"/>
    <w:tmpl w:val="AEAA28D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1">
    <w:nsid w:val="41B21D80"/>
    <w:multiLevelType w:val="singleLevel"/>
    <w:tmpl w:val="EBC9F00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</w:rPr>
    </w:lvl>
  </w:abstractNum>
  <w:abstractNum w:abstractNumId="40" w15:restartNumberingAfterBreak="1">
    <w:nsid w:val="44286F1D"/>
    <w:multiLevelType w:val="singleLevel"/>
    <w:tmpl w:val="1FF585D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41" w15:restartNumberingAfterBreak="0">
    <w:nsid w:val="447461DF"/>
    <w:multiLevelType w:val="hybridMultilevel"/>
    <w:tmpl w:val="AEAA28D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1">
    <w:nsid w:val="478C0CB7"/>
    <w:multiLevelType w:val="singleLevel"/>
    <w:tmpl w:val="EFFF6AB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  <w:color w:val="000000" w:themeColor="text1"/>
      </w:rPr>
    </w:lvl>
  </w:abstractNum>
  <w:abstractNum w:abstractNumId="43" w15:restartNumberingAfterBreak="1">
    <w:nsid w:val="508364C7"/>
    <w:multiLevelType w:val="singleLevel"/>
    <w:tmpl w:val="1FF585D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44" w15:restartNumberingAfterBreak="0">
    <w:nsid w:val="53C60B04"/>
    <w:multiLevelType w:val="hybridMultilevel"/>
    <w:tmpl w:val="AEAA28D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A942C11"/>
    <w:multiLevelType w:val="hybridMultilevel"/>
    <w:tmpl w:val="AEAA28D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E051DF0"/>
    <w:multiLevelType w:val="hybridMultilevel"/>
    <w:tmpl w:val="AEAA28D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E484A64"/>
    <w:multiLevelType w:val="hybridMultilevel"/>
    <w:tmpl w:val="AEAA28D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1">
    <w:nsid w:val="6347602F"/>
    <w:multiLevelType w:val="singleLevel"/>
    <w:tmpl w:val="1FF585D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49" w15:restartNumberingAfterBreak="1">
    <w:nsid w:val="63D954EC"/>
    <w:multiLevelType w:val="singleLevel"/>
    <w:tmpl w:val="EBC9F00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</w:rPr>
    </w:lvl>
  </w:abstractNum>
  <w:abstractNum w:abstractNumId="50" w15:restartNumberingAfterBreak="1">
    <w:nsid w:val="664B1454"/>
    <w:multiLevelType w:val="singleLevel"/>
    <w:tmpl w:val="EBC9F00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</w:rPr>
    </w:lvl>
  </w:abstractNum>
  <w:abstractNum w:abstractNumId="51" w15:restartNumberingAfterBreak="1">
    <w:nsid w:val="684A2403"/>
    <w:multiLevelType w:val="singleLevel"/>
    <w:tmpl w:val="3FFFBB8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000000" w:themeColor="text1"/>
      </w:rPr>
    </w:lvl>
  </w:abstractNum>
  <w:abstractNum w:abstractNumId="52" w15:restartNumberingAfterBreak="1">
    <w:nsid w:val="685015C8"/>
    <w:multiLevelType w:val="singleLevel"/>
    <w:tmpl w:val="3FFFBB8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000000" w:themeColor="text1"/>
      </w:rPr>
    </w:lvl>
  </w:abstractNum>
  <w:abstractNum w:abstractNumId="53" w15:restartNumberingAfterBreak="1">
    <w:nsid w:val="68932D67"/>
    <w:multiLevelType w:val="singleLevel"/>
    <w:tmpl w:val="EBC9F00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</w:rPr>
    </w:lvl>
  </w:abstractNum>
  <w:abstractNum w:abstractNumId="54" w15:restartNumberingAfterBreak="1">
    <w:nsid w:val="68DE6615"/>
    <w:multiLevelType w:val="singleLevel"/>
    <w:tmpl w:val="3FFFBB8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000000" w:themeColor="text1"/>
      </w:rPr>
    </w:lvl>
  </w:abstractNum>
  <w:abstractNum w:abstractNumId="55" w15:restartNumberingAfterBreak="1">
    <w:nsid w:val="6B2D690B"/>
    <w:multiLevelType w:val="singleLevel"/>
    <w:tmpl w:val="3FFFBB8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000000" w:themeColor="text1"/>
      </w:rPr>
    </w:lvl>
  </w:abstractNum>
  <w:abstractNum w:abstractNumId="56" w15:restartNumberingAfterBreak="1">
    <w:nsid w:val="6B5037F6"/>
    <w:multiLevelType w:val="singleLevel"/>
    <w:tmpl w:val="1FF585D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57" w15:restartNumberingAfterBreak="1">
    <w:nsid w:val="6C7F0ED4"/>
    <w:multiLevelType w:val="singleLevel"/>
    <w:tmpl w:val="EFFF6AB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  <w:color w:val="000000" w:themeColor="text1"/>
      </w:rPr>
    </w:lvl>
  </w:abstractNum>
  <w:abstractNum w:abstractNumId="58" w15:restartNumberingAfterBreak="0">
    <w:nsid w:val="6D46641D"/>
    <w:multiLevelType w:val="hybridMultilevel"/>
    <w:tmpl w:val="AEAA28D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1">
    <w:nsid w:val="6D7A336C"/>
    <w:multiLevelType w:val="singleLevel"/>
    <w:tmpl w:val="EFFF6AB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  <w:color w:val="000000" w:themeColor="text1"/>
      </w:rPr>
    </w:lvl>
  </w:abstractNum>
  <w:abstractNum w:abstractNumId="60" w15:restartNumberingAfterBreak="1">
    <w:nsid w:val="6E004E77"/>
    <w:multiLevelType w:val="singleLevel"/>
    <w:tmpl w:val="1FF585D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61" w15:restartNumberingAfterBreak="1">
    <w:nsid w:val="6EE8081D"/>
    <w:multiLevelType w:val="singleLevel"/>
    <w:tmpl w:val="1FF585D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62" w15:restartNumberingAfterBreak="1">
    <w:nsid w:val="6F322E12"/>
    <w:multiLevelType w:val="singleLevel"/>
    <w:tmpl w:val="EBC9F00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</w:rPr>
    </w:lvl>
  </w:abstractNum>
  <w:abstractNum w:abstractNumId="63" w15:restartNumberingAfterBreak="1">
    <w:nsid w:val="76FC67BC"/>
    <w:multiLevelType w:val="singleLevel"/>
    <w:tmpl w:val="1FF585D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64" w15:restartNumberingAfterBreak="0">
    <w:nsid w:val="76FF62B9"/>
    <w:multiLevelType w:val="hybridMultilevel"/>
    <w:tmpl w:val="AEAA28D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1">
    <w:nsid w:val="796F695B"/>
    <w:multiLevelType w:val="singleLevel"/>
    <w:tmpl w:val="3FFFBB8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  <w:color w:val="000000" w:themeColor="text1"/>
      </w:rPr>
    </w:lvl>
  </w:abstractNum>
  <w:abstractNum w:abstractNumId="66" w15:restartNumberingAfterBreak="1">
    <w:nsid w:val="7BB22510"/>
    <w:multiLevelType w:val="singleLevel"/>
    <w:tmpl w:val="EBC9F00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</w:rPr>
    </w:lvl>
  </w:abstractNum>
  <w:abstractNum w:abstractNumId="67" w15:restartNumberingAfterBreak="0">
    <w:nsid w:val="7CD24D70"/>
    <w:multiLevelType w:val="hybridMultilevel"/>
    <w:tmpl w:val="77B6010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1">
    <w:nsid w:val="7D1C605E"/>
    <w:multiLevelType w:val="singleLevel"/>
    <w:tmpl w:val="EBC9F00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</w:rPr>
    </w:lvl>
  </w:abstractNum>
  <w:abstractNum w:abstractNumId="69" w15:restartNumberingAfterBreak="0">
    <w:nsid w:val="7D421EFB"/>
    <w:multiLevelType w:val="hybridMultilevel"/>
    <w:tmpl w:val="AEAA28D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1">
    <w:nsid w:val="7E6A7F92"/>
    <w:multiLevelType w:val="singleLevel"/>
    <w:tmpl w:val="EFFF6AB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  <w:color w:val="000000" w:themeColor="text1"/>
      </w:rPr>
    </w:lvl>
  </w:abstractNum>
  <w:abstractNum w:abstractNumId="71" w15:restartNumberingAfterBreak="1">
    <w:nsid w:val="7E8E61C9"/>
    <w:multiLevelType w:val="singleLevel"/>
    <w:tmpl w:val="EBC9F00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</w:rPr>
    </w:lvl>
  </w:abstractNum>
  <w:abstractNum w:abstractNumId="72" w15:restartNumberingAfterBreak="1">
    <w:nsid w:val="7F9F5ADF"/>
    <w:multiLevelType w:val="singleLevel"/>
    <w:tmpl w:val="EFFF6AB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ascii="Times New Roman" w:hAnsi="Times New Roman" w:cs="Times New Roman" w:hint="default"/>
        <w:i w:val="0"/>
        <w:iCs w:val="0"/>
        <w:color w:val="000000" w:themeColor="text1"/>
      </w:rPr>
    </w:lvl>
  </w:abstractNum>
  <w:num w:numId="1" w16cid:durableId="1891266290">
    <w:abstractNumId w:val="1"/>
  </w:num>
  <w:num w:numId="2" w16cid:durableId="2123724694">
    <w:abstractNumId w:val="36"/>
  </w:num>
  <w:num w:numId="3" w16cid:durableId="86311937">
    <w:abstractNumId w:val="0"/>
  </w:num>
  <w:num w:numId="4" w16cid:durableId="1087457597">
    <w:abstractNumId w:val="23"/>
  </w:num>
  <w:num w:numId="5" w16cid:durableId="1650134778">
    <w:abstractNumId w:val="35"/>
  </w:num>
  <w:num w:numId="6" w16cid:durableId="1321079226">
    <w:abstractNumId w:val="11"/>
  </w:num>
  <w:num w:numId="7" w16cid:durableId="1034386513">
    <w:abstractNumId w:val="65"/>
  </w:num>
  <w:num w:numId="8" w16cid:durableId="159201980">
    <w:abstractNumId w:val="21"/>
  </w:num>
  <w:num w:numId="9" w16cid:durableId="2014410085">
    <w:abstractNumId w:val="60"/>
  </w:num>
  <w:num w:numId="10" w16cid:durableId="1743485971">
    <w:abstractNumId w:val="70"/>
  </w:num>
  <w:num w:numId="11" w16cid:durableId="1175345797">
    <w:abstractNumId w:val="9"/>
  </w:num>
  <w:num w:numId="12" w16cid:durableId="1793402412">
    <w:abstractNumId w:val="50"/>
  </w:num>
  <w:num w:numId="13" w16cid:durableId="362634110">
    <w:abstractNumId w:val="7"/>
  </w:num>
  <w:num w:numId="14" w16cid:durableId="984360897">
    <w:abstractNumId w:val="13"/>
  </w:num>
  <w:num w:numId="15" w16cid:durableId="1100032496">
    <w:abstractNumId w:val="51"/>
  </w:num>
  <w:num w:numId="16" w16cid:durableId="676269906">
    <w:abstractNumId w:val="68"/>
  </w:num>
  <w:num w:numId="17" w16cid:durableId="1595436793">
    <w:abstractNumId w:val="43"/>
  </w:num>
  <w:num w:numId="18" w16cid:durableId="235481973">
    <w:abstractNumId w:val="14"/>
  </w:num>
  <w:num w:numId="19" w16cid:durableId="1439376968">
    <w:abstractNumId w:val="24"/>
  </w:num>
  <w:num w:numId="20" w16cid:durableId="1116293379">
    <w:abstractNumId w:val="29"/>
  </w:num>
  <w:num w:numId="21" w16cid:durableId="767702455">
    <w:abstractNumId w:val="63"/>
  </w:num>
  <w:num w:numId="22" w16cid:durableId="1977949964">
    <w:abstractNumId w:val="57"/>
  </w:num>
  <w:num w:numId="23" w16cid:durableId="1202790487">
    <w:abstractNumId w:val="25"/>
  </w:num>
  <w:num w:numId="24" w16cid:durableId="1932355647">
    <w:abstractNumId w:val="10"/>
  </w:num>
  <w:num w:numId="25" w16cid:durableId="66538652">
    <w:abstractNumId w:val="17"/>
  </w:num>
  <w:num w:numId="26" w16cid:durableId="1024331929">
    <w:abstractNumId w:val="6"/>
  </w:num>
  <w:num w:numId="27" w16cid:durableId="1622372138">
    <w:abstractNumId w:val="55"/>
  </w:num>
  <w:num w:numId="28" w16cid:durableId="1568881776">
    <w:abstractNumId w:val="66"/>
  </w:num>
  <w:num w:numId="29" w16cid:durableId="1684550668">
    <w:abstractNumId w:val="37"/>
  </w:num>
  <w:num w:numId="30" w16cid:durableId="1759863177">
    <w:abstractNumId w:val="4"/>
  </w:num>
  <w:num w:numId="31" w16cid:durableId="352927157">
    <w:abstractNumId w:val="12"/>
  </w:num>
  <w:num w:numId="32" w16cid:durableId="129711235">
    <w:abstractNumId w:val="71"/>
  </w:num>
  <w:num w:numId="33" w16cid:durableId="798374099">
    <w:abstractNumId w:val="48"/>
  </w:num>
  <w:num w:numId="34" w16cid:durableId="671566056">
    <w:abstractNumId w:val="42"/>
  </w:num>
  <w:num w:numId="35" w16cid:durableId="789518511">
    <w:abstractNumId w:val="18"/>
  </w:num>
  <w:num w:numId="36" w16cid:durableId="644628858">
    <w:abstractNumId w:val="26"/>
  </w:num>
  <w:num w:numId="37" w16cid:durableId="914586001">
    <w:abstractNumId w:val="31"/>
  </w:num>
  <w:num w:numId="38" w16cid:durableId="265430272">
    <w:abstractNumId w:val="19"/>
  </w:num>
  <w:num w:numId="39" w16cid:durableId="494228127">
    <w:abstractNumId w:val="54"/>
  </w:num>
  <w:num w:numId="40" w16cid:durableId="1590235926">
    <w:abstractNumId w:val="39"/>
  </w:num>
  <w:num w:numId="41" w16cid:durableId="1819035981">
    <w:abstractNumId w:val="3"/>
  </w:num>
  <w:num w:numId="42" w16cid:durableId="1449663616">
    <w:abstractNumId w:val="72"/>
  </w:num>
  <w:num w:numId="43" w16cid:durableId="499975527">
    <w:abstractNumId w:val="34"/>
  </w:num>
  <w:num w:numId="44" w16cid:durableId="1610432831">
    <w:abstractNumId w:val="16"/>
  </w:num>
  <w:num w:numId="45" w16cid:durableId="1207372588">
    <w:abstractNumId w:val="56"/>
  </w:num>
  <w:num w:numId="46" w16cid:durableId="1502117293">
    <w:abstractNumId w:val="28"/>
  </w:num>
  <w:num w:numId="47" w16cid:durableId="605580022">
    <w:abstractNumId w:val="15"/>
  </w:num>
  <w:num w:numId="48" w16cid:durableId="636879567">
    <w:abstractNumId w:val="62"/>
  </w:num>
  <w:num w:numId="49" w16cid:durableId="2110226027">
    <w:abstractNumId w:val="40"/>
  </w:num>
  <w:num w:numId="50" w16cid:durableId="599682116">
    <w:abstractNumId w:val="59"/>
  </w:num>
  <w:num w:numId="51" w16cid:durableId="733161585">
    <w:abstractNumId w:val="8"/>
  </w:num>
  <w:num w:numId="52" w16cid:durableId="881861941">
    <w:abstractNumId w:val="49"/>
  </w:num>
  <w:num w:numId="53" w16cid:durableId="408042382">
    <w:abstractNumId w:val="22"/>
  </w:num>
  <w:num w:numId="54" w16cid:durableId="1770082278">
    <w:abstractNumId w:val="33"/>
  </w:num>
  <w:num w:numId="55" w16cid:durableId="1973899179">
    <w:abstractNumId w:val="52"/>
  </w:num>
  <w:num w:numId="56" w16cid:durableId="166287263">
    <w:abstractNumId w:val="53"/>
  </w:num>
  <w:num w:numId="57" w16cid:durableId="961619111">
    <w:abstractNumId w:val="61"/>
  </w:num>
  <w:num w:numId="58" w16cid:durableId="214585347">
    <w:abstractNumId w:val="67"/>
  </w:num>
  <w:num w:numId="59" w16cid:durableId="1483347542">
    <w:abstractNumId w:val="32"/>
  </w:num>
  <w:num w:numId="60" w16cid:durableId="1074864060">
    <w:abstractNumId w:val="27"/>
  </w:num>
  <w:num w:numId="61" w16cid:durableId="1537960721">
    <w:abstractNumId w:val="44"/>
  </w:num>
  <w:num w:numId="62" w16cid:durableId="1436515028">
    <w:abstractNumId w:val="45"/>
  </w:num>
  <w:num w:numId="63" w16cid:durableId="806357297">
    <w:abstractNumId w:val="69"/>
  </w:num>
  <w:num w:numId="64" w16cid:durableId="689601980">
    <w:abstractNumId w:val="46"/>
  </w:num>
  <w:num w:numId="65" w16cid:durableId="1765687612">
    <w:abstractNumId w:val="5"/>
  </w:num>
  <w:num w:numId="66" w16cid:durableId="255020452">
    <w:abstractNumId w:val="2"/>
  </w:num>
  <w:num w:numId="67" w16cid:durableId="893542262">
    <w:abstractNumId w:val="47"/>
  </w:num>
  <w:num w:numId="68" w16cid:durableId="611475002">
    <w:abstractNumId w:val="64"/>
  </w:num>
  <w:num w:numId="69" w16cid:durableId="571889780">
    <w:abstractNumId w:val="38"/>
  </w:num>
  <w:num w:numId="70" w16cid:durableId="444233120">
    <w:abstractNumId w:val="30"/>
  </w:num>
  <w:num w:numId="71" w16cid:durableId="2048875381">
    <w:abstractNumId w:val="41"/>
  </w:num>
  <w:num w:numId="72" w16cid:durableId="245505010">
    <w:abstractNumId w:val="20"/>
  </w:num>
  <w:num w:numId="73" w16cid:durableId="1955401674">
    <w:abstractNumId w:val="58"/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sjSzACJTYyNTMyUdpeDU4uLM/DyQAuNaANamUAcsAAAA"/>
  </w:docVars>
  <w:rsids>
    <w:rsidRoot w:val="0033597D"/>
    <w:rsid w:val="001267E9"/>
    <w:rsid w:val="001371B2"/>
    <w:rsid w:val="001667E3"/>
    <w:rsid w:val="00203112"/>
    <w:rsid w:val="00275A5D"/>
    <w:rsid w:val="002A4515"/>
    <w:rsid w:val="0033597D"/>
    <w:rsid w:val="003B7E9C"/>
    <w:rsid w:val="003D6345"/>
    <w:rsid w:val="0045083E"/>
    <w:rsid w:val="00496946"/>
    <w:rsid w:val="00514AC7"/>
    <w:rsid w:val="005447CC"/>
    <w:rsid w:val="00603373"/>
    <w:rsid w:val="0071188A"/>
    <w:rsid w:val="0088705C"/>
    <w:rsid w:val="00894F34"/>
    <w:rsid w:val="008C03FD"/>
    <w:rsid w:val="00914F15"/>
    <w:rsid w:val="0093223E"/>
    <w:rsid w:val="009B3704"/>
    <w:rsid w:val="00AD1A13"/>
    <w:rsid w:val="00B419C0"/>
    <w:rsid w:val="00B73E2F"/>
    <w:rsid w:val="00C20F52"/>
    <w:rsid w:val="00C52257"/>
    <w:rsid w:val="00C54D95"/>
    <w:rsid w:val="00EB494C"/>
    <w:rsid w:val="00ED61DB"/>
    <w:rsid w:val="00FE1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6D77EC"/>
  <w15:chartTrackingRefBased/>
  <w15:docId w15:val="{ABDCDCC3-3B43-43E4-BA3E-B164FE340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97D"/>
    <w:rPr>
      <w:rFonts w:ascii="Calibri" w:eastAsia="Calibri" w:hAnsi="Calibri" w:cs="Calibri"/>
      <w:noProof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597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597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597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597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597D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597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597D"/>
    <w:rPr>
      <w:rFonts w:ascii="Calibri" w:eastAsia="Calibri" w:hAnsi="Calibri" w:cs="Calibri"/>
      <w:b/>
      <w:noProof/>
      <w:sz w:val="48"/>
      <w:szCs w:val="48"/>
      <w:lang w:val="id-ID"/>
    </w:rPr>
  </w:style>
  <w:style w:type="character" w:customStyle="1" w:styleId="Heading2Char">
    <w:name w:val="Heading 2 Char"/>
    <w:basedOn w:val="DefaultParagraphFont"/>
    <w:link w:val="Heading2"/>
    <w:uiPriority w:val="9"/>
    <w:rsid w:val="0033597D"/>
    <w:rPr>
      <w:rFonts w:ascii="Calibri" w:eastAsia="Calibri" w:hAnsi="Calibri" w:cs="Calibri"/>
      <w:b/>
      <w:noProof/>
      <w:sz w:val="36"/>
      <w:szCs w:val="36"/>
      <w:lang w:val="id-ID"/>
    </w:rPr>
  </w:style>
  <w:style w:type="character" w:customStyle="1" w:styleId="Heading3Char">
    <w:name w:val="Heading 3 Char"/>
    <w:basedOn w:val="DefaultParagraphFont"/>
    <w:link w:val="Heading3"/>
    <w:uiPriority w:val="9"/>
    <w:rsid w:val="0033597D"/>
    <w:rPr>
      <w:rFonts w:ascii="Calibri" w:eastAsia="Calibri" w:hAnsi="Calibri" w:cs="Calibri"/>
      <w:b/>
      <w:noProof/>
      <w:sz w:val="28"/>
      <w:szCs w:val="28"/>
      <w:lang w:val="id-I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597D"/>
    <w:rPr>
      <w:rFonts w:ascii="Calibri" w:eastAsia="Calibri" w:hAnsi="Calibri" w:cs="Calibri"/>
      <w:b/>
      <w:noProof/>
      <w:sz w:val="24"/>
      <w:szCs w:val="24"/>
      <w:lang w:val="id-I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597D"/>
    <w:rPr>
      <w:rFonts w:ascii="Calibri" w:eastAsia="Calibri" w:hAnsi="Calibri" w:cs="Calibri"/>
      <w:b/>
      <w:noProof/>
      <w:lang w:val="id-I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597D"/>
    <w:rPr>
      <w:rFonts w:ascii="Calibri" w:eastAsia="Calibri" w:hAnsi="Calibri" w:cs="Calibri"/>
      <w:b/>
      <w:noProof/>
      <w:sz w:val="20"/>
      <w:szCs w:val="20"/>
      <w:lang w:val="id-ID"/>
    </w:rPr>
  </w:style>
  <w:style w:type="paragraph" w:styleId="Title">
    <w:name w:val="Title"/>
    <w:basedOn w:val="Normal"/>
    <w:next w:val="Normal"/>
    <w:link w:val="TitleChar"/>
    <w:uiPriority w:val="10"/>
    <w:qFormat/>
    <w:rsid w:val="0033597D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33597D"/>
    <w:rPr>
      <w:rFonts w:ascii="Calibri" w:eastAsia="Calibri" w:hAnsi="Calibri" w:cs="Calibri"/>
      <w:b/>
      <w:noProof/>
      <w:sz w:val="72"/>
      <w:szCs w:val="72"/>
      <w:lang w:val="id-ID"/>
    </w:rPr>
  </w:style>
  <w:style w:type="table" w:styleId="TableGrid">
    <w:name w:val="Table Grid"/>
    <w:basedOn w:val="TableNormal"/>
    <w:uiPriority w:val="39"/>
    <w:rsid w:val="0033597D"/>
    <w:pPr>
      <w:spacing w:after="0" w:line="240" w:lineRule="auto"/>
    </w:pPr>
    <w:rPr>
      <w:rFonts w:ascii="Calibri" w:eastAsia="Calibri" w:hAnsi="Calibri" w:cs="Calibr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359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359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597D"/>
    <w:rPr>
      <w:rFonts w:ascii="Tahoma" w:eastAsia="Calibri" w:hAnsi="Tahoma" w:cs="Tahoma"/>
      <w:noProof/>
      <w:sz w:val="16"/>
      <w:szCs w:val="16"/>
      <w:lang w:val="id-ID"/>
    </w:rPr>
  </w:style>
  <w:style w:type="paragraph" w:styleId="NormalWeb">
    <w:name w:val="Normal (Web)"/>
    <w:basedOn w:val="Normal"/>
    <w:uiPriority w:val="99"/>
    <w:unhideWhenUsed/>
    <w:rsid w:val="003359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ID" w:eastAsia="en-ID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597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33597D"/>
    <w:rPr>
      <w:rFonts w:ascii="Georgia" w:eastAsia="Georgia" w:hAnsi="Georgia" w:cs="Georgia"/>
      <w:i/>
      <w:noProof/>
      <w:color w:val="666666"/>
      <w:sz w:val="48"/>
      <w:szCs w:val="48"/>
      <w:lang w:val="id-ID"/>
    </w:rPr>
  </w:style>
  <w:style w:type="table" w:customStyle="1" w:styleId="2">
    <w:name w:val="2"/>
    <w:basedOn w:val="TableNormal"/>
    <w:rsid w:val="0033597D"/>
    <w:rPr>
      <w:rFonts w:ascii="Calibri" w:eastAsia="Calibri" w:hAnsi="Calibri" w:cs="Calibri"/>
      <w:lang w:val="en-US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rsid w:val="0033597D"/>
    <w:pPr>
      <w:spacing w:after="0" w:line="240" w:lineRule="auto"/>
    </w:pPr>
    <w:rPr>
      <w:rFonts w:ascii="Calibri" w:eastAsia="Calibri" w:hAnsi="Calibri" w:cs="Calibri"/>
      <w:lang w:val="en-US"/>
    </w:rPr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qFormat/>
    <w:rsid w:val="0033597D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33597D"/>
    <w:pPr>
      <w:spacing w:before="240" w:after="0"/>
      <w:outlineLvl w:val="9"/>
    </w:pPr>
    <w:rPr>
      <w:rFonts w:asciiTheme="majorHAnsi" w:eastAsiaTheme="majorEastAsia" w:hAnsiTheme="majorHAnsi" w:cstheme="majorBidi"/>
      <w:b w:val="0"/>
      <w:noProof w:val="0"/>
      <w:color w:val="2F5496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3597D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3359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97D"/>
    <w:rPr>
      <w:rFonts w:ascii="Calibri" w:eastAsia="Calibri" w:hAnsi="Calibri" w:cs="Calibri"/>
      <w:noProof/>
      <w:lang w:val="id-ID"/>
    </w:rPr>
  </w:style>
  <w:style w:type="paragraph" w:styleId="Footer">
    <w:name w:val="footer"/>
    <w:basedOn w:val="Normal"/>
    <w:link w:val="FooterChar"/>
    <w:uiPriority w:val="99"/>
    <w:unhideWhenUsed/>
    <w:rsid w:val="003359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97D"/>
    <w:rPr>
      <w:rFonts w:ascii="Calibri" w:eastAsia="Calibri" w:hAnsi="Calibri" w:cs="Calibri"/>
      <w:noProof/>
      <w:lang w:val="id-ID"/>
    </w:rPr>
  </w:style>
  <w:style w:type="paragraph" w:styleId="TOC2">
    <w:name w:val="toc 2"/>
    <w:basedOn w:val="Normal"/>
    <w:next w:val="Normal"/>
    <w:autoRedefine/>
    <w:uiPriority w:val="39"/>
    <w:unhideWhenUsed/>
    <w:rsid w:val="0033597D"/>
    <w:pPr>
      <w:spacing w:after="100"/>
      <w:ind w:left="220"/>
    </w:pPr>
    <w:rPr>
      <w:rFonts w:asciiTheme="minorHAnsi" w:eastAsiaTheme="minorEastAsia" w:hAnsiTheme="minorHAnsi" w:cstheme="minorBidi"/>
      <w:noProof w:val="0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33597D"/>
    <w:pPr>
      <w:spacing w:after="100"/>
      <w:ind w:left="440"/>
    </w:pPr>
    <w:rPr>
      <w:rFonts w:asciiTheme="minorHAnsi" w:eastAsiaTheme="minorEastAsia" w:hAnsiTheme="minorHAnsi" w:cstheme="minorBidi"/>
      <w:noProof w:val="0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33597D"/>
    <w:pPr>
      <w:spacing w:after="100"/>
      <w:ind w:left="660"/>
    </w:pPr>
    <w:rPr>
      <w:rFonts w:asciiTheme="minorHAnsi" w:eastAsiaTheme="minorEastAsia" w:hAnsiTheme="minorHAnsi" w:cstheme="minorBidi"/>
      <w:noProof w:val="0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33597D"/>
    <w:pPr>
      <w:spacing w:after="100"/>
      <w:ind w:left="880"/>
    </w:pPr>
    <w:rPr>
      <w:rFonts w:asciiTheme="minorHAnsi" w:eastAsiaTheme="minorEastAsia" w:hAnsiTheme="minorHAnsi" w:cstheme="minorBidi"/>
      <w:noProof w:val="0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33597D"/>
    <w:pPr>
      <w:spacing w:after="100"/>
      <w:ind w:left="1100"/>
    </w:pPr>
    <w:rPr>
      <w:rFonts w:asciiTheme="minorHAnsi" w:eastAsiaTheme="minorEastAsia" w:hAnsiTheme="minorHAnsi" w:cstheme="minorBidi"/>
      <w:noProof w:val="0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33597D"/>
    <w:pPr>
      <w:spacing w:after="100"/>
      <w:ind w:left="1320"/>
    </w:pPr>
    <w:rPr>
      <w:rFonts w:asciiTheme="minorHAnsi" w:eastAsiaTheme="minorEastAsia" w:hAnsiTheme="minorHAnsi" w:cstheme="minorBidi"/>
      <w:noProof w:val="0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33597D"/>
    <w:pPr>
      <w:spacing w:after="100"/>
      <w:ind w:left="1540"/>
    </w:pPr>
    <w:rPr>
      <w:rFonts w:asciiTheme="minorHAnsi" w:eastAsiaTheme="minorEastAsia" w:hAnsiTheme="minorHAnsi" w:cstheme="minorBidi"/>
      <w:noProof w:val="0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33597D"/>
    <w:pPr>
      <w:spacing w:after="100"/>
      <w:ind w:left="1760"/>
    </w:pPr>
    <w:rPr>
      <w:rFonts w:asciiTheme="minorHAnsi" w:eastAsiaTheme="minorEastAsia" w:hAnsiTheme="minorHAnsi" w:cstheme="minorBidi"/>
      <w:noProof w:val="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3597D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33597D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3597D"/>
    <w:rPr>
      <w:rFonts w:eastAsiaTheme="minorEastAsia"/>
      <w:lang w:val="en-US"/>
    </w:rPr>
  </w:style>
  <w:style w:type="paragraph" w:styleId="Revision">
    <w:name w:val="Revision"/>
    <w:hidden/>
    <w:uiPriority w:val="99"/>
    <w:semiHidden/>
    <w:rsid w:val="009B3704"/>
    <w:pPr>
      <w:spacing w:after="0" w:line="240" w:lineRule="auto"/>
    </w:pPr>
    <w:rPr>
      <w:rFonts w:ascii="Calibri" w:eastAsia="Calibri" w:hAnsi="Calibri" w:cs="Calibri"/>
      <w:noProof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3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earning@usu.ac.id" TargetMode="External"/><Relationship Id="rId13" Type="http://schemas.openxmlformats.org/officeDocument/2006/relationships/hyperlink" Target="mailto:elearning@usu.ac.id" TargetMode="External"/><Relationship Id="rId18" Type="http://schemas.openxmlformats.org/officeDocument/2006/relationships/hyperlink" Target="mailto:elearning@usu.ac.id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elearning@usu.ac.id" TargetMode="External"/><Relationship Id="rId12" Type="http://schemas.openxmlformats.org/officeDocument/2006/relationships/hyperlink" Target="mailto:elearning@usu.ac.id" TargetMode="External"/><Relationship Id="rId17" Type="http://schemas.openxmlformats.org/officeDocument/2006/relationships/hyperlink" Target="mailto:elearning@usu.ac.id" TargetMode="External"/><Relationship Id="rId2" Type="http://schemas.openxmlformats.org/officeDocument/2006/relationships/styles" Target="styles.xml"/><Relationship Id="rId16" Type="http://schemas.openxmlformats.org/officeDocument/2006/relationships/hyperlink" Target="mailto:elearning@usu.ac.id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mailto:elearning@usu.ac.id" TargetMode="External"/><Relationship Id="rId11" Type="http://schemas.openxmlformats.org/officeDocument/2006/relationships/hyperlink" Target="mailto:elearning@usu.ac.id" TargetMode="External"/><Relationship Id="rId5" Type="http://schemas.openxmlformats.org/officeDocument/2006/relationships/image" Target="media/image1.png"/><Relationship Id="rId15" Type="http://schemas.openxmlformats.org/officeDocument/2006/relationships/hyperlink" Target="mailto:elearning@usu.ac.id" TargetMode="External"/><Relationship Id="rId10" Type="http://schemas.openxmlformats.org/officeDocument/2006/relationships/hyperlink" Target="mailto:elearning@usu.ac.id" TargetMode="External"/><Relationship Id="rId19" Type="http://schemas.openxmlformats.org/officeDocument/2006/relationships/hyperlink" Target="mailto:elearning@usu.ac.i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learning@usu.ac.id" TargetMode="External"/><Relationship Id="rId14" Type="http://schemas.openxmlformats.org/officeDocument/2006/relationships/hyperlink" Target="mailto:elearning@usu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8</Pages>
  <Words>3968</Words>
  <Characters>22624</Characters>
  <Application>Microsoft Office Word</Application>
  <DocSecurity>0</DocSecurity>
  <Lines>188</Lines>
  <Paragraphs>53</Paragraphs>
  <ScaleCrop>false</ScaleCrop>
  <Company/>
  <LinksUpToDate>false</LinksUpToDate>
  <CharactersWithSpaces>26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mi Fahmi</dc:creator>
  <cp:keywords/>
  <dc:description/>
  <cp:lastModifiedBy>Fahmi Fahmi</cp:lastModifiedBy>
  <cp:revision>25</cp:revision>
  <dcterms:created xsi:type="dcterms:W3CDTF">2022-10-04T09:02:00Z</dcterms:created>
  <dcterms:modified xsi:type="dcterms:W3CDTF">2022-10-04T09:44:00Z</dcterms:modified>
</cp:coreProperties>
</file>